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56A9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56A9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56A9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56A9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56A9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56A9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56A9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56A9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56A9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56A9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56A9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56A9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56A9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56A9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56A9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56A9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56A9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56A9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56A9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56A9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56A9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56A9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56A9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56A9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56A9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56A9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56A9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56A9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C05D2" w:rsidRDefault="00BC05D2" w:rsidP="007016BF">
                              <w:pPr>
                                <w:spacing w:before="60" w:after="0"/>
                                <w:jc w:val="center"/>
                                <w:rPr>
                                  <w:lang w:val="sv-SE"/>
                                </w:rPr>
                              </w:pPr>
                              <w:r>
                                <w:rPr>
                                  <w:lang w:val="sv-SE"/>
                                </w:rPr>
                                <w:t>Register Preparator</w:t>
                              </w:r>
                            </w:p>
                            <w:p w14:paraId="5B7E5EAE" w14:textId="77777777" w:rsidR="00BC05D2" w:rsidRPr="00C7380D" w:rsidRDefault="00BC05D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C05D2" w:rsidRDefault="00BC05D2" w:rsidP="00F52895">
                              <w:pPr>
                                <w:spacing w:before="60" w:after="0"/>
                                <w:jc w:val="center"/>
                                <w:rPr>
                                  <w:lang w:val="sv-SE"/>
                                </w:rPr>
                              </w:pPr>
                              <w:r>
                                <w:rPr>
                                  <w:lang w:val="sv-SE"/>
                                </w:rPr>
                                <w:t>Register Allocator</w:t>
                              </w:r>
                            </w:p>
                            <w:p w14:paraId="49971E8A" w14:textId="77777777" w:rsidR="00BC05D2" w:rsidRDefault="00BC05D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C05D2" w:rsidRPr="009C410A" w:rsidRDefault="00BC05D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C05D2" w:rsidRPr="009C410A" w:rsidRDefault="00BC05D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C05D2" w:rsidRDefault="00BC05D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C05D2" w:rsidRDefault="00BC05D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C05D2" w:rsidRDefault="00BC05D2" w:rsidP="007016BF">
                              <w:pPr>
                                <w:pStyle w:val="Normalwebb"/>
                                <w:spacing w:before="60" w:line="252" w:lineRule="auto"/>
                                <w:jc w:val="center"/>
                              </w:pPr>
                              <w:r>
                                <w:rPr>
                                  <w:rFonts w:eastAsia="Calibri"/>
                                  <w:sz w:val="22"/>
                                  <w:szCs w:val="22"/>
                                  <w:lang w:val="en-US"/>
                                </w:rPr>
                                <w:t>Object Code</w:t>
                              </w:r>
                            </w:p>
                            <w:p w14:paraId="774C3A6C" w14:textId="77777777" w:rsidR="00BC05D2" w:rsidRDefault="00BC05D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C05D2" w:rsidRDefault="00BC05D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C05D2" w:rsidRDefault="00BC05D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C05D2" w:rsidRDefault="00BC05D2" w:rsidP="007016BF">
                        <w:pPr>
                          <w:spacing w:before="60" w:after="0"/>
                          <w:jc w:val="center"/>
                          <w:rPr>
                            <w:lang w:val="sv-SE"/>
                          </w:rPr>
                        </w:pPr>
                        <w:r>
                          <w:rPr>
                            <w:lang w:val="sv-SE"/>
                          </w:rPr>
                          <w:t>Register Preparator</w:t>
                        </w:r>
                      </w:p>
                      <w:p w14:paraId="5B7E5EAE" w14:textId="77777777" w:rsidR="00BC05D2" w:rsidRPr="00C7380D" w:rsidRDefault="00BC05D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C05D2" w:rsidRDefault="00BC05D2" w:rsidP="00F52895">
                        <w:pPr>
                          <w:spacing w:before="60" w:after="0"/>
                          <w:jc w:val="center"/>
                          <w:rPr>
                            <w:lang w:val="sv-SE"/>
                          </w:rPr>
                        </w:pPr>
                        <w:r>
                          <w:rPr>
                            <w:lang w:val="sv-SE"/>
                          </w:rPr>
                          <w:t>Register Allocator</w:t>
                        </w:r>
                      </w:p>
                      <w:p w14:paraId="49971E8A" w14:textId="77777777" w:rsidR="00BC05D2" w:rsidRDefault="00BC05D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C05D2" w:rsidRPr="009C410A" w:rsidRDefault="00BC05D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C05D2" w:rsidRPr="009C410A" w:rsidRDefault="00BC05D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C05D2" w:rsidRDefault="00BC05D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C05D2" w:rsidRDefault="00BC05D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C05D2" w:rsidRDefault="00BC05D2" w:rsidP="007016BF">
                        <w:pPr>
                          <w:pStyle w:val="Normalwebb"/>
                          <w:spacing w:before="60" w:line="252" w:lineRule="auto"/>
                          <w:jc w:val="center"/>
                        </w:pPr>
                        <w:r>
                          <w:rPr>
                            <w:rFonts w:eastAsia="Calibri"/>
                            <w:sz w:val="22"/>
                            <w:szCs w:val="22"/>
                            <w:lang w:val="en-US"/>
                          </w:rPr>
                          <w:t>Object Code</w:t>
                        </w:r>
                      </w:p>
                      <w:p w14:paraId="774C3A6C" w14:textId="77777777" w:rsidR="00BC05D2" w:rsidRDefault="00BC05D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C05D2" w:rsidRDefault="00BC05D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C05D2" w:rsidRDefault="00BC05D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432247EB"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7A0155F1" w:rsidR="00D851A7" w:rsidRPr="00D851A7" w:rsidRDefault="00D851A7" w:rsidP="00D851A7">
      <w:pPr>
        <w:pStyle w:val="Code"/>
        <w:rPr>
          <w:highlight w:val="white"/>
        </w:rPr>
      </w:pPr>
      <w:r w:rsidRPr="00D851A7">
        <w:rPr>
          <w:highlight w:val="white"/>
        </w:rPr>
        <w:t xml:space="preserve">                IntegralRelation(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75857A64" w:rsidR="00644189" w:rsidRPr="00390A79" w:rsidRDefault="00644189" w:rsidP="00384998">
      <w:pPr>
        <w:rPr>
          <w:rStyle w:val="KeyWord0"/>
          <w:highlight w:val="white"/>
        </w:rPr>
      </w:pPr>
      <w:r>
        <w:rPr>
          <w:highlight w:val="white"/>
        </w:rPr>
        <w:t xml:space="preserve">The </w:t>
      </w:r>
      <w:r w:rsidRPr="00644189">
        <w:rPr>
          <w:rStyle w:val="KeyWord0"/>
          <w:highlight w:val="white"/>
        </w:rPr>
        <w:t>m_totalRecord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390A79" w:rsidRPr="00644189">
        <w:rPr>
          <w:rStyle w:val="KeyWord0"/>
          <w:highlight w:val="white"/>
        </w:rPr>
        <w:t>m_totalRecordSize</w:t>
      </w:r>
      <w:r w:rsidR="00390A79" w:rsidRPr="00390A79">
        <w:rPr>
          <w:highlight w:val="white"/>
        </w:rPr>
        <w:t xml:space="preserve"> for effency reasons.</w:t>
      </w:r>
    </w:p>
    <w:p w14:paraId="0C6463A1" w14:textId="2342832B" w:rsidR="00206473" w:rsidRDefault="00483C5F" w:rsidP="00483C5F">
      <w:pPr>
        <w:pStyle w:val="Code"/>
        <w:rPr>
          <w:highlight w:val="white"/>
        </w:rPr>
      </w:pPr>
      <w:r w:rsidRPr="00483C5F">
        <w:rPr>
          <w:highlight w:val="white"/>
        </w:rPr>
        <w:t xml:space="preserve">    private int m_totalRecordSiz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34A3C4D1"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post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3EDA4FE1"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postMapStack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6896E488"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Offset</w:t>
      </w:r>
      <w:r w:rsidR="00DA2E74">
        <w:rPr>
          <w:highlight w:val="white"/>
        </w:rPr>
        <w:t xml:space="preserve"> variable is the original size of the </w:t>
      </w:r>
      <w:r w:rsidR="00AD6CBF">
        <w:rPr>
          <w:highlight w:val="white"/>
        </w:rPr>
        <w:t>activation record.</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1FC4E47B" w14:textId="77777777" w:rsidR="0043182A" w:rsidRPr="0043182A" w:rsidRDefault="0043182A" w:rsidP="0043182A">
      <w:pPr>
        <w:pStyle w:val="Code"/>
        <w:rPr>
          <w:highlight w:val="white"/>
        </w:rPr>
      </w:pPr>
    </w:p>
    <w:p w14:paraId="5F7E000C" w14:textId="77777777" w:rsidR="0043182A" w:rsidRPr="0043182A" w:rsidRDefault="0043182A" w:rsidP="0043182A">
      <w:pPr>
        <w:pStyle w:val="Code"/>
        <w:rPr>
          <w:highlight w:val="white"/>
        </w:rPr>
      </w:pPr>
      <w:r w:rsidRPr="0043182A">
        <w:rPr>
          <w:highlight w:val="white"/>
        </w:rPr>
        <w:t xml:space="preserve">      IDictionary&lt;Track,int&gt; postMap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lastRenderedPageBreak/>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72BA4FC9" w:rsidR="0043182A" w:rsidRPr="0043182A" w:rsidRDefault="0043182A" w:rsidP="0043182A">
      <w:pPr>
        <w:pStyle w:val="Code"/>
        <w:rPr>
          <w:highlight w:val="white"/>
        </w:rPr>
      </w:pPr>
      <w:r w:rsidRPr="0043182A">
        <w:rPr>
          <w:highlight w:val="white"/>
        </w:rPr>
        <w:t xml:space="preserve">        postMap.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77777777" w:rsidR="0043182A" w:rsidRPr="0043182A" w:rsidRDefault="0043182A" w:rsidP="0043182A">
      <w:pPr>
        <w:pStyle w:val="Code"/>
        <w:rPr>
          <w:highlight w:val="white"/>
        </w:rPr>
      </w:pP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7777777" w:rsidR="0043182A" w:rsidRPr="0043182A" w:rsidRDefault="0043182A" w:rsidP="0043182A">
      <w:pPr>
        <w:pStyle w:val="Code"/>
        <w:rPr>
          <w:highlight w:val="white"/>
        </w:rPr>
      </w:pPr>
    </w:p>
    <w:p w14:paraId="4D5B1287" w14:textId="244FA75C" w:rsidR="0043182A" w:rsidRP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39E2A9AC" w14:textId="500AC630" w:rsidR="0043182A" w:rsidRPr="0043182A" w:rsidRDefault="0043182A" w:rsidP="0043182A">
      <w:pPr>
        <w:pStyle w:val="Code"/>
        <w:rPr>
          <w:highlight w:val="white"/>
        </w:rPr>
      </w:pPr>
      <w:r w:rsidRPr="0043182A">
        <w:rPr>
          <w:highlight w:val="white"/>
        </w:rPr>
        <w:t xml:space="preserve">      m_totalRecordSize += </w:t>
      </w:r>
      <w:r w:rsidR="00BC05D2">
        <w:rPr>
          <w:highlight w:val="white"/>
        </w:rPr>
        <w:t>extraSize</w:t>
      </w:r>
      <w:r w:rsidRPr="0043182A">
        <w:rPr>
          <w:highlight w:val="white"/>
        </w:rPr>
        <w:t>;</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1449B694" w14:textId="77777777" w:rsidR="0043182A" w:rsidRPr="0043182A" w:rsidRDefault="0043182A" w:rsidP="0043182A">
      <w:pPr>
        <w:pStyle w:val="Code"/>
        <w:rPr>
          <w:highlight w:val="white"/>
        </w:rPr>
      </w:pPr>
      <w:r w:rsidRPr="0043182A">
        <w:rPr>
          <w:highlight w:val="white"/>
        </w:rPr>
        <w:t xml:space="preserve">      m_postMapStack.Push(postMap);</w:t>
      </w:r>
    </w:p>
    <w:p w14:paraId="6AEE0336" w14:textId="77777777"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44EFD300" w14:textId="77777777" w:rsidR="00F3041E" w:rsidRPr="00F3041E" w:rsidRDefault="00F3041E" w:rsidP="00F3041E">
      <w:pPr>
        <w:pStyle w:val="Code"/>
        <w:rPr>
          <w:highlight w:val="white"/>
        </w:rPr>
      </w:pPr>
      <w:bookmarkStart w:id="5842" w:name="_Hlk43301151"/>
      <w:r w:rsidRPr="00F3041E">
        <w:rPr>
          <w:highlight w:val="white"/>
        </w:rPr>
        <w:t xml:space="preserve">    private bool m_returnFloating = false;</w:t>
      </w:r>
    </w:p>
    <w:p w14:paraId="3F7E8BC7" w14:textId="77777777" w:rsidR="00F3041E" w:rsidRPr="00F3041E" w:rsidRDefault="00F3041E" w:rsidP="00F3041E">
      <w:pPr>
        <w:pStyle w:val="Code"/>
        <w:rPr>
          <w:highlight w:val="white"/>
        </w:rPr>
      </w:pP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77777777" w:rsidR="0043182A" w:rsidRPr="0043182A" w:rsidRDefault="0043182A" w:rsidP="0043182A">
      <w:pPr>
        <w:pStyle w:val="Code"/>
        <w:rPr>
          <w:highlight w:val="white"/>
        </w:rPr>
      </w:pPr>
      <w:r w:rsidRPr="0043182A">
        <w:rPr>
          <w:highlight w:val="white"/>
        </w:rPr>
        <w:t xml:space="preserve">                       m_totalRecordSize;</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lastRenderedPageBreak/>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lastRenderedPageBreak/>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77777777" w:rsidR="00C13A3B" w:rsidRPr="00C13A3B" w:rsidRDefault="00C13A3B" w:rsidP="00C13A3B">
      <w:pPr>
        <w:pStyle w:val="Code"/>
        <w:rPr>
          <w:highlight w:val="white"/>
        </w:rPr>
      </w:pPr>
      <w:r w:rsidRPr="00C13A3B">
        <w:rPr>
          <w:highlight w:val="white"/>
        </w:rPr>
        <w:t xml:space="preserve">      IDictionary&lt;Track,int&gt; postMap = m_postMapStack.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77777777" w:rsidR="00C13A3B" w:rsidRPr="00C13A3B" w:rsidRDefault="00C13A3B" w:rsidP="00C13A3B">
      <w:pPr>
        <w:pStyle w:val="Code"/>
        <w:rPr>
          <w:highlight w:val="white"/>
        </w:rPr>
      </w:pPr>
      <w:r w:rsidRPr="00C13A3B">
        <w:rPr>
          <w:highlight w:val="white"/>
        </w:rPr>
        <w:t xml:space="preserve">      foreach (KeyValuePair&lt;Track,int&gt; pair in postMap)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77777777" w:rsidR="00C13A3B" w:rsidRPr="00C13A3B" w:rsidRDefault="00C13A3B" w:rsidP="00C13A3B">
      <w:pPr>
        <w:pStyle w:val="Code"/>
        <w:rPr>
          <w:highlight w:val="white"/>
        </w:rPr>
      </w:pPr>
      <w:r w:rsidRPr="00C13A3B">
        <w:rPr>
          <w:highlight w:val="white"/>
        </w:rPr>
        <w:t xml:space="preserve">        m_totalRecordSiz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77777777" w:rsidR="00C13A3B" w:rsidRPr="00C13A3B" w:rsidRDefault="00C13A3B" w:rsidP="00C13A3B">
      <w:pPr>
        <w:pStyle w:val="Code"/>
        <w:rPr>
          <w:highlight w:val="white"/>
        </w:rPr>
      </w:pPr>
      <w:r w:rsidRPr="00C13A3B">
        <w:rPr>
          <w:highlight w:val="white"/>
        </w:rPr>
        <w:t xml:space="preserve">        m_totalRecordSiz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37B7A4C4" w:rsidR="00BC157C" w:rsidRPr="007B4210" w:rsidRDefault="00216A71" w:rsidP="00BC157C">
      <w:pPr>
        <w:pStyle w:val="Rubrik3"/>
        <w:rPr>
          <w:highlight w:val="white"/>
        </w:rPr>
      </w:pPr>
      <w:r>
        <w:rPr>
          <w:highlight w:val="white"/>
        </w:rPr>
        <w:lastRenderedPageBreak/>
        <w:t>Loading Values into Registers</w:t>
      </w:r>
    </w:p>
    <w:p w14:paraId="6EF4C09B" w14:textId="77777777" w:rsidR="00322789" w:rsidRDefault="00322789" w:rsidP="00322789">
      <w:pPr>
        <w:pStyle w:val="Code"/>
        <w:rPr>
          <w:highlight w:val="white"/>
        </w:rPr>
      </w:pPr>
      <w:r w:rsidRPr="00322789">
        <w:rPr>
          <w:highlight w:val="white"/>
        </w:rPr>
        <w:t xml:space="preserve">    private Track ClearRegister(Symbol symbol, Track track,</w:t>
      </w:r>
    </w:p>
    <w:p w14:paraId="4AADF494" w14:textId="5505574A" w:rsidR="00322789" w:rsidRPr="00322789" w:rsidRDefault="00322789" w:rsidP="00322789">
      <w:pPr>
        <w:pStyle w:val="Code"/>
        <w:rPr>
          <w:highlight w:val="white"/>
        </w:rPr>
      </w:pPr>
      <w:r>
        <w:rPr>
          <w:highlight w:val="white"/>
        </w:rPr>
        <w:t xml:space="preserve">                               </w:t>
      </w:r>
      <w:r w:rsidRPr="00322789">
        <w:rPr>
          <w:highlight w:val="white"/>
        </w:rPr>
        <w:t xml:space="preserve"> Register? register) {</w:t>
      </w:r>
    </w:p>
    <w:p w14:paraId="0E8CBC64" w14:textId="77777777" w:rsidR="00322789" w:rsidRPr="00322789" w:rsidRDefault="00322789" w:rsidP="00322789">
      <w:pPr>
        <w:pStyle w:val="Code"/>
        <w:rPr>
          <w:highlight w:val="white"/>
        </w:rPr>
      </w:pPr>
      <w:r w:rsidRPr="00322789">
        <w:rPr>
          <w:highlight w:val="white"/>
        </w:rPr>
        <w:t xml:space="preserve">      if ((register != null) &amp;&amp; (track.Register != null) &amp;&amp;</w:t>
      </w:r>
    </w:p>
    <w:p w14:paraId="48240E03" w14:textId="77777777" w:rsidR="00322789" w:rsidRPr="00322789" w:rsidRDefault="00322789" w:rsidP="00322789">
      <w:pPr>
        <w:pStyle w:val="Code"/>
        <w:rPr>
          <w:highlight w:val="white"/>
        </w:rPr>
      </w:pPr>
      <w:r w:rsidRPr="00322789">
        <w:rPr>
          <w:highlight w:val="white"/>
        </w:rPr>
        <w:t xml:space="preserve">          !AssemblyCode.RegisterOverlap(register, track.Register)) {</w:t>
      </w:r>
    </w:p>
    <w:p w14:paraId="2A3A6015" w14:textId="77777777" w:rsidR="00322789" w:rsidRPr="00322789" w:rsidRDefault="00322789" w:rsidP="00322789">
      <w:pPr>
        <w:pStyle w:val="Code"/>
        <w:rPr>
          <w:highlight w:val="white"/>
        </w:rPr>
      </w:pPr>
      <w:r w:rsidRPr="00322789">
        <w:rPr>
          <w:highlight w:val="white"/>
        </w:rPr>
        <w:t xml:space="preserve">        Track newTrack = new Track(symbol, register.Value);</w:t>
      </w:r>
    </w:p>
    <w:p w14:paraId="1C84DB0D" w14:textId="77777777" w:rsidR="00322789" w:rsidRPr="00322789" w:rsidRDefault="00322789" w:rsidP="00322789">
      <w:pPr>
        <w:pStyle w:val="Code"/>
        <w:rPr>
          <w:highlight w:val="white"/>
        </w:rPr>
      </w:pPr>
      <w:r w:rsidRPr="00322789">
        <w:rPr>
          <w:highlight w:val="white"/>
        </w:rPr>
        <w:t xml:space="preserve">        AddAssemblyCode(AssemblyOperator.set_track_size,</w:t>
      </w:r>
    </w:p>
    <w:p w14:paraId="2FD437E6" w14:textId="77777777" w:rsidR="00322789" w:rsidRPr="00322789" w:rsidRDefault="00322789" w:rsidP="00322789">
      <w:pPr>
        <w:pStyle w:val="Code"/>
        <w:rPr>
          <w:highlight w:val="white"/>
        </w:rPr>
      </w:pPr>
      <w:r w:rsidRPr="00322789">
        <w:rPr>
          <w:highlight w:val="white"/>
        </w:rPr>
        <w:t xml:space="preserve">                        newTrack, track);</w:t>
      </w:r>
    </w:p>
    <w:p w14:paraId="7B71328A" w14:textId="77777777" w:rsidR="00322789" w:rsidRPr="00322789" w:rsidRDefault="00322789" w:rsidP="00322789">
      <w:pPr>
        <w:pStyle w:val="Code"/>
        <w:rPr>
          <w:highlight w:val="white"/>
        </w:rPr>
      </w:pPr>
      <w:r w:rsidRPr="00322789">
        <w:rPr>
          <w:highlight w:val="white"/>
        </w:rPr>
        <w:t xml:space="preserve">        AddAssemblyCode(AssemblyOperator.mov, newTrack, track);</w:t>
      </w:r>
    </w:p>
    <w:p w14:paraId="40ACDCFB" w14:textId="77777777" w:rsidR="00322789" w:rsidRPr="00322789" w:rsidRDefault="00322789" w:rsidP="00322789">
      <w:pPr>
        <w:pStyle w:val="Code"/>
        <w:rPr>
          <w:highlight w:val="white"/>
        </w:rPr>
      </w:pPr>
      <w:r w:rsidRPr="00322789">
        <w:rPr>
          <w:highlight w:val="white"/>
        </w:rPr>
        <w:t xml:space="preserve">        return newTrack;</w:t>
      </w:r>
    </w:p>
    <w:p w14:paraId="42A664F9" w14:textId="77777777" w:rsidR="00322789" w:rsidRPr="00322789" w:rsidRDefault="00322789" w:rsidP="00322789">
      <w:pPr>
        <w:pStyle w:val="Code"/>
        <w:rPr>
          <w:highlight w:val="white"/>
        </w:rPr>
      </w:pPr>
      <w:r w:rsidRPr="00322789">
        <w:rPr>
          <w:highlight w:val="white"/>
        </w:rPr>
        <w:t xml:space="preserve">      }</w:t>
      </w:r>
    </w:p>
    <w:p w14:paraId="047C6B7E" w14:textId="77777777" w:rsidR="00322789" w:rsidRPr="00322789" w:rsidRDefault="00322789" w:rsidP="00322789">
      <w:pPr>
        <w:pStyle w:val="Code"/>
        <w:rPr>
          <w:highlight w:val="white"/>
        </w:rPr>
      </w:pPr>
      <w:r w:rsidRPr="00322789">
        <w:rPr>
          <w:highlight w:val="white"/>
        </w:rPr>
        <w:t xml:space="preserve">      else {</w:t>
      </w:r>
    </w:p>
    <w:p w14:paraId="34347BBE" w14:textId="77777777" w:rsidR="00322789" w:rsidRPr="00322789" w:rsidRDefault="00322789" w:rsidP="00322789">
      <w:pPr>
        <w:pStyle w:val="Code"/>
        <w:rPr>
          <w:highlight w:val="white"/>
        </w:rPr>
      </w:pPr>
      <w:r w:rsidRPr="00322789">
        <w:rPr>
          <w:highlight w:val="white"/>
        </w:rPr>
        <w:t xml:space="preserve">        if (register != null) {</w:t>
      </w:r>
    </w:p>
    <w:p w14:paraId="5C7BFFFD" w14:textId="77777777" w:rsidR="00322789" w:rsidRPr="00322789" w:rsidRDefault="00322789" w:rsidP="00322789">
      <w:pPr>
        <w:pStyle w:val="Code"/>
        <w:rPr>
          <w:highlight w:val="white"/>
        </w:rPr>
      </w:pPr>
      <w:r w:rsidRPr="00322789">
        <w:rPr>
          <w:highlight w:val="white"/>
        </w:rPr>
        <w:t xml:space="preserve">          track.Register = register;</w:t>
      </w:r>
    </w:p>
    <w:p w14:paraId="1C187031" w14:textId="77777777" w:rsidR="00322789" w:rsidRPr="00322789" w:rsidRDefault="00322789" w:rsidP="00322789">
      <w:pPr>
        <w:pStyle w:val="Code"/>
        <w:rPr>
          <w:highlight w:val="white"/>
        </w:rPr>
      </w:pPr>
      <w:r w:rsidRPr="00322789">
        <w:rPr>
          <w:highlight w:val="white"/>
        </w:rPr>
        <w:t xml:space="preserve">        }</w:t>
      </w:r>
    </w:p>
    <w:p w14:paraId="7094D520" w14:textId="77777777" w:rsidR="00322789" w:rsidRPr="00322789" w:rsidRDefault="00322789" w:rsidP="00322789">
      <w:pPr>
        <w:pStyle w:val="Code"/>
        <w:rPr>
          <w:highlight w:val="white"/>
        </w:rPr>
      </w:pPr>
    </w:p>
    <w:p w14:paraId="18C117DA" w14:textId="77777777" w:rsidR="00322789" w:rsidRPr="00322789" w:rsidRDefault="00322789" w:rsidP="00322789">
      <w:pPr>
        <w:pStyle w:val="Code"/>
        <w:rPr>
          <w:highlight w:val="white"/>
        </w:rPr>
      </w:pPr>
      <w:r w:rsidRPr="00322789">
        <w:rPr>
          <w:highlight w:val="white"/>
        </w:rPr>
        <w:t xml:space="preserve">        return track;</w:t>
      </w:r>
    </w:p>
    <w:p w14:paraId="42BCB6F9" w14:textId="77777777" w:rsidR="00322789" w:rsidRPr="00322789" w:rsidRDefault="00322789" w:rsidP="00322789">
      <w:pPr>
        <w:pStyle w:val="Code"/>
        <w:rPr>
          <w:highlight w:val="white"/>
        </w:rPr>
      </w:pPr>
      <w:r w:rsidRPr="00322789">
        <w:rPr>
          <w:highlight w:val="white"/>
        </w:rPr>
        <w:t xml:space="preserve">      }</w:t>
      </w:r>
    </w:p>
    <w:p w14:paraId="5CC451CF" w14:textId="77777777" w:rsidR="00322789" w:rsidRPr="00322789" w:rsidRDefault="00322789" w:rsidP="00322789">
      <w:pPr>
        <w:pStyle w:val="Code"/>
        <w:rPr>
          <w:highlight w:val="white"/>
        </w:rPr>
      </w:pPr>
      <w:r w:rsidRPr="00322789">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77777777" w:rsidR="00293CEB" w:rsidRPr="00293CEB" w:rsidRDefault="00293CEB" w:rsidP="00293CEB">
      <w:pPr>
        <w:pStyle w:val="Code"/>
        <w:rPr>
          <w:highlight w:val="white"/>
        </w:rPr>
      </w:pPr>
      <w:r w:rsidRPr="00293CEB">
        <w:rPr>
          <w:highlight w:val="white"/>
        </w:rPr>
        <w:t xml:space="preserve">        m_trackMap.Remove(symbol);</w:t>
      </w:r>
    </w:p>
    <w:p w14:paraId="29748E25" w14:textId="77777777" w:rsidR="00293CEB" w:rsidRPr="00293CEB" w:rsidRDefault="00293CEB" w:rsidP="00293CEB">
      <w:pPr>
        <w:pStyle w:val="Code"/>
        <w:rPr>
          <w:highlight w:val="white"/>
        </w:rPr>
      </w:pPr>
      <w:r w:rsidRPr="00293CEB">
        <w:rPr>
          <w:highlight w:val="white"/>
        </w:rPr>
        <w:t xml:space="preserve">        return ClearRegister(symbol, track, register);</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lastRenderedPageBreak/>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lastRenderedPageBreak/>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70AE756E" w14:textId="77777777" w:rsidR="003734EF" w:rsidRDefault="003734EF" w:rsidP="003734EF">
      <w:pPr>
        <w:pStyle w:val="Code"/>
        <w:rPr>
          <w:highlight w:val="white"/>
        </w:rPr>
      </w:pP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77777777" w:rsidR="003734EF" w:rsidRPr="003734EF" w:rsidRDefault="003734EF" w:rsidP="003734EF">
      <w:pPr>
        <w:pStyle w:val="Code"/>
        <w:rPr>
          <w:highlight w:val="white"/>
        </w:rPr>
      </w:pPr>
      <w:r w:rsidRPr="003734EF">
        <w:rPr>
          <w:highlight w:val="white"/>
        </w:rPr>
        <w:t xml:space="preserve">                                       Register? register = null) {</w:t>
      </w:r>
    </w:p>
    <w:p w14:paraId="54F62CF9" w14:textId="77777777" w:rsidR="003734EF" w:rsidRPr="003734EF" w:rsidRDefault="003734EF" w:rsidP="003734EF">
      <w:pPr>
        <w:pStyle w:val="Code"/>
        <w:rPr>
          <w:highlight w:val="white"/>
        </w:rPr>
      </w:pPr>
      <w:r w:rsidRPr="003734EF">
        <w:rPr>
          <w:highlight w:val="white"/>
        </w:rPr>
        <w:t xml:space="preserve">      if (symbol.AddressSymbol != null)</w:t>
      </w:r>
    </w:p>
    <w:p w14:paraId="03282819" w14:textId="77777777" w:rsidR="003734EF" w:rsidRPr="003734EF" w:rsidRDefault="003734EF" w:rsidP="003734EF">
      <w:pPr>
        <w:pStyle w:val="Code"/>
        <w:rPr>
          <w:highlight w:val="white"/>
        </w:rPr>
      </w:pPr>
      <w:r w:rsidRPr="003734EF">
        <w:rPr>
          <w:highlight w:val="white"/>
        </w:rPr>
        <w:t xml:space="preserve">      {</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77777777" w:rsidR="003734EF" w:rsidRPr="003734EF" w:rsidRDefault="003734EF" w:rsidP="003734EF">
      <w:pPr>
        <w:pStyle w:val="Code"/>
        <w:rPr>
          <w:highlight w:val="white"/>
        </w:rPr>
      </w:pPr>
      <w:r w:rsidRPr="003734EF">
        <w:rPr>
          <w:highlight w:val="white"/>
        </w:rPr>
        <w:t xml:space="preserve">      }</w:t>
      </w:r>
    </w:p>
    <w:p w14:paraId="21567B8E" w14:textId="77777777" w:rsidR="003734EF" w:rsidRPr="003734EF" w:rsidRDefault="003734EF" w:rsidP="003734EF">
      <w:pPr>
        <w:pStyle w:val="Code"/>
        <w:rPr>
          <w:highlight w:val="white"/>
        </w:rPr>
      </w:pPr>
      <w:r w:rsidRPr="003734EF">
        <w:rPr>
          <w:highlight w:val="white"/>
        </w:rPr>
        <w:t xml:space="preserve">      else</w:t>
      </w:r>
    </w:p>
    <w:p w14:paraId="0DCEB7A1" w14:textId="77777777" w:rsidR="003734EF" w:rsidRPr="003734EF" w:rsidRDefault="003734EF" w:rsidP="003734EF">
      <w:pPr>
        <w:pStyle w:val="Code"/>
        <w:rPr>
          <w:highlight w:val="white"/>
        </w:rPr>
      </w:pPr>
      <w:r w:rsidRPr="003734EF">
        <w:rPr>
          <w:highlight w:val="white"/>
        </w:rPr>
        <w:t xml:space="preserv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45BFB1E5" w14:textId="77777777" w:rsidR="003734EF" w:rsidRPr="003734EF" w:rsidRDefault="003734EF" w:rsidP="003734EF">
      <w:pPr>
        <w:pStyle w:val="Code"/>
        <w:rPr>
          <w:highlight w:val="white"/>
        </w:rPr>
      </w:pP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77777777" w:rsidR="003734EF" w:rsidRPr="003734EF" w:rsidRDefault="003734EF" w:rsidP="003734EF">
      <w:pPr>
        <w:pStyle w:val="Code"/>
        <w:rPr>
          <w:highlight w:val="white"/>
        </w:rPr>
      </w:pP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77367F7A" w14:textId="77777777" w:rsidR="003734EF" w:rsidRPr="003734EF" w:rsidRDefault="003734EF" w:rsidP="003734EF">
      <w:pPr>
        <w:pStyle w:val="Code"/>
        <w:rPr>
          <w:highlight w:val="white"/>
        </w:rPr>
      </w:pPr>
      <w:r w:rsidRPr="003734EF">
        <w:rPr>
          <w:highlight w:val="white"/>
        </w:rPr>
        <w:t xml:space="preserve">        if (offset != 0)</w:t>
      </w:r>
    </w:p>
    <w:p w14:paraId="00C56455" w14:textId="77777777" w:rsidR="003734EF" w:rsidRPr="003734EF" w:rsidRDefault="003734EF" w:rsidP="003734EF">
      <w:pPr>
        <w:pStyle w:val="Code"/>
        <w:rPr>
          <w:highlight w:val="white"/>
        </w:rPr>
      </w:pPr>
      <w:r w:rsidRPr="003734EF">
        <w:rPr>
          <w:highlight w:val="white"/>
        </w:rPr>
        <w:t xml:space="preserve">        {</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lastRenderedPageBreak/>
        <w:t>Return</w:t>
      </w:r>
      <w:r w:rsidR="0066666A">
        <w:rPr>
          <w:highlight w:val="white"/>
        </w:rPr>
        <w:t>,</w:t>
      </w:r>
      <w:r>
        <w:rPr>
          <w:highlight w:val="white"/>
        </w:rPr>
        <w:t xml:space="preserve"> Exit</w:t>
      </w:r>
      <w:r w:rsidR="0066666A">
        <w:rPr>
          <w:highlight w:val="white"/>
        </w:rPr>
        <w:t>, and Goto</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77777777" w:rsidR="000E343D" w:rsidRPr="000E343D" w:rsidRDefault="000E343D" w:rsidP="000E343D">
      <w:pPr>
        <w:pStyle w:val="Code"/>
        <w:rPr>
          <w:highlight w:val="white"/>
        </w:rPr>
      </w:pP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77777777" w:rsidR="000E343D" w:rsidRPr="000E343D" w:rsidRDefault="000E343D" w:rsidP="000E343D">
      <w:pPr>
        <w:pStyle w:val="Code"/>
        <w:rPr>
          <w:highlight w:val="white"/>
        </w:rPr>
      </w:pPr>
      <w:r w:rsidRPr="000E343D">
        <w:rPr>
          <w:highlight w:val="white"/>
        </w:rPr>
        <w:t xml:space="preserve">                                    returnSymbol.Type.Size());</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77777777" w:rsidR="000E343D" w:rsidRPr="000E343D" w:rsidRDefault="000E343D" w:rsidP="000E343D">
      <w:pPr>
        <w:pStyle w:val="Code"/>
        <w:rPr>
          <w:highlight w:val="white"/>
        </w:rPr>
      </w:pP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lastRenderedPageBreak/>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lastRenderedPageBreak/>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lastRenderedPageBreak/>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lastRenderedPageBreak/>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0A567108" w14:textId="4039BE1F" w:rsidR="00AF4483" w:rsidRPr="007B4210" w:rsidRDefault="00AF4483" w:rsidP="005A31EC">
      <w:pPr>
        <w:rPr>
          <w:highlight w:val="white"/>
        </w:rPr>
      </w:pPr>
      <w:r>
        <w:rPr>
          <w:highlight w:val="white"/>
        </w:rPr>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7AF67FEB" w14:textId="77777777" w:rsidR="006F23B1" w:rsidRPr="006F23B1" w:rsidRDefault="006F23B1" w:rsidP="006F23B1">
      <w:pPr>
        <w:pStyle w:val="Code"/>
        <w:rPr>
          <w:highlight w:val="white"/>
        </w:rPr>
      </w:pP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lastRenderedPageBreak/>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77777777" w:rsidR="006F23B1" w:rsidRPr="006F23B1" w:rsidRDefault="006F23B1" w:rsidP="006F23B1">
      <w:pPr>
        <w:pStyle w:val="Code"/>
        <w:rPr>
          <w:highlight w:val="white"/>
        </w:rPr>
      </w:pPr>
      <w:r w:rsidRPr="006F23B1">
        <w:rPr>
          <w:highlight w:val="white"/>
        </w:rPr>
        <w:t xml:space="preserve">        }</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77777777" w:rsidR="006F23B1" w:rsidRPr="006F23B1" w:rsidRDefault="006F23B1" w:rsidP="006F23B1">
      <w:pPr>
        <w:pStyle w:val="Code"/>
        <w:rPr>
          <w:highlight w:val="white"/>
        </w:rPr>
      </w:pPr>
      <w:r w:rsidRPr="006F23B1">
        <w:rPr>
          <w:highlight w:val="white"/>
        </w:rPr>
        <w:t xml:space="preserve">          }</w:t>
      </w:r>
    </w:p>
    <w:p w14:paraId="38F52466" w14:textId="77777777" w:rsidR="006F23B1" w:rsidRPr="006F23B1" w:rsidRDefault="006F23B1" w:rsidP="006F23B1">
      <w:pPr>
        <w:pStyle w:val="Code"/>
        <w:rPr>
          <w:highlight w:val="white"/>
        </w:rPr>
      </w:pPr>
      <w:r w:rsidRPr="006F23B1">
        <w:rPr>
          <w:highlight w:val="white"/>
        </w:rPr>
        <w:t xml:space="preserve">          </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77777777" w:rsidR="006F23B1" w:rsidRPr="006F23B1" w:rsidRDefault="006F23B1" w:rsidP="006F23B1">
      <w:pPr>
        <w:pStyle w:val="Code"/>
        <w:rPr>
          <w:highlight w:val="white"/>
        </w:rPr>
      </w:pPr>
      <w:r w:rsidRPr="006F23B1">
        <w:rPr>
          <w:highlight w:val="white"/>
        </w:rPr>
        <w:t xml:space="preserve">          }</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7777777" w:rsidR="006F23B1" w:rsidRPr="006F23B1" w:rsidRDefault="006F23B1" w:rsidP="006F23B1">
      <w:pPr>
        <w:pStyle w:val="Code"/>
        <w:rPr>
          <w:highlight w:val="white"/>
        </w:rPr>
      </w:pPr>
      <w:r w:rsidRPr="006F23B1">
        <w:rPr>
          <w:highlight w:val="white"/>
        </w:rPr>
        <w:t xml:space="preserve">          }</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7777777" w:rsidR="006F23B1" w:rsidRPr="006F23B1" w:rsidRDefault="006F23B1" w:rsidP="006F23B1">
      <w:pPr>
        <w:pStyle w:val="Code"/>
        <w:rPr>
          <w:highlight w:val="white"/>
        </w:rPr>
      </w:pPr>
      <w:r w:rsidRPr="006F23B1">
        <w:rPr>
          <w:highlight w:val="white"/>
        </w:rPr>
        <w:t xml:space="preserve">      }</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77777777" w:rsidR="006F23B1" w:rsidRPr="006F23B1" w:rsidRDefault="006F23B1" w:rsidP="006F23B1">
      <w:pPr>
        <w:pStyle w:val="Code"/>
        <w:rPr>
          <w:highlight w:val="white"/>
        </w:rPr>
      </w:pPr>
      <w:r w:rsidRPr="006F23B1">
        <w:rPr>
          <w:highlight w:val="white"/>
        </w:rPr>
        <w:t xml:space="preserve">        }</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77777777" w:rsidR="006F23B1" w:rsidRPr="006F23B1" w:rsidRDefault="006F23B1" w:rsidP="006F23B1">
      <w:pPr>
        <w:pStyle w:val="Code"/>
        <w:rPr>
          <w:highlight w:val="white"/>
        </w:rPr>
      </w:pPr>
      <w:r w:rsidRPr="006F23B1">
        <w:rPr>
          <w:highlight w:val="white"/>
        </w:rPr>
        <w:t xml:space="preserve">            }</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7E0A8762" w14:textId="77777777" w:rsidR="006F23B1" w:rsidRDefault="006F23B1" w:rsidP="006F23B1">
      <w:pPr>
        <w:pStyle w:val="Code"/>
        <w:rPr>
          <w:highlight w:val="white"/>
        </w:rPr>
      </w:pPr>
      <w:r w:rsidRPr="006F23B1">
        <w:rPr>
          <w:highlight w:val="white"/>
        </w:rPr>
        <w:t xml:space="preserve">                            Offset(resultSymbol), assignSymbol.Value,</w:t>
      </w:r>
    </w:p>
    <w:p w14:paraId="50A53CED" w14:textId="0618D39E"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t xml:space="preserve">            }</w:t>
      </w:r>
    </w:p>
    <w:p w14:paraId="3F618DC9" w14:textId="77777777" w:rsidR="006F23B1" w:rsidRPr="006F23B1" w:rsidRDefault="006F23B1" w:rsidP="006F23B1">
      <w:pPr>
        <w:pStyle w:val="Code"/>
        <w:rPr>
          <w:highlight w:val="white"/>
        </w:rPr>
      </w:pPr>
      <w:r w:rsidRPr="006F23B1">
        <w:rPr>
          <w:highlight w:val="white"/>
        </w:rPr>
        <w:t xml:space="preserve">          }</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lastRenderedPageBreak/>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77777777" w:rsidR="006F23B1" w:rsidRPr="006F23B1" w:rsidRDefault="006F23B1" w:rsidP="006F23B1">
      <w:pPr>
        <w:pStyle w:val="Code"/>
        <w:rPr>
          <w:highlight w:val="white"/>
        </w:rPr>
      </w:pPr>
      <w:r w:rsidRPr="006F23B1">
        <w:rPr>
          <w:highlight w:val="white"/>
        </w:rPr>
        <w:t xml:space="preserve">          }</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7BFDBDCC" w14:textId="77777777" w:rsidR="006F23B1" w:rsidRPr="006F23B1" w:rsidRDefault="006F23B1" w:rsidP="006F23B1">
      <w:pPr>
        <w:pStyle w:val="Code"/>
        <w:rPr>
          <w:highlight w:val="white"/>
        </w:rPr>
      </w:pPr>
      <w:r w:rsidRPr="006F23B1">
        <w:rPr>
          <w:highlight w:val="white"/>
        </w:rPr>
        <w:t xml:space="preserve">            m_trackMap.Remove(assignSymbol);</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77777777" w:rsidR="006F23B1" w:rsidRPr="006F23B1" w:rsidRDefault="006F23B1" w:rsidP="006F23B1">
      <w:pPr>
        <w:pStyle w:val="Code"/>
        <w:rPr>
          <w:highlight w:val="white"/>
        </w:rPr>
      </w:pP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77777777" w:rsidR="006F23B1" w:rsidRPr="006F23B1" w:rsidRDefault="006F23B1" w:rsidP="006F23B1">
      <w:pPr>
        <w:pStyle w:val="Code"/>
        <w:rPr>
          <w:highlight w:val="white"/>
        </w:rPr>
      </w:pPr>
      <w:r w:rsidRPr="006F23B1">
        <w:rPr>
          <w:highlight w:val="white"/>
        </w:rPr>
        <w:t xml:space="preserve">      toSymbol.Offset = m_totalRecordSiz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4F38A6EB" w14:textId="77777777" w:rsidR="006F23B1" w:rsidRPr="006F23B1" w:rsidRDefault="006F23B1" w:rsidP="006F23B1">
      <w:pPr>
        <w:pStyle w:val="Code"/>
        <w:rPr>
          <w:highlight w:val="white"/>
        </w:rPr>
      </w:pPr>
      <w:r w:rsidRPr="006F23B1">
        <w:rPr>
          <w:highlight w:val="white"/>
        </w:rPr>
        <w:t xml:space="preserve">    }</w:t>
      </w:r>
    </w:p>
    <w:p w14:paraId="55913854" w14:textId="77777777" w:rsidR="00523D73" w:rsidRDefault="00523D73" w:rsidP="00533A30">
      <w:pPr>
        <w:pStyle w:val="Code"/>
        <w:rPr>
          <w:highlight w:val="white"/>
        </w:rPr>
      </w:pP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754D36A1" w14:textId="0FBEFB7E" w:rsidR="002A1CBD"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lastRenderedPageBreak/>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4FB69289" w14:textId="77777777" w:rsidR="00880C33" w:rsidRPr="00880C33" w:rsidRDefault="00880C33" w:rsidP="00880C33">
      <w:pPr>
        <w:pStyle w:val="Code"/>
        <w:rPr>
          <w:highlight w:val="white"/>
        </w:rPr>
      </w:pPr>
    </w:p>
    <w:p w14:paraId="3D5F0CFE" w14:textId="18354C23" w:rsidR="00536DDA" w:rsidRPr="00536DDA" w:rsidRDefault="00536DDA" w:rsidP="00536DDA">
      <w:pPr>
        <w:pStyle w:val="Code"/>
        <w:rPr>
          <w:highlight w:val="white"/>
        </w:rPr>
      </w:pPr>
      <w:r w:rsidRPr="00536DDA">
        <w:rPr>
          <w:highlight w:val="white"/>
        </w:rPr>
        <w:t xml:space="preserve">    public void IntegralUnary(MiddleCode middleCode) {</w:t>
      </w:r>
    </w:p>
    <w:p w14:paraId="02823927" w14:textId="77777777" w:rsidR="00536DDA" w:rsidRPr="00536DDA" w:rsidRDefault="00536DDA" w:rsidP="00536DDA">
      <w:pPr>
        <w:pStyle w:val="Code"/>
        <w:rPr>
          <w:highlight w:val="white"/>
        </w:rPr>
      </w:pPr>
      <w:r w:rsidRPr="00536DDA">
        <w:rPr>
          <w:highlight w:val="white"/>
        </w:rPr>
        <w:t xml:space="preserve">      MiddleOperator middleOperator = middleCode.Operator;</w:t>
      </w:r>
    </w:p>
    <w:p w14:paraId="58D74E94" w14:textId="77777777" w:rsidR="00536DDA" w:rsidRPr="00536DDA" w:rsidRDefault="00536DDA" w:rsidP="00536DDA">
      <w:pPr>
        <w:pStyle w:val="Code"/>
        <w:rPr>
          <w:highlight w:val="white"/>
        </w:rPr>
      </w:pPr>
      <w:r w:rsidRPr="00536DDA">
        <w:rPr>
          <w:highlight w:val="white"/>
        </w:rPr>
        <w:t xml:space="preserve">      Symbol resultSymbol = (Symbol) middleCode[0],</w:t>
      </w:r>
    </w:p>
    <w:p w14:paraId="56EE738F" w14:textId="77777777" w:rsidR="00536DDA" w:rsidRPr="00536DDA" w:rsidRDefault="00536DDA" w:rsidP="00536DDA">
      <w:pPr>
        <w:pStyle w:val="Code"/>
        <w:rPr>
          <w:highlight w:val="white"/>
        </w:rPr>
      </w:pPr>
      <w:r w:rsidRPr="00536DDA">
        <w:rPr>
          <w:highlight w:val="white"/>
        </w:rPr>
        <w:t xml:space="preserve">             unarySymbol = (Symbol) middleCode[1];</w:t>
      </w:r>
    </w:p>
    <w:p w14:paraId="14D42618" w14:textId="77777777" w:rsidR="00536DDA" w:rsidRPr="00536DDA" w:rsidRDefault="00536DDA" w:rsidP="00536DDA">
      <w:pPr>
        <w:pStyle w:val="Code"/>
        <w:rPr>
          <w:highlight w:val="white"/>
        </w:rPr>
      </w:pP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77777777" w:rsidR="00536DDA" w:rsidRPr="00536DDA" w:rsidRDefault="00536DDA" w:rsidP="00536DDA">
      <w:pPr>
        <w:pStyle w:val="Code"/>
        <w:rPr>
          <w:highlight w:val="white"/>
        </w:rPr>
      </w:pP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26F7AC97" w14:textId="77777777" w:rsidR="00536DDA" w:rsidRPr="00536DDA" w:rsidRDefault="00536DDA" w:rsidP="00536DDA">
      <w:pPr>
        <w:pStyle w:val="Code"/>
        <w:rPr>
          <w:highlight w:val="white"/>
        </w:rPr>
      </w:pPr>
      <w:r w:rsidRPr="00536DDA">
        <w:rPr>
          <w:highlight w:val="white"/>
        </w:rPr>
        <w:t xml:space="preserve">        if (middleOperator != MiddleOperator.UnaryAdd) {</w:t>
      </w:r>
    </w:p>
    <w:p w14:paraId="06A4E551" w14:textId="77777777" w:rsidR="00536DDA" w:rsidRPr="00536DDA" w:rsidRDefault="00536DDA" w:rsidP="00536DDA">
      <w:pPr>
        <w:pStyle w:val="Code"/>
        <w:rPr>
          <w:highlight w:val="white"/>
        </w:rPr>
      </w:pPr>
      <w:r w:rsidRPr="00536DDA">
        <w:rPr>
          <w:highlight w:val="white"/>
        </w:rPr>
        <w:t xml:space="preserve">          AddAssemblyCode(objectOperator, Base(unarySymbol),</w:t>
      </w:r>
    </w:p>
    <w:p w14:paraId="7EFDFA56" w14:textId="77777777" w:rsidR="00536DDA" w:rsidRPr="00536DDA" w:rsidRDefault="00536DDA" w:rsidP="00536DDA">
      <w:pPr>
        <w:pStyle w:val="Code"/>
        <w:rPr>
          <w:highlight w:val="white"/>
        </w:rPr>
      </w:pPr>
      <w:r w:rsidRPr="00536DDA">
        <w:rPr>
          <w:highlight w:val="white"/>
        </w:rPr>
        <w:t xml:space="preserve">                          Offset(unarySymbol), null, unarySymbol.Type.Size());</w:t>
      </w:r>
    </w:p>
    <w:p w14:paraId="7079B1FF" w14:textId="77777777" w:rsidR="00536DDA" w:rsidRPr="00536DDA" w:rsidRDefault="00536DDA" w:rsidP="00536DDA">
      <w:pPr>
        <w:pStyle w:val="Code"/>
        <w:rPr>
          <w:highlight w:val="white"/>
        </w:rPr>
      </w:pPr>
      <w:r w:rsidRPr="00536DDA">
        <w:rPr>
          <w:highlight w:val="white"/>
        </w:rPr>
        <w:t xml:space="preserve">        }</w:t>
      </w:r>
    </w:p>
    <w:p w14:paraId="07AE6E1D" w14:textId="77777777" w:rsidR="00536DDA" w:rsidRPr="00536DDA" w:rsidRDefault="00536DDA" w:rsidP="00536DDA">
      <w:pPr>
        <w:pStyle w:val="Code"/>
        <w:rPr>
          <w:highlight w:val="white"/>
        </w:rPr>
      </w:pPr>
      <w:r w:rsidRPr="00536DDA">
        <w:rPr>
          <w:highlight w:val="white"/>
        </w:rPr>
        <w:t xml:space="preserve">      }</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77777777" w:rsidR="00536DDA" w:rsidRPr="00536DDA" w:rsidRDefault="00536DDA" w:rsidP="00536DDA">
      <w:pPr>
        <w:pStyle w:val="Code"/>
        <w:rPr>
          <w:highlight w:val="white"/>
        </w:rPr>
      </w:pPr>
      <w:r w:rsidRPr="00536DDA">
        <w:rPr>
          <w:highlight w:val="white"/>
        </w:rPr>
        <w:t xml:space="preserve">        unaryTrack = LoadValueToRegister(unarySymbol);</w:t>
      </w:r>
    </w:p>
    <w:p w14:paraId="439E55E3" w14:textId="77777777" w:rsidR="00536DDA" w:rsidRPr="00536DDA" w:rsidRDefault="00536DDA" w:rsidP="00536DDA">
      <w:pPr>
        <w:pStyle w:val="Code"/>
        <w:rPr>
          <w:highlight w:val="white"/>
        </w:rPr>
      </w:pPr>
    </w:p>
    <w:p w14:paraId="2C51C96C" w14:textId="77777777" w:rsidR="00536DDA" w:rsidRPr="00536DDA" w:rsidRDefault="00536DDA" w:rsidP="00536DDA">
      <w:pPr>
        <w:pStyle w:val="Code"/>
        <w:rPr>
          <w:highlight w:val="white"/>
        </w:rPr>
      </w:pPr>
      <w:r w:rsidRPr="00536DDA">
        <w:rPr>
          <w:highlight w:val="white"/>
        </w:rPr>
        <w:t xml:space="preserve">        if (middleOperator != MiddleOperator.UnaryAdd) {</w:t>
      </w:r>
    </w:p>
    <w:p w14:paraId="58A8F38C" w14:textId="77777777" w:rsidR="00536DDA" w:rsidRPr="00536DDA" w:rsidRDefault="00536DDA" w:rsidP="00536DDA">
      <w:pPr>
        <w:pStyle w:val="Code"/>
        <w:rPr>
          <w:highlight w:val="white"/>
        </w:rPr>
      </w:pPr>
      <w:r w:rsidRPr="00536DDA">
        <w:rPr>
          <w:highlight w:val="white"/>
        </w:rPr>
        <w:t xml:space="preserve">          AddAssemblyCode(objectOperator, unaryTrack);</w:t>
      </w:r>
    </w:p>
    <w:p w14:paraId="64942E5B" w14:textId="77777777" w:rsidR="00536DDA" w:rsidRPr="00536DDA" w:rsidRDefault="00536DDA" w:rsidP="00536DDA">
      <w:pPr>
        <w:pStyle w:val="Code"/>
        <w:rPr>
          <w:highlight w:val="white"/>
        </w:rPr>
      </w:pPr>
      <w:r w:rsidRPr="00536DDA">
        <w:rPr>
          <w:highlight w:val="white"/>
        </w:rPr>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lastRenderedPageBreak/>
        <w:t>Integral Binary Operations</w:t>
      </w:r>
    </w:p>
    <w:p w14:paraId="72FBA96B" w14:textId="1EEF77E1"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If the result operand is not temporary and equals the left operand, we have a compound operation, for instance </w:t>
      </w:r>
      <w:r w:rsidRPr="0035004C">
        <w:rPr>
          <w:rStyle w:val="KeyWord0"/>
          <w:highlight w:val="white"/>
        </w:rPr>
        <w:t>a</w:t>
      </w:r>
      <w:r>
        <w:rPr>
          <w:highlight w:val="white"/>
        </w:rPr>
        <w:t xml:space="preserve"> </w:t>
      </w:r>
      <w:r w:rsidRPr="0035004C">
        <w:rPr>
          <w:rStyle w:val="KeyWord0"/>
          <w:highlight w:val="white"/>
        </w:rPr>
        <w:t>+=</w:t>
      </w:r>
      <w:r>
        <w:rPr>
          <w:highlight w:val="white"/>
        </w:rPr>
        <w:t xml:space="preserve"> </w:t>
      </w:r>
      <w:r w:rsidRPr="0035004C">
        <w:rPr>
          <w:rStyle w:val="KeyWord0"/>
          <w:highlight w:val="white"/>
        </w:rPr>
        <w:t>b;</w:t>
      </w:r>
      <w:r>
        <w:rPr>
          <w:highlight w:val="white"/>
        </w:rPr>
        <w:t>. Otherwise, we have a simple operation.</w:t>
      </w:r>
    </w:p>
    <w:p w14:paraId="3B9F551F" w14:textId="77777777" w:rsidR="00EE549C" w:rsidRPr="00533A30" w:rsidRDefault="00EE549C" w:rsidP="00EE549C">
      <w:pPr>
        <w:rPr>
          <w:highlight w:val="white"/>
        </w:rPr>
      </w:pPr>
      <w:r>
        <w:rPr>
          <w:highlight w:val="white"/>
        </w:rPr>
        <w:t xml:space="preserve">The </w:t>
      </w:r>
      <w:r w:rsidRPr="00572552">
        <w:rPr>
          <w:rStyle w:val="KeyWord0"/>
          <w:highlight w:val="white"/>
        </w:rPr>
        <w:t>CompoundIntegralBinary</w:t>
      </w:r>
      <w:r>
        <w:rPr>
          <w:highlight w:val="white"/>
        </w:rPr>
        <w:t xml:space="preserve"> method adds code for compound binary integral operations.</w:t>
      </w:r>
    </w:p>
    <w:p w14:paraId="6A916BCA" w14:textId="77777777" w:rsidR="00EE549C" w:rsidRPr="00533A30" w:rsidRDefault="00EE549C" w:rsidP="00EE549C">
      <w:pPr>
        <w:rPr>
          <w:highlight w:val="white"/>
        </w:rPr>
      </w:pPr>
      <w:r>
        <w:rPr>
          <w:highlight w:val="white"/>
        </w:rPr>
        <w:t xml:space="preserve">The </w:t>
      </w:r>
      <w:r w:rsidRPr="00913F4D">
        <w:rPr>
          <w:rStyle w:val="KeyWord0"/>
          <w:highlight w:val="white"/>
        </w:rPr>
        <w:t>ValueOrAddress</w:t>
      </w:r>
      <w:r>
        <w:rPr>
          <w:highlight w:val="white"/>
        </w:rPr>
        <w:t xml:space="preserve"> method returns the value or address of a symbol. If the symbol holds an integral value, as an object of the </w:t>
      </w:r>
      <w:r w:rsidRPr="00F552E2">
        <w:rPr>
          <w:rStyle w:val="KeyWord0"/>
          <w:highlight w:val="white"/>
        </w:rPr>
        <w:t>BigInteger</w:t>
      </w:r>
      <w:r>
        <w:rPr>
          <w:highlight w:val="white"/>
        </w:rPr>
        <w:t xml:space="preserve"> class, we return the value.</w:t>
      </w:r>
    </w:p>
    <w:p w14:paraId="67E102F1" w14:textId="77777777" w:rsidR="00EE549C" w:rsidRPr="00533A30" w:rsidRDefault="00EE549C" w:rsidP="00EE549C">
      <w:pPr>
        <w:rPr>
          <w:highlight w:val="white"/>
        </w:rPr>
      </w:pPr>
      <w:r>
        <w:rPr>
          <w:highlight w:val="white"/>
        </w:rPr>
        <w:t>If the symbol has auto or register type, we create a new track, add code for loading the address of the symbol info the track, and return the track.</w:t>
      </w:r>
    </w:p>
    <w:p w14:paraId="3E3ABA3B" w14:textId="20EAAC8C" w:rsidR="00EE549C" w:rsidRDefault="00EE549C" w:rsidP="00EE549C">
      <w:pPr>
        <w:rPr>
          <w:highlight w:val="white"/>
        </w:rPr>
      </w:pPr>
      <w:r>
        <w:rPr>
          <w:highlight w:val="white"/>
        </w:rPr>
        <w:t>Otherwise, if the symbol is an extern or static symbol, we return its unique name. It will later be replaced by a proper address by the linker.</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0E39ACDD" w14:textId="77777777" w:rsidR="00DF12BF" w:rsidRPr="00DF12BF" w:rsidRDefault="00DF12BF" w:rsidP="00DF12BF">
      <w:pPr>
        <w:pStyle w:val="Code"/>
        <w:rPr>
          <w:highlight w:val="white"/>
        </w:rPr>
      </w:pP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6FAB2B05" w14:textId="77777777" w:rsidR="00DF12BF" w:rsidRPr="00DF12BF" w:rsidRDefault="00DF12BF"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3C7757E" w14:textId="77777777" w:rsidR="00DF12BF" w:rsidRPr="00DF12BF" w:rsidRDefault="00DF12BF" w:rsidP="00DF12BF">
      <w:pPr>
        <w:pStyle w:val="Code"/>
        <w:rPr>
          <w:highlight w:val="white"/>
        </w:rPr>
      </w:pP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5E1E9394" w14:textId="77777777" w:rsidR="00DF12BF" w:rsidRPr="00DF12BF" w:rsidRDefault="00DF12BF" w:rsidP="00DF12BF">
      <w:pPr>
        <w:pStyle w:val="Code"/>
        <w:rPr>
          <w:highlight w:val="white"/>
        </w:rPr>
      </w:pPr>
      <w:r w:rsidRPr="00DF12BF">
        <w:rPr>
          <w:highlight w:val="white"/>
        </w:rPr>
        <w:t xml:space="preserve">        if (MiddleCode.IsShift(middleOperator)) {</w:t>
      </w:r>
    </w:p>
    <w:p w14:paraId="56107BB7" w14:textId="77777777" w:rsidR="00DF12BF" w:rsidRPr="00DF12BF" w:rsidRDefault="00DF12BF" w:rsidP="00DF12BF">
      <w:pPr>
        <w:pStyle w:val="Code"/>
        <w:rPr>
          <w:highlight w:val="white"/>
        </w:rPr>
      </w:pPr>
      <w:r w:rsidRPr="00DF12BF">
        <w:rPr>
          <w:highlight w:val="white"/>
        </w:rPr>
        <w:t xml:space="preserve">          rightTrack =</w:t>
      </w:r>
    </w:p>
    <w:p w14:paraId="51670B59"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792B367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09D4501E" w14:textId="77777777" w:rsidR="00DF12BF" w:rsidRPr="00DF12BF" w:rsidRDefault="00DF12BF" w:rsidP="00DF12BF">
      <w:pPr>
        <w:pStyle w:val="Code"/>
        <w:rPr>
          <w:highlight w:val="white"/>
        </w:rPr>
      </w:pPr>
      <w:r w:rsidRPr="00DF12BF">
        <w:rPr>
          <w:highlight w:val="white"/>
        </w:rPr>
        <w:t xml:space="preserve">                          Offset(leftSymbol), rightTrack);</w:t>
      </w:r>
    </w:p>
    <w:p w14:paraId="311231E4" w14:textId="77777777" w:rsidR="00DF12BF" w:rsidRPr="00DF12BF" w:rsidRDefault="00DF12BF" w:rsidP="00DF12BF">
      <w:pPr>
        <w:pStyle w:val="Code"/>
        <w:rPr>
          <w:highlight w:val="white"/>
        </w:rPr>
      </w:pPr>
      <w:r w:rsidRPr="00DF12BF">
        <w:rPr>
          <w:highlight w:val="white"/>
        </w:rPr>
        <w:t xml:space="preserve">        }</w:t>
      </w:r>
    </w:p>
    <w:p w14:paraId="2210CB00" w14:textId="77777777" w:rsidR="00DF12BF" w:rsidRPr="00DF12BF" w:rsidRDefault="00DF12BF" w:rsidP="00DF12BF">
      <w:pPr>
        <w:pStyle w:val="Code"/>
        <w:rPr>
          <w:highlight w:val="white"/>
        </w:rPr>
      </w:pPr>
      <w:r w:rsidRPr="00DF12BF">
        <w:rPr>
          <w:highlight w:val="white"/>
        </w:rPr>
        <w:t xml:space="preserve">        els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77777777" w:rsidR="00DF12BF" w:rsidRPr="00DF12BF" w:rsidRDefault="00DF12BF" w:rsidP="00DF12BF">
      <w:pPr>
        <w:pStyle w:val="Code"/>
        <w:rPr>
          <w:highlight w:val="white"/>
        </w:rPr>
      </w:pPr>
      <w:r w:rsidRPr="00DF12BF">
        <w:rPr>
          <w:highlight w:val="white"/>
        </w:rPr>
        <w:lastRenderedPageBreak/>
        <w:t xml:space="preserve">        }</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77777777" w:rsidR="00DF12BF" w:rsidRPr="00DF12BF" w:rsidRDefault="00DF12BF" w:rsidP="00DF12BF">
      <w:pPr>
        <w:pStyle w:val="Code"/>
        <w:rPr>
          <w:highlight w:val="white"/>
        </w:rPr>
      </w:pPr>
      <w:r w:rsidRPr="00DF12BF">
        <w:rPr>
          <w:highlight w:val="white"/>
        </w:rPr>
        <w:t xml:space="preserve">        }</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022FB7E9" w14:textId="77777777" w:rsidR="00DF12BF" w:rsidRPr="00DF12BF" w:rsidRDefault="00DF12BF" w:rsidP="00DF12BF">
      <w:pPr>
        <w:pStyle w:val="Code"/>
        <w:rPr>
          <w:highlight w:val="white"/>
        </w:rPr>
      </w:pPr>
      <w:r w:rsidRPr="00DF12BF">
        <w:rPr>
          <w:highlight w:val="white"/>
        </w:rPr>
        <w:t xml:space="preserve">                          Offset(leftSymbol), Base(rightSymbol), typeSize);</w:t>
      </w:r>
    </w:p>
    <w:p w14:paraId="7BAF23D5" w14:textId="77777777" w:rsidR="00DF12BF" w:rsidRPr="00DF12BF" w:rsidRDefault="00DF12BF" w:rsidP="00DF12BF">
      <w:pPr>
        <w:pStyle w:val="Code"/>
        <w:rPr>
          <w:highlight w:val="white"/>
        </w:rPr>
      </w:pPr>
      <w:r w:rsidRPr="00DF12BF">
        <w:rPr>
          <w:highlight w:val="white"/>
        </w:rPr>
        <w:t xml:space="preserve">        }</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77777777" w:rsidR="00DF12BF" w:rsidRPr="00DF12BF" w:rsidRDefault="00DF12BF" w:rsidP="00DF12BF">
      <w:pPr>
        <w:pStyle w:val="Code"/>
        <w:rPr>
          <w:highlight w:val="white"/>
        </w:rPr>
      </w:pPr>
      <w:r w:rsidRPr="00DF12BF">
        <w:rPr>
          <w:highlight w:val="white"/>
        </w:rPr>
        <w:t xml:space="preserve">      }</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67B657EE" w14:textId="77777777" w:rsidR="00DF12BF" w:rsidRPr="00DF12BF" w:rsidRDefault="00DF12BF" w:rsidP="00DF12BF">
      <w:pPr>
        <w:pStyle w:val="Code"/>
        <w:rPr>
          <w:highlight w:val="white"/>
        </w:rPr>
      </w:pPr>
    </w:p>
    <w:p w14:paraId="59582525" w14:textId="77777777" w:rsidR="00DF12BF" w:rsidRPr="00DF12BF" w:rsidRDefault="00DF12BF" w:rsidP="00DF12BF">
      <w:pPr>
        <w:pStyle w:val="Code"/>
        <w:rPr>
          <w:highlight w:val="white"/>
        </w:rPr>
      </w:pPr>
      <w:r w:rsidRPr="00DF12BF">
        <w:rPr>
          <w:highlight w:val="white"/>
        </w:rPr>
        <w:t xml:space="preserve">        if (MiddleCode.IsShift(middleOperator)) {</w:t>
      </w:r>
    </w:p>
    <w:p w14:paraId="2595D48F" w14:textId="77777777" w:rsidR="00DF12BF" w:rsidRPr="00DF12BF" w:rsidRDefault="00DF12BF" w:rsidP="00DF12BF">
      <w:pPr>
        <w:pStyle w:val="Code"/>
        <w:rPr>
          <w:highlight w:val="white"/>
        </w:rPr>
      </w:pPr>
      <w:r w:rsidRPr="00DF12BF">
        <w:rPr>
          <w:highlight w:val="white"/>
        </w:rPr>
        <w:t xml:space="preserve">          rightTrack =</w:t>
      </w:r>
    </w:p>
    <w:p w14:paraId="00083CCF" w14:textId="77777777" w:rsidR="00DF12BF" w:rsidRPr="00DF12BF" w:rsidRDefault="00DF12BF" w:rsidP="00DF12BF">
      <w:pPr>
        <w:pStyle w:val="Code"/>
        <w:rPr>
          <w:highlight w:val="white"/>
        </w:rPr>
      </w:pPr>
      <w:r w:rsidRPr="00DF12BF">
        <w:rPr>
          <w:highlight w:val="white"/>
        </w:rPr>
        <w:t xml:space="preserve">            LoadValueToRegister(rightSymbol, AssemblyCode.ShiftRegister);</w:t>
      </w:r>
    </w:p>
    <w:p w14:paraId="57116FEB"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52FF7658" w14:textId="77777777" w:rsidR="00DF12BF" w:rsidRPr="00DF12BF" w:rsidRDefault="00DF12BF" w:rsidP="00DF12BF">
      <w:pPr>
        <w:pStyle w:val="Code"/>
        <w:rPr>
          <w:highlight w:val="white"/>
        </w:rPr>
      </w:pPr>
      <w:r w:rsidRPr="00DF12BF">
        <w:rPr>
          <w:highlight w:val="white"/>
        </w:rPr>
        <w:t xml:space="preserve">        }</w:t>
      </w:r>
    </w:p>
    <w:p w14:paraId="2D6BEBA1" w14:textId="77777777" w:rsidR="00DF12BF" w:rsidRPr="00DF12BF" w:rsidRDefault="00DF12BF" w:rsidP="00DF12BF">
      <w:pPr>
        <w:pStyle w:val="Code"/>
        <w:rPr>
          <w:highlight w:val="white"/>
        </w:rPr>
      </w:pPr>
      <w:r w:rsidRPr="00DF12BF">
        <w:rPr>
          <w:highlight w:val="white"/>
        </w:rPr>
        <w:t xml:space="preserve">        els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77777777" w:rsidR="00DF12BF" w:rsidRPr="00DF12BF" w:rsidRDefault="00DF12BF" w:rsidP="00DF12BF">
      <w:pPr>
        <w:pStyle w:val="Code"/>
        <w:rPr>
          <w:highlight w:val="white"/>
        </w:rPr>
      </w:pPr>
      <w:r w:rsidRPr="00DF12BF">
        <w:rPr>
          <w:highlight w:val="white"/>
        </w:rPr>
        <w:t xml:space="preserve">        }</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77777777" w:rsidR="00DF12BF" w:rsidRPr="00DF12BF" w:rsidRDefault="00DF12BF" w:rsidP="00DF12BF">
      <w:pPr>
        <w:pStyle w:val="Code"/>
        <w:rPr>
          <w:highlight w:val="white"/>
        </w:rPr>
      </w:pPr>
      <w:r w:rsidRPr="00DF12BF">
        <w:rPr>
          <w:highlight w:val="white"/>
        </w:rPr>
        <w:t xml:space="preserve">        }</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77777777" w:rsidR="00DF12BF" w:rsidRPr="00DF12BF" w:rsidRDefault="00DF12BF" w:rsidP="00DF12BF">
      <w:pPr>
        <w:pStyle w:val="Code"/>
        <w:rPr>
          <w:highlight w:val="white"/>
        </w:rPr>
      </w:pPr>
      <w:r w:rsidRPr="00DF12BF">
        <w:rPr>
          <w:highlight w:val="white"/>
        </w:rPr>
        <w:t xml:space="preserve">          AddAssemblyCode(objectOperator, leftTrack, Base(rightSymbol));</w:t>
      </w:r>
    </w:p>
    <w:p w14:paraId="07A1D7BD" w14:textId="77777777" w:rsidR="00DF12BF" w:rsidRPr="00DF12BF" w:rsidRDefault="00DF12BF" w:rsidP="00DF12BF">
      <w:pPr>
        <w:pStyle w:val="Code"/>
        <w:rPr>
          <w:highlight w:val="white"/>
        </w:rPr>
      </w:pPr>
      <w:r w:rsidRPr="00DF12BF">
        <w:rPr>
          <w:highlight w:val="white"/>
        </w:rPr>
        <w:t xml:space="preserve">        }</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7777777" w:rsidR="00DF12BF" w:rsidRPr="00DF12BF" w:rsidRDefault="00DF12BF" w:rsidP="00DF12BF">
      <w:pPr>
        <w:pStyle w:val="Code"/>
        <w:rPr>
          <w:highlight w:val="white"/>
        </w:rPr>
      </w:pPr>
    </w:p>
    <w:p w14:paraId="035E509D" w14:textId="77777777" w:rsidR="00DF12BF" w:rsidRPr="00DF12BF" w:rsidRDefault="00DF12BF" w:rsidP="00DF12BF">
      <w:pPr>
        <w:pStyle w:val="Code"/>
        <w:rPr>
          <w:highlight w:val="white"/>
        </w:rPr>
      </w:pPr>
      <w:r w:rsidRPr="00DF12BF">
        <w:rPr>
          <w:highlight w:val="white"/>
        </w:rPr>
        <w:t xml:space="preserve">        if (resultSymbol != null) {</w:t>
      </w:r>
    </w:p>
    <w:p w14:paraId="544755E6" w14:textId="77777777" w:rsidR="00DF12BF" w:rsidRPr="00DF12BF" w:rsidRDefault="00DF12BF" w:rsidP="00DF12BF">
      <w:pPr>
        <w:pStyle w:val="Code"/>
        <w:rPr>
          <w:highlight w:val="white"/>
        </w:rPr>
      </w:pPr>
      <w:r w:rsidRPr="00DF12BF">
        <w:rPr>
          <w:highlight w:val="white"/>
        </w:rPr>
        <w:t xml:space="preserve">          if (resultSymbol.IsTemporary() &amp;&amp;</w:t>
      </w:r>
    </w:p>
    <w:p w14:paraId="4FB7419B" w14:textId="77777777" w:rsidR="00DF12BF" w:rsidRPr="00DF12BF" w:rsidRDefault="00DF12BF" w:rsidP="00DF12BF">
      <w:pPr>
        <w:pStyle w:val="Code"/>
        <w:rPr>
          <w:highlight w:val="white"/>
        </w:rPr>
      </w:pPr>
      <w:r w:rsidRPr="00DF12BF">
        <w:rPr>
          <w:highlight w:val="white"/>
        </w:rPr>
        <w:t xml:space="preserve">              (resultSymbol.AddressSymbol == null)) {</w:t>
      </w:r>
    </w:p>
    <w:p w14:paraId="445CA41C" w14:textId="77777777" w:rsidR="00DF12BF" w:rsidRPr="00DF12BF" w:rsidRDefault="00DF12BF" w:rsidP="00DF12BF">
      <w:pPr>
        <w:pStyle w:val="Code"/>
        <w:rPr>
          <w:highlight w:val="white"/>
        </w:rPr>
      </w:pPr>
      <w:r w:rsidRPr="00DF12BF">
        <w:rPr>
          <w:highlight w:val="white"/>
        </w:rPr>
        <w:t xml:space="preserve">            m_trackMap.Add(resultSymbol, leftTrack);</w:t>
      </w:r>
    </w:p>
    <w:p w14:paraId="3110A6FB" w14:textId="77777777" w:rsidR="00DF12BF" w:rsidRPr="00DF12BF" w:rsidRDefault="00DF12BF" w:rsidP="00DF12BF">
      <w:pPr>
        <w:pStyle w:val="Code"/>
        <w:rPr>
          <w:highlight w:val="white"/>
        </w:rPr>
      </w:pPr>
      <w:r w:rsidRPr="00DF12BF">
        <w:rPr>
          <w:highlight w:val="white"/>
        </w:rPr>
        <w:t xml:space="preserve">          }</w:t>
      </w:r>
    </w:p>
    <w:p w14:paraId="66E2B8BB" w14:textId="77777777" w:rsidR="00DF12BF" w:rsidRPr="00DF12BF" w:rsidRDefault="00DF12BF" w:rsidP="00DF12BF">
      <w:pPr>
        <w:pStyle w:val="Code"/>
        <w:rPr>
          <w:highlight w:val="white"/>
        </w:rPr>
      </w:pPr>
      <w:r w:rsidRPr="00DF12BF">
        <w:rPr>
          <w:highlight w:val="white"/>
        </w:rPr>
        <w:t xml:space="preserve">          else {</w:t>
      </w:r>
    </w:p>
    <w:p w14:paraId="22D5DE10" w14:textId="77777777"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77777777" w:rsidR="00DF12BF" w:rsidRPr="00DF12BF" w:rsidRDefault="00DF12BF" w:rsidP="00DF12BF">
      <w:pPr>
        <w:pStyle w:val="Code"/>
        <w:rPr>
          <w:highlight w:val="white"/>
        </w:rPr>
      </w:pPr>
      <w:r w:rsidRPr="00DF12BF">
        <w:rPr>
          <w:highlight w:val="white"/>
        </w:rPr>
        <w:t xml:space="preserve">                            Offset(resultSymbol), leftTrack);</w:t>
      </w:r>
    </w:p>
    <w:p w14:paraId="11966377" w14:textId="77777777" w:rsidR="00DF12BF" w:rsidRPr="00DF12BF" w:rsidRDefault="00DF12BF" w:rsidP="00DF12BF">
      <w:pPr>
        <w:pStyle w:val="Code"/>
        <w:rPr>
          <w:highlight w:val="white"/>
        </w:rPr>
      </w:pPr>
      <w:r w:rsidRPr="00DF12BF">
        <w:rPr>
          <w:highlight w:val="white"/>
        </w:rPr>
        <w:t xml:space="preserve">          }</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77777777" w:rsidR="00DF12BF" w:rsidRPr="00DF12BF" w:rsidRDefault="00DF12BF" w:rsidP="00DF12BF">
      <w:pPr>
        <w:pStyle w:val="Code"/>
        <w:rPr>
          <w:highlight w:val="white"/>
        </w:rPr>
      </w:pP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36A15211" w:rsidR="000E4DA6" w:rsidRPr="00533A30" w:rsidRDefault="000E4DA6" w:rsidP="000E4DA6">
      <w:pPr>
        <w:pStyle w:val="Rubrik3"/>
        <w:rPr>
          <w:highlight w:val="white"/>
        </w:rPr>
      </w:pPr>
      <w:r>
        <w:rPr>
          <w:highlight w:val="white"/>
        </w:rPr>
        <w:lastRenderedPageBreak/>
        <w:t>Integral Multipl</w:t>
      </w:r>
      <w:r w:rsidR="00285456">
        <w:rPr>
          <w:highlight w:val="white"/>
        </w:rPr>
        <w:t>i</w:t>
      </w:r>
      <w:r>
        <w:rPr>
          <w:highlight w:val="white"/>
        </w:rPr>
        <w:t>cation, Division, and Modulo</w:t>
      </w:r>
    </w:p>
    <w:p w14:paraId="643335E7" w14:textId="6948916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 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77777777" w:rsidR="009779FC" w:rsidRPr="009779FC" w:rsidRDefault="009779FC" w:rsidP="009779FC">
      <w:pPr>
        <w:pStyle w:val="Code"/>
        <w:rPr>
          <w:highlight w:val="white"/>
        </w:rPr>
      </w:pPr>
    </w:p>
    <w:p w14:paraId="08F942DE" w14:textId="77777777" w:rsidR="009779FC" w:rsidRPr="009779FC" w:rsidRDefault="009779FC" w:rsidP="009779FC">
      <w:pPr>
        <w:pStyle w:val="Code"/>
        <w:rPr>
          <w:highlight w:val="white"/>
        </w:rPr>
      </w:pPr>
      <w:r w:rsidRPr="009779FC">
        <w:rPr>
          <w:highlight w:val="white"/>
        </w:rPr>
        <w:t xml:space="preserve">    public void IntegralMultiply(MiddleCode middleCode) {</w:t>
      </w:r>
    </w:p>
    <w:p w14:paraId="5D86F306" w14:textId="77777777" w:rsidR="009779FC" w:rsidRPr="009779FC" w:rsidRDefault="009779FC" w:rsidP="009779FC">
      <w:pPr>
        <w:pStyle w:val="Code"/>
        <w:rPr>
          <w:highlight w:val="white"/>
        </w:rPr>
      </w:pPr>
      <w:r w:rsidRPr="009779FC">
        <w:rPr>
          <w:highlight w:val="white"/>
        </w:rPr>
        <w:t xml:space="preserve">      Symbol leftSymbol = (Symbol) middleCode[1];</w:t>
      </w:r>
    </w:p>
    <w:p w14:paraId="1D2605BF" w14:textId="77777777" w:rsidR="009779FC" w:rsidRPr="009779FC" w:rsidRDefault="009779FC" w:rsidP="009779FC">
      <w:pPr>
        <w:pStyle w:val="Code"/>
        <w:rPr>
          <w:highlight w:val="white"/>
        </w:rPr>
      </w:pPr>
      <w:r w:rsidRPr="009779FC">
        <w:rPr>
          <w:highlight w:val="white"/>
        </w:rPr>
        <w:t xml:space="preserve">      int typeSize = leftSymbol.Type.SizeArray();</w:t>
      </w:r>
    </w:p>
    <w:p w14:paraId="56B73EB0" w14:textId="77777777" w:rsidR="009779FC" w:rsidRPr="009779FC" w:rsidRDefault="009779FC" w:rsidP="009779FC">
      <w:pPr>
        <w:pStyle w:val="Code"/>
        <w:rPr>
          <w:highlight w:val="white"/>
        </w:rPr>
      </w:pPr>
      <w:r w:rsidRPr="009779FC">
        <w:rPr>
          <w:highlight w:val="white"/>
        </w:rPr>
        <w:t xml:space="preserve">      Register leftRegister = m_leftRegisterMap[typeSize];</w:t>
      </w:r>
    </w:p>
    <w:p w14:paraId="4EECB8A8" w14:textId="77777777" w:rsidR="009779FC" w:rsidRPr="009779FC" w:rsidRDefault="009779FC" w:rsidP="009779FC">
      <w:pPr>
        <w:pStyle w:val="Code"/>
        <w:rPr>
          <w:highlight w:val="white"/>
        </w:rPr>
      </w:pPr>
      <w:r w:rsidRPr="009779FC">
        <w:rPr>
          <w:highlight w:val="white"/>
        </w:rPr>
        <w:t xml:space="preserve">      Track leftTrack = LoadValueToRegister(leftSymbol, leftRegister);</w:t>
      </w:r>
    </w:p>
    <w:p w14:paraId="6A74F340" w14:textId="77777777" w:rsidR="009779FC" w:rsidRPr="009779FC" w:rsidRDefault="009779FC" w:rsidP="009779FC">
      <w:pPr>
        <w:pStyle w:val="Code"/>
        <w:rPr>
          <w:highlight w:val="white"/>
        </w:rPr>
      </w:pPr>
    </w:p>
    <w:p w14:paraId="23A4BF82" w14:textId="77777777" w:rsidR="009779FC" w:rsidRPr="009779FC" w:rsidRDefault="009779FC" w:rsidP="009779FC">
      <w:pPr>
        <w:pStyle w:val="Code"/>
        <w:rPr>
          <w:highlight w:val="white"/>
        </w:rPr>
      </w:pPr>
      <w:r w:rsidRPr="009779FC">
        <w:rPr>
          <w:highlight w:val="white"/>
        </w:rPr>
        <w:t xml:space="preserve">      Register clearRegister = m_clearRegisterMap[typeSize];</w:t>
      </w:r>
    </w:p>
    <w:p w14:paraId="0253AF3A" w14:textId="77777777" w:rsidR="009779FC" w:rsidRPr="009779FC" w:rsidRDefault="009779FC" w:rsidP="009779FC">
      <w:pPr>
        <w:pStyle w:val="Code"/>
        <w:rPr>
          <w:highlight w:val="white"/>
        </w:rPr>
      </w:pPr>
      <w:r w:rsidRPr="009779FC">
        <w:rPr>
          <w:highlight w:val="white"/>
        </w:rPr>
        <w:t xml:space="preserve">      Track clearTrack = new Track(leftSymbol, clearRegister);</w:t>
      </w:r>
    </w:p>
    <w:p w14:paraId="5F76051B" w14:textId="77777777" w:rsidR="009779FC" w:rsidRPr="009779FC" w:rsidRDefault="009779FC" w:rsidP="009779FC">
      <w:pPr>
        <w:pStyle w:val="Code"/>
        <w:rPr>
          <w:highlight w:val="white"/>
        </w:rPr>
      </w:pPr>
      <w:r w:rsidRPr="009779FC">
        <w:rPr>
          <w:highlight w:val="white"/>
        </w:rPr>
        <w:t xml:space="preserve">      AddAssemblyCode(AssemblyOperator.xor, clearTrack, clearTrack);</w:t>
      </w:r>
    </w:p>
    <w:p w14:paraId="4DAED020" w14:textId="77777777" w:rsidR="009779FC" w:rsidRPr="009779FC" w:rsidRDefault="009779FC" w:rsidP="009779FC">
      <w:pPr>
        <w:pStyle w:val="Code"/>
        <w:rPr>
          <w:highlight w:val="white"/>
        </w:rPr>
      </w:pPr>
    </w:p>
    <w:p w14:paraId="46733B02" w14:textId="77777777" w:rsidR="009779FC" w:rsidRPr="009779FC" w:rsidRDefault="009779FC" w:rsidP="009779FC">
      <w:pPr>
        <w:pStyle w:val="Code"/>
        <w:rPr>
          <w:highlight w:val="white"/>
        </w:rPr>
      </w:pPr>
      <w:r w:rsidRPr="009779FC">
        <w:rPr>
          <w:highlight w:val="white"/>
        </w:rPr>
        <w:t xml:space="preserve">      Symbol rightSymbol = (Symbol) middleCode[2];</w:t>
      </w:r>
    </w:p>
    <w:p w14:paraId="4DAB9E55" w14:textId="77777777" w:rsidR="009779FC" w:rsidRPr="009779FC" w:rsidRDefault="009779FC" w:rsidP="009779FC">
      <w:pPr>
        <w:pStyle w:val="Code"/>
        <w:rPr>
          <w:highlight w:val="white"/>
        </w:rPr>
      </w:pPr>
      <w:r w:rsidRPr="009779FC">
        <w:rPr>
          <w:highlight w:val="white"/>
        </w:rPr>
        <w:t xml:space="preserve">      AssemblyOperator objectOperator =</w:t>
      </w:r>
    </w:p>
    <w:p w14:paraId="4BE5FE37" w14:textId="77777777" w:rsidR="009779FC" w:rsidRPr="009779FC" w:rsidRDefault="009779FC" w:rsidP="009779FC">
      <w:pPr>
        <w:pStyle w:val="Code"/>
        <w:rPr>
          <w:highlight w:val="white"/>
        </w:rPr>
      </w:pPr>
      <w:r w:rsidRPr="009779FC">
        <w:rPr>
          <w:highlight w:val="white"/>
        </w:rPr>
        <w:t xml:space="preserve">        m_middleToIntegralMap[middleCode.Operator];</w:t>
      </w:r>
    </w:p>
    <w:p w14:paraId="51566DEE" w14:textId="77777777" w:rsidR="009779FC" w:rsidRPr="009779FC" w:rsidRDefault="009779FC" w:rsidP="009779FC">
      <w:pPr>
        <w:pStyle w:val="Code"/>
        <w:rPr>
          <w:highlight w:val="white"/>
        </w:rPr>
      </w:pPr>
    </w:p>
    <w:p w14:paraId="7BC41727" w14:textId="77777777" w:rsidR="009779FC" w:rsidRPr="009779FC" w:rsidRDefault="009779FC" w:rsidP="009779FC">
      <w:pPr>
        <w:pStyle w:val="Code"/>
        <w:rPr>
          <w:highlight w:val="white"/>
        </w:rPr>
      </w:pPr>
      <w:r w:rsidRPr="009779FC">
        <w:rPr>
          <w:highlight w:val="white"/>
        </w:rPr>
        <w:t xml:space="preserve">      Track rightTrack = null;</w:t>
      </w:r>
    </w:p>
    <w:p w14:paraId="2CB92F40" w14:textId="77777777" w:rsidR="009779FC" w:rsidRPr="009779FC" w:rsidRDefault="009779FC" w:rsidP="009779FC">
      <w:pPr>
        <w:pStyle w:val="Code"/>
        <w:rPr>
          <w:highlight w:val="white"/>
        </w:rPr>
      </w:pPr>
      <w:r w:rsidRPr="009779FC">
        <w:rPr>
          <w:highlight w:val="white"/>
        </w:rPr>
        <w:t xml:space="preserve">      m_trackMap.TryGetValue(rightSymbol, out rightTrack);</w:t>
      </w:r>
    </w:p>
    <w:p w14:paraId="57567C4C" w14:textId="77777777" w:rsidR="009779FC" w:rsidRPr="009779FC" w:rsidRDefault="009779FC" w:rsidP="009779FC">
      <w:pPr>
        <w:pStyle w:val="Code"/>
        <w:rPr>
          <w:highlight w:val="white"/>
        </w:rPr>
      </w:pPr>
    </w:p>
    <w:p w14:paraId="2BEB457B" w14:textId="77777777" w:rsidR="009779FC" w:rsidRPr="009779FC" w:rsidRDefault="009779FC" w:rsidP="009779FC">
      <w:pPr>
        <w:pStyle w:val="Code"/>
        <w:rPr>
          <w:highlight w:val="white"/>
        </w:rPr>
      </w:pPr>
      <w:r w:rsidRPr="009779FC">
        <w:rPr>
          <w:highlight w:val="white"/>
        </w:rPr>
        <w:t xml:space="preserve">      if ((rightTrack == null) &amp;&amp;</w:t>
      </w:r>
    </w:p>
    <w:p w14:paraId="3E0432F6" w14:textId="4CD93859" w:rsidR="009779FC" w:rsidRPr="009779FC" w:rsidRDefault="009779FC" w:rsidP="000C5E66">
      <w:pPr>
        <w:pStyle w:val="Code"/>
        <w:rPr>
          <w:highlight w:val="white"/>
        </w:rPr>
      </w:pPr>
      <w:r w:rsidRPr="009779FC">
        <w:rPr>
          <w:highlight w:val="white"/>
        </w:rPr>
        <w:t xml:space="preserve">          ((rightSymbol.Value is StaticAddress) ||</w:t>
      </w:r>
    </w:p>
    <w:p w14:paraId="4223E81A" w14:textId="77777777" w:rsidR="009779FC" w:rsidRPr="009779FC" w:rsidRDefault="009779FC" w:rsidP="009779FC">
      <w:pPr>
        <w:pStyle w:val="Code"/>
        <w:rPr>
          <w:highlight w:val="white"/>
        </w:rPr>
      </w:pPr>
      <w:r w:rsidRPr="009779FC">
        <w:rPr>
          <w:highlight w:val="white"/>
        </w:rPr>
        <w:t xml:space="preserve">           (rightSymbol.Type.IsArrayFunctionOrString()))) {</w:t>
      </w:r>
    </w:p>
    <w:p w14:paraId="768BF406" w14:textId="77777777" w:rsidR="009779FC" w:rsidRPr="009779FC" w:rsidRDefault="009779FC" w:rsidP="009779FC">
      <w:pPr>
        <w:pStyle w:val="Code"/>
        <w:rPr>
          <w:highlight w:val="white"/>
        </w:rPr>
      </w:pPr>
      <w:r w:rsidRPr="009779FC">
        <w:rPr>
          <w:highlight w:val="white"/>
        </w:rPr>
        <w:t xml:space="preserve">        rightTrack = LoadValueToRegister(rightSymbol);</w:t>
      </w:r>
    </w:p>
    <w:p w14:paraId="721D8E6D" w14:textId="77777777" w:rsidR="009779FC" w:rsidRPr="009779FC" w:rsidRDefault="009779FC" w:rsidP="009779FC">
      <w:pPr>
        <w:pStyle w:val="Code"/>
        <w:rPr>
          <w:highlight w:val="white"/>
        </w:rPr>
      </w:pPr>
      <w:r w:rsidRPr="009779FC">
        <w:rPr>
          <w:highlight w:val="white"/>
        </w:rPr>
        <w:t xml:space="preserve">      }</w:t>
      </w:r>
    </w:p>
    <w:p w14:paraId="72EDDC5D" w14:textId="77777777" w:rsidR="009779FC" w:rsidRPr="009779FC" w:rsidRDefault="009779FC" w:rsidP="009779FC">
      <w:pPr>
        <w:pStyle w:val="Code"/>
        <w:rPr>
          <w:highlight w:val="white"/>
        </w:rPr>
      </w:pPr>
    </w:p>
    <w:p w14:paraId="2A2BC3DD" w14:textId="77777777" w:rsidR="009779FC" w:rsidRPr="009779FC" w:rsidRDefault="009779FC" w:rsidP="009779FC">
      <w:pPr>
        <w:pStyle w:val="Code"/>
        <w:rPr>
          <w:highlight w:val="white"/>
        </w:rPr>
      </w:pPr>
      <w:r w:rsidRPr="009779FC">
        <w:rPr>
          <w:highlight w:val="white"/>
        </w:rPr>
        <w:t xml:space="preserve">      if (rightTrack != null) {</w:t>
      </w:r>
    </w:p>
    <w:p w14:paraId="6C05B44C" w14:textId="77777777" w:rsidR="009779FC" w:rsidRPr="009779FC" w:rsidRDefault="009779FC" w:rsidP="009779FC">
      <w:pPr>
        <w:pStyle w:val="Code"/>
        <w:rPr>
          <w:highlight w:val="white"/>
        </w:rPr>
      </w:pPr>
      <w:r w:rsidRPr="009779FC">
        <w:rPr>
          <w:highlight w:val="white"/>
        </w:rPr>
        <w:t xml:space="preserve">        AddAssemblyCode(objectOperator, rightTrack);</w:t>
      </w:r>
    </w:p>
    <w:p w14:paraId="31E2BE99" w14:textId="77777777" w:rsidR="009779FC" w:rsidRPr="009779FC" w:rsidRDefault="009779FC" w:rsidP="009779FC">
      <w:pPr>
        <w:pStyle w:val="Code"/>
        <w:rPr>
          <w:highlight w:val="white"/>
        </w:rPr>
      </w:pPr>
      <w:r w:rsidRPr="009779FC">
        <w:rPr>
          <w:highlight w:val="white"/>
        </w:rPr>
        <w:t xml:space="preserve">      }</w:t>
      </w:r>
    </w:p>
    <w:p w14:paraId="62B6B824" w14:textId="77777777" w:rsidR="009779FC" w:rsidRPr="009779FC" w:rsidRDefault="009779FC" w:rsidP="009779FC">
      <w:pPr>
        <w:pStyle w:val="Code"/>
        <w:rPr>
          <w:highlight w:val="white"/>
        </w:rPr>
      </w:pPr>
      <w:r w:rsidRPr="009779FC">
        <w:rPr>
          <w:highlight w:val="white"/>
        </w:rPr>
        <w:lastRenderedPageBreak/>
        <w:t xml:space="preserve">      else {</w:t>
      </w:r>
    </w:p>
    <w:p w14:paraId="16C31EA3" w14:textId="77777777" w:rsidR="009779FC" w:rsidRPr="009779FC" w:rsidRDefault="009779FC" w:rsidP="009779FC">
      <w:pPr>
        <w:pStyle w:val="Code"/>
        <w:rPr>
          <w:highlight w:val="white"/>
        </w:rPr>
      </w:pPr>
      <w:r w:rsidRPr="009779FC">
        <w:rPr>
          <w:highlight w:val="white"/>
        </w:rPr>
        <w:t xml:space="preserve">        if (rightSymbol.Value is BigInteger) {</w:t>
      </w:r>
    </w:p>
    <w:p w14:paraId="567B19B9" w14:textId="77777777" w:rsidR="009779FC" w:rsidRPr="009779FC" w:rsidRDefault="009779FC" w:rsidP="009779FC">
      <w:pPr>
        <w:pStyle w:val="Code"/>
        <w:rPr>
          <w:highlight w:val="white"/>
        </w:rPr>
      </w:pPr>
      <w:r w:rsidRPr="009779FC">
        <w:rPr>
          <w:highlight w:val="white"/>
        </w:rPr>
        <w:t xml:space="preserve">          SymbolTable.StaticSet.Add(ConstantExpression.Value(rightSymbol));</w:t>
      </w:r>
    </w:p>
    <w:p w14:paraId="3ED8A7EA" w14:textId="77777777" w:rsidR="00943F9A" w:rsidRDefault="009779FC" w:rsidP="009779FC">
      <w:pPr>
        <w:pStyle w:val="Code"/>
        <w:rPr>
          <w:highlight w:val="white"/>
        </w:rPr>
      </w:pPr>
      <w:r w:rsidRPr="009779FC">
        <w:rPr>
          <w:highlight w:val="white"/>
        </w:rPr>
        <w:t xml:space="preserve">          AddAssemblyCode(objectOperator, rightSymbol.UniqueName,</w:t>
      </w:r>
    </w:p>
    <w:p w14:paraId="4B96A520" w14:textId="4EE11FF6"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6D498B13" w14:textId="77777777" w:rsidR="009779FC" w:rsidRPr="009779FC" w:rsidRDefault="009779FC" w:rsidP="009779FC">
      <w:pPr>
        <w:pStyle w:val="Code"/>
        <w:rPr>
          <w:highlight w:val="white"/>
        </w:rPr>
      </w:pPr>
      <w:r w:rsidRPr="009779FC">
        <w:rPr>
          <w:highlight w:val="white"/>
        </w:rPr>
        <w:t xml:space="preserve">        }</w:t>
      </w:r>
    </w:p>
    <w:p w14:paraId="39693890" w14:textId="77777777" w:rsidR="009779FC" w:rsidRPr="009779FC" w:rsidRDefault="009779FC" w:rsidP="009779FC">
      <w:pPr>
        <w:pStyle w:val="Code"/>
        <w:rPr>
          <w:highlight w:val="white"/>
        </w:rPr>
      </w:pPr>
      <w:r w:rsidRPr="009779FC">
        <w:rPr>
          <w:highlight w:val="white"/>
        </w:rPr>
        <w:t xml:space="preserve">        else if (rightSymbol.IsExternOrStatic()) {</w:t>
      </w:r>
    </w:p>
    <w:p w14:paraId="237F1792" w14:textId="77777777" w:rsidR="00943F9A" w:rsidRDefault="009779FC" w:rsidP="009779FC">
      <w:pPr>
        <w:pStyle w:val="Code"/>
        <w:rPr>
          <w:highlight w:val="white"/>
        </w:rPr>
      </w:pPr>
      <w:r w:rsidRPr="009779FC">
        <w:rPr>
          <w:highlight w:val="white"/>
        </w:rPr>
        <w:t xml:space="preserve">          AddAssemblyCode(objectOperator, rightSymbol.UniqueName,</w:t>
      </w:r>
    </w:p>
    <w:p w14:paraId="14ABAC14" w14:textId="765BB179" w:rsidR="009779FC" w:rsidRPr="009779FC" w:rsidRDefault="00943F9A" w:rsidP="009779FC">
      <w:pPr>
        <w:pStyle w:val="Code"/>
        <w:rPr>
          <w:highlight w:val="white"/>
        </w:rPr>
      </w:pPr>
      <w:r>
        <w:rPr>
          <w:highlight w:val="white"/>
        </w:rPr>
        <w:t xml:space="preserve">                         </w:t>
      </w:r>
      <w:r w:rsidR="009779FC" w:rsidRPr="009779FC">
        <w:rPr>
          <w:highlight w:val="white"/>
        </w:rPr>
        <w:t xml:space="preserve"> 0, null, typeSize);</w:t>
      </w:r>
    </w:p>
    <w:p w14:paraId="18F544D9" w14:textId="77777777" w:rsidR="009779FC" w:rsidRPr="009779FC" w:rsidRDefault="009779FC" w:rsidP="009779FC">
      <w:pPr>
        <w:pStyle w:val="Code"/>
        <w:rPr>
          <w:highlight w:val="white"/>
        </w:rPr>
      </w:pPr>
      <w:r w:rsidRPr="009779FC">
        <w:rPr>
          <w:highlight w:val="white"/>
        </w:rPr>
        <w:t xml:space="preserve">        }</w:t>
      </w:r>
    </w:p>
    <w:p w14:paraId="145EFA8C" w14:textId="77777777" w:rsidR="009779FC" w:rsidRPr="009779FC" w:rsidRDefault="009779FC" w:rsidP="009779FC">
      <w:pPr>
        <w:pStyle w:val="Code"/>
        <w:rPr>
          <w:highlight w:val="white"/>
        </w:rPr>
      </w:pPr>
      <w:r w:rsidRPr="009779FC">
        <w:rPr>
          <w:highlight w:val="white"/>
        </w:rPr>
        <w:t xml:space="preserve">        else  {</w:t>
      </w:r>
    </w:p>
    <w:p w14:paraId="1ABE8BCD" w14:textId="77777777" w:rsidR="009779FC" w:rsidRPr="009779FC" w:rsidRDefault="009779FC" w:rsidP="009779FC">
      <w:pPr>
        <w:pStyle w:val="Code"/>
        <w:rPr>
          <w:highlight w:val="white"/>
        </w:rPr>
      </w:pPr>
      <w:r w:rsidRPr="009779FC">
        <w:rPr>
          <w:highlight w:val="white"/>
        </w:rPr>
        <w:t xml:space="preserve">          AddAssemblyCode(objectOperator, Base(rightSymbol),</w:t>
      </w:r>
    </w:p>
    <w:p w14:paraId="1B060121" w14:textId="77777777" w:rsidR="009779FC" w:rsidRPr="009779FC" w:rsidRDefault="009779FC" w:rsidP="009779FC">
      <w:pPr>
        <w:pStyle w:val="Code"/>
        <w:rPr>
          <w:highlight w:val="white"/>
        </w:rPr>
      </w:pPr>
      <w:r w:rsidRPr="009779FC">
        <w:rPr>
          <w:highlight w:val="white"/>
        </w:rPr>
        <w:t xml:space="preserve">                          Offset(rightSymbol), null, typeSize);</w:t>
      </w:r>
    </w:p>
    <w:p w14:paraId="506617AB" w14:textId="77777777" w:rsidR="009779FC" w:rsidRPr="009779FC" w:rsidRDefault="009779FC" w:rsidP="009779FC">
      <w:pPr>
        <w:pStyle w:val="Code"/>
        <w:rPr>
          <w:highlight w:val="white"/>
        </w:rPr>
      </w:pPr>
      <w:r w:rsidRPr="009779FC">
        <w:rPr>
          <w:highlight w:val="white"/>
        </w:rPr>
        <w:t xml:space="preserve">        }</w:t>
      </w:r>
    </w:p>
    <w:p w14:paraId="77A6DC4D" w14:textId="77777777" w:rsidR="009779FC" w:rsidRPr="009779FC" w:rsidRDefault="009779FC" w:rsidP="009779FC">
      <w:pPr>
        <w:pStyle w:val="Code"/>
        <w:rPr>
          <w:highlight w:val="white"/>
        </w:rPr>
      </w:pPr>
      <w:r w:rsidRPr="009779FC">
        <w:rPr>
          <w:highlight w:val="white"/>
        </w:rPr>
        <w:t xml:space="preserve">      }</w:t>
      </w:r>
    </w:p>
    <w:p w14:paraId="575E665D" w14:textId="77777777" w:rsidR="009779FC" w:rsidRPr="009779FC" w:rsidRDefault="009779FC" w:rsidP="009779FC">
      <w:pPr>
        <w:pStyle w:val="Code"/>
        <w:rPr>
          <w:highlight w:val="white"/>
        </w:rPr>
      </w:pPr>
    </w:p>
    <w:p w14:paraId="5B89E94E" w14:textId="77777777" w:rsidR="009779FC" w:rsidRPr="009779FC" w:rsidRDefault="009779FC" w:rsidP="009779FC">
      <w:pPr>
        <w:pStyle w:val="Code"/>
        <w:rPr>
          <w:highlight w:val="white"/>
        </w:rPr>
      </w:pPr>
      <w:r w:rsidRPr="009779FC">
        <w:rPr>
          <w:highlight w:val="white"/>
        </w:rPr>
        <w:t xml:space="preserve">      Register resultRegister, discardRegister;</w:t>
      </w:r>
    </w:p>
    <w:p w14:paraId="54C84846" w14:textId="77777777" w:rsidR="009779FC" w:rsidRPr="009779FC" w:rsidRDefault="009779FC" w:rsidP="009779FC">
      <w:pPr>
        <w:pStyle w:val="Code"/>
        <w:rPr>
          <w:highlight w:val="white"/>
        </w:rPr>
      </w:pPr>
      <w:r w:rsidRPr="009779FC">
        <w:rPr>
          <w:highlight w:val="white"/>
        </w:rPr>
        <w:t xml:space="preserve">      if ((middleCode.Operator == MiddleOperator.SignedModulo) ||</w:t>
      </w:r>
    </w:p>
    <w:p w14:paraId="228997B3" w14:textId="77777777" w:rsidR="009779FC" w:rsidRPr="009779FC" w:rsidRDefault="009779FC" w:rsidP="009779FC">
      <w:pPr>
        <w:pStyle w:val="Code"/>
        <w:rPr>
          <w:highlight w:val="white"/>
        </w:rPr>
      </w:pPr>
      <w:r w:rsidRPr="009779FC">
        <w:rPr>
          <w:highlight w:val="white"/>
        </w:rPr>
        <w:t xml:space="preserve">          (middleCode.Operator == MiddleOperator.UnsignedModulo)) {</w:t>
      </w:r>
    </w:p>
    <w:p w14:paraId="138D6195" w14:textId="77777777" w:rsidR="009779FC" w:rsidRPr="009779FC" w:rsidRDefault="009779FC" w:rsidP="009779FC">
      <w:pPr>
        <w:pStyle w:val="Code"/>
        <w:rPr>
          <w:highlight w:val="white"/>
        </w:rPr>
      </w:pPr>
      <w:r w:rsidRPr="009779FC">
        <w:rPr>
          <w:highlight w:val="white"/>
        </w:rPr>
        <w:t xml:space="preserve">        resultRegister = m_remainderRegisterMap[typeSize];</w:t>
      </w:r>
    </w:p>
    <w:p w14:paraId="31E54368" w14:textId="77777777" w:rsidR="009779FC" w:rsidRPr="009779FC" w:rsidRDefault="009779FC" w:rsidP="009779FC">
      <w:pPr>
        <w:pStyle w:val="Code"/>
        <w:rPr>
          <w:highlight w:val="white"/>
        </w:rPr>
      </w:pPr>
      <w:r w:rsidRPr="009779FC">
        <w:rPr>
          <w:highlight w:val="white"/>
        </w:rPr>
        <w:t xml:space="preserve">        discardRegister = m_productQuintentRegisterMap[typeSize];</w:t>
      </w:r>
    </w:p>
    <w:p w14:paraId="4357C20D" w14:textId="77777777" w:rsidR="009779FC" w:rsidRPr="009779FC" w:rsidRDefault="009779FC" w:rsidP="009779FC">
      <w:pPr>
        <w:pStyle w:val="Code"/>
        <w:rPr>
          <w:highlight w:val="white"/>
        </w:rPr>
      </w:pPr>
      <w:r w:rsidRPr="009779FC">
        <w:rPr>
          <w:highlight w:val="white"/>
        </w:rPr>
        <w:t xml:space="preserve">      }</w:t>
      </w:r>
    </w:p>
    <w:p w14:paraId="18BC3B53" w14:textId="77777777" w:rsidR="009779FC" w:rsidRPr="009779FC" w:rsidRDefault="009779FC" w:rsidP="009779FC">
      <w:pPr>
        <w:pStyle w:val="Code"/>
        <w:rPr>
          <w:highlight w:val="white"/>
        </w:rPr>
      </w:pPr>
      <w:r w:rsidRPr="009779FC">
        <w:rPr>
          <w:highlight w:val="white"/>
        </w:rPr>
        <w:t xml:space="preserve">      else {</w:t>
      </w:r>
    </w:p>
    <w:p w14:paraId="083CA763" w14:textId="77777777" w:rsidR="009779FC" w:rsidRPr="009779FC" w:rsidRDefault="009779FC" w:rsidP="009779FC">
      <w:pPr>
        <w:pStyle w:val="Code"/>
        <w:rPr>
          <w:highlight w:val="white"/>
        </w:rPr>
      </w:pPr>
      <w:r w:rsidRPr="009779FC">
        <w:rPr>
          <w:highlight w:val="white"/>
        </w:rPr>
        <w:t xml:space="preserve">        resultRegister = m_productQuintentRegisterMap[typeSize];</w:t>
      </w:r>
    </w:p>
    <w:p w14:paraId="19EE3857" w14:textId="77777777" w:rsidR="009779FC" w:rsidRPr="009779FC" w:rsidRDefault="009779FC" w:rsidP="009779FC">
      <w:pPr>
        <w:pStyle w:val="Code"/>
        <w:rPr>
          <w:highlight w:val="white"/>
        </w:rPr>
      </w:pPr>
      <w:r w:rsidRPr="009779FC">
        <w:rPr>
          <w:highlight w:val="white"/>
        </w:rPr>
        <w:t xml:space="preserve">        discardRegister = m_remainderRegisterMap[typeSize];</w:t>
      </w:r>
    </w:p>
    <w:p w14:paraId="62F41DFF" w14:textId="77777777" w:rsidR="009779FC" w:rsidRPr="009779FC" w:rsidRDefault="009779FC" w:rsidP="009779FC">
      <w:pPr>
        <w:pStyle w:val="Code"/>
        <w:rPr>
          <w:highlight w:val="white"/>
        </w:rPr>
      </w:pPr>
      <w:r w:rsidRPr="009779FC">
        <w:rPr>
          <w:highlight w:val="white"/>
        </w:rPr>
        <w:t xml:space="preserve">      }</w:t>
      </w:r>
    </w:p>
    <w:p w14:paraId="4A2FA8E9" w14:textId="77777777" w:rsidR="009779FC" w:rsidRPr="009779FC" w:rsidRDefault="009779FC" w:rsidP="009779FC">
      <w:pPr>
        <w:pStyle w:val="Code"/>
        <w:rPr>
          <w:highlight w:val="white"/>
        </w:rPr>
      </w:pPr>
    </w:p>
    <w:p w14:paraId="216FD45A" w14:textId="77777777" w:rsidR="009779FC" w:rsidRPr="009779FC" w:rsidRDefault="009779FC" w:rsidP="009779FC">
      <w:pPr>
        <w:pStyle w:val="Code"/>
        <w:rPr>
          <w:highlight w:val="white"/>
        </w:rPr>
      </w:pPr>
      <w:r w:rsidRPr="009779FC">
        <w:rPr>
          <w:highlight w:val="white"/>
        </w:rPr>
        <w:t xml:space="preserve">      Symbol resultSymbol = (Symbol) middleCode[0];</w:t>
      </w:r>
    </w:p>
    <w:p w14:paraId="5A325523" w14:textId="77777777" w:rsidR="009779FC" w:rsidRPr="009779FC" w:rsidRDefault="009779FC" w:rsidP="009779FC">
      <w:pPr>
        <w:pStyle w:val="Code"/>
        <w:rPr>
          <w:highlight w:val="white"/>
        </w:rPr>
      </w:pPr>
      <w:r w:rsidRPr="009779FC">
        <w:rPr>
          <w:highlight w:val="white"/>
        </w:rPr>
        <w:t xml:space="preserve">      Track resultTrack = new Track(resultSymbol, resultRegister);</w:t>
      </w:r>
    </w:p>
    <w:p w14:paraId="57F914C0" w14:textId="77777777" w:rsidR="009779FC" w:rsidRPr="009779FC" w:rsidRDefault="009779FC" w:rsidP="009779FC">
      <w:pPr>
        <w:pStyle w:val="Code"/>
        <w:rPr>
          <w:highlight w:val="white"/>
        </w:rPr>
      </w:pPr>
    </w:p>
    <w:p w14:paraId="099DFF51" w14:textId="77777777" w:rsidR="009779FC" w:rsidRPr="009779FC" w:rsidRDefault="009779FC" w:rsidP="009779FC">
      <w:pPr>
        <w:pStyle w:val="Code"/>
        <w:rPr>
          <w:highlight w:val="white"/>
        </w:rPr>
      </w:pPr>
      <w:r w:rsidRPr="009779FC">
        <w:rPr>
          <w:highlight w:val="white"/>
        </w:rPr>
        <w:t xml:space="preserve">      if (resultSymbol.IsTemporary() &amp;&amp;</w:t>
      </w:r>
    </w:p>
    <w:p w14:paraId="0D5879AE" w14:textId="77777777" w:rsidR="009779FC" w:rsidRPr="009779FC" w:rsidRDefault="009779FC" w:rsidP="009779FC">
      <w:pPr>
        <w:pStyle w:val="Code"/>
        <w:rPr>
          <w:highlight w:val="white"/>
        </w:rPr>
      </w:pPr>
      <w:r w:rsidRPr="009779FC">
        <w:rPr>
          <w:highlight w:val="white"/>
        </w:rPr>
        <w:t xml:space="preserve">          (resultSymbol.AddressSymbol == null)) {</w:t>
      </w:r>
    </w:p>
    <w:p w14:paraId="1640C4FB" w14:textId="77777777" w:rsidR="009779FC" w:rsidRPr="009779FC" w:rsidRDefault="009779FC" w:rsidP="009779FC">
      <w:pPr>
        <w:pStyle w:val="Code"/>
        <w:rPr>
          <w:highlight w:val="white"/>
        </w:rPr>
      </w:pPr>
      <w:r w:rsidRPr="009779FC">
        <w:rPr>
          <w:highlight w:val="white"/>
        </w:rPr>
        <w:t xml:space="preserve">        m_trackMap.Add(resultSymbol, resultTrack);</w:t>
      </w:r>
    </w:p>
    <w:p w14:paraId="4DD19093" w14:textId="77777777" w:rsidR="009779FC" w:rsidRPr="009779FC" w:rsidRDefault="009779FC" w:rsidP="009779FC">
      <w:pPr>
        <w:pStyle w:val="Code"/>
        <w:rPr>
          <w:highlight w:val="white"/>
        </w:rPr>
      </w:pPr>
      <w:r w:rsidRPr="009779FC">
        <w:rPr>
          <w:highlight w:val="white"/>
        </w:rPr>
        <w:t xml:space="preserve">        AddAssemblyCode(AssemblyOperator.empty, resultTrack);</w:t>
      </w:r>
    </w:p>
    <w:p w14:paraId="7BA42480" w14:textId="77777777" w:rsidR="009779FC" w:rsidRPr="009779FC" w:rsidRDefault="009779FC" w:rsidP="009779FC">
      <w:pPr>
        <w:pStyle w:val="Code"/>
        <w:rPr>
          <w:highlight w:val="white"/>
        </w:rPr>
      </w:pPr>
      <w:r w:rsidRPr="009779FC">
        <w:rPr>
          <w:highlight w:val="white"/>
        </w:rPr>
        <w:t xml:space="preserve">      }</w:t>
      </w:r>
    </w:p>
    <w:p w14:paraId="63193F2E" w14:textId="77777777" w:rsidR="009779FC" w:rsidRPr="009779FC" w:rsidRDefault="009779FC" w:rsidP="009779FC">
      <w:pPr>
        <w:pStyle w:val="Code"/>
        <w:rPr>
          <w:highlight w:val="white"/>
        </w:rPr>
      </w:pPr>
      <w:r w:rsidRPr="009779FC">
        <w:rPr>
          <w:highlight w:val="white"/>
        </w:rPr>
        <w:t xml:space="preserve">      else {</w:t>
      </w:r>
    </w:p>
    <w:p w14:paraId="5A99AB24" w14:textId="77777777" w:rsidR="009779FC" w:rsidRPr="009779FC" w:rsidRDefault="009779FC" w:rsidP="009779FC">
      <w:pPr>
        <w:pStyle w:val="Code"/>
        <w:rPr>
          <w:highlight w:val="white"/>
        </w:rPr>
      </w:pPr>
      <w:r w:rsidRPr="009779FC">
        <w:rPr>
          <w:highlight w:val="white"/>
        </w:rPr>
        <w:t xml:space="preserve">        AddAssemblyCode(AssemblyOperator.mov, Base(resultSymbol),</w:t>
      </w:r>
    </w:p>
    <w:p w14:paraId="54475F57" w14:textId="77777777" w:rsidR="009779FC" w:rsidRPr="009779FC" w:rsidRDefault="009779FC" w:rsidP="009779FC">
      <w:pPr>
        <w:pStyle w:val="Code"/>
        <w:rPr>
          <w:highlight w:val="white"/>
        </w:rPr>
      </w:pPr>
      <w:r w:rsidRPr="009779FC">
        <w:rPr>
          <w:highlight w:val="white"/>
        </w:rPr>
        <w:t xml:space="preserve">                        Offset(resultSymbol), resultTrack);</w:t>
      </w:r>
    </w:p>
    <w:p w14:paraId="51216F96" w14:textId="77777777" w:rsidR="009779FC" w:rsidRPr="009779FC" w:rsidRDefault="009779FC" w:rsidP="009779FC">
      <w:pPr>
        <w:pStyle w:val="Code"/>
        <w:rPr>
          <w:highlight w:val="white"/>
        </w:rPr>
      </w:pPr>
      <w:r w:rsidRPr="009779FC">
        <w:rPr>
          <w:highlight w:val="white"/>
        </w:rPr>
        <w:t xml:space="preserve">      }</w:t>
      </w:r>
    </w:p>
    <w:p w14:paraId="0AC2A550" w14:textId="77777777" w:rsidR="009779FC" w:rsidRPr="009779FC" w:rsidRDefault="009779FC" w:rsidP="009779FC">
      <w:pPr>
        <w:pStyle w:val="Code"/>
        <w:rPr>
          <w:highlight w:val="white"/>
        </w:rPr>
      </w:pPr>
    </w:p>
    <w:p w14:paraId="684C9D0A" w14:textId="77777777" w:rsidR="009779FC" w:rsidRPr="009779FC" w:rsidRDefault="009779FC" w:rsidP="009779FC">
      <w:pPr>
        <w:pStyle w:val="Code"/>
        <w:rPr>
          <w:highlight w:val="white"/>
        </w:rPr>
      </w:pPr>
      <w:r w:rsidRPr="009779FC">
        <w:rPr>
          <w:highlight w:val="white"/>
        </w:rPr>
        <w:t xml:space="preserve">      Track otherTrack = new Track(resultSymbol, discardRegister);</w:t>
      </w:r>
    </w:p>
    <w:p w14:paraId="5E318490" w14:textId="77777777" w:rsidR="009779FC" w:rsidRPr="009779FC" w:rsidRDefault="009779FC" w:rsidP="009779FC">
      <w:pPr>
        <w:pStyle w:val="Code"/>
        <w:rPr>
          <w:highlight w:val="white"/>
        </w:rPr>
      </w:pPr>
      <w:r w:rsidRPr="009779FC">
        <w:rPr>
          <w:highlight w:val="white"/>
        </w:rPr>
        <w:t xml:space="preserve">      AddAssemblyCode(AssemblyOperator.empty, otherTrack);</w:t>
      </w:r>
    </w:p>
    <w:p w14:paraId="6CCCF90D" w14:textId="10C32B61" w:rsidR="009779FC" w:rsidRPr="009779FC" w:rsidRDefault="009779FC" w:rsidP="009779FC">
      <w:pPr>
        <w:pStyle w:val="Code"/>
        <w:rPr>
          <w:highlight w:val="white"/>
        </w:rPr>
      </w:pPr>
      <w:r w:rsidRPr="009779FC">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lastRenderedPageBreak/>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2626F014" w:rsidR="00D935A0" w:rsidRDefault="00791AEE" w:rsidP="00791AEE">
      <w:pPr>
        <w:pStyle w:val="Rubrik3"/>
        <w:rPr>
          <w:highlight w:val="white"/>
        </w:rPr>
      </w:pPr>
      <w:r>
        <w:rPr>
          <w:highlight w:val="white"/>
        </w:rPr>
        <w:t>Integral Relation</w:t>
      </w:r>
    </w:p>
    <w:p w14:paraId="07431F2F" w14:textId="77777777" w:rsidR="0094556E" w:rsidRPr="0094556E" w:rsidRDefault="0094556E" w:rsidP="0094556E">
      <w:pPr>
        <w:pStyle w:val="Code"/>
        <w:rPr>
          <w:highlight w:val="white"/>
        </w:rPr>
      </w:pPr>
      <w:r w:rsidRPr="0094556E">
        <w:rPr>
          <w:highlight w:val="white"/>
        </w:rPr>
        <w:t xml:space="preserve">    public void IntegralRelation(MiddleCode middleCode) {</w:t>
      </w:r>
    </w:p>
    <w:p w14:paraId="350FF51D" w14:textId="77777777" w:rsidR="0094556E" w:rsidRPr="0094556E" w:rsidRDefault="0094556E" w:rsidP="0094556E">
      <w:pPr>
        <w:pStyle w:val="Code"/>
        <w:rPr>
          <w:highlight w:val="white"/>
        </w:rPr>
      </w:pPr>
      <w:r w:rsidRPr="0094556E">
        <w:rPr>
          <w:highlight w:val="white"/>
        </w:rPr>
        <w:t xml:space="preserve">      Symbol leftSymbol = (Symbol) middleCode[1],</w:t>
      </w:r>
    </w:p>
    <w:p w14:paraId="403B255D" w14:textId="77777777" w:rsidR="0094556E" w:rsidRPr="0094556E" w:rsidRDefault="0094556E" w:rsidP="0094556E">
      <w:pPr>
        <w:pStyle w:val="Code"/>
        <w:rPr>
          <w:highlight w:val="white"/>
        </w:rPr>
      </w:pPr>
      <w:r w:rsidRPr="0094556E">
        <w:rPr>
          <w:highlight w:val="white"/>
        </w:rPr>
        <w:t xml:space="preserve">             rightSymbol = (Symbol) middleCode[2];</w:t>
      </w:r>
    </w:p>
    <w:p w14:paraId="381533BB" w14:textId="77777777" w:rsidR="0094556E" w:rsidRPr="0094556E" w:rsidRDefault="0094556E" w:rsidP="0094556E">
      <w:pPr>
        <w:pStyle w:val="Code"/>
        <w:rPr>
          <w:highlight w:val="white"/>
        </w:rPr>
      </w:pPr>
      <w:r w:rsidRPr="0094556E">
        <w:rPr>
          <w:highlight w:val="white"/>
        </w:rPr>
        <w:t xml:space="preserve">             </w:t>
      </w:r>
    </w:p>
    <w:p w14:paraId="206E69B2" w14:textId="77777777" w:rsidR="0094556E" w:rsidRPr="0094556E" w:rsidRDefault="0094556E" w:rsidP="0094556E">
      <w:pPr>
        <w:pStyle w:val="Code"/>
        <w:rPr>
          <w:highlight w:val="white"/>
        </w:rPr>
      </w:pPr>
      <w:r w:rsidRPr="0094556E">
        <w:rPr>
          <w:highlight w:val="white"/>
        </w:rPr>
        <w:t xml:space="preserve">      Track leftTrack = null, rightTrack = null;</w:t>
      </w:r>
    </w:p>
    <w:p w14:paraId="46D9A68F" w14:textId="77777777" w:rsidR="0094556E" w:rsidRPr="0094556E" w:rsidRDefault="0094556E" w:rsidP="0094556E">
      <w:pPr>
        <w:pStyle w:val="Code"/>
        <w:rPr>
          <w:highlight w:val="white"/>
        </w:rPr>
      </w:pPr>
      <w:r w:rsidRPr="0094556E">
        <w:rPr>
          <w:highlight w:val="white"/>
        </w:rPr>
        <w:t xml:space="preserve">      m_trackMap.TryGetValue(leftSymbol, out leftTrack);</w:t>
      </w:r>
    </w:p>
    <w:p w14:paraId="26D78E13" w14:textId="77777777" w:rsidR="0094556E" w:rsidRPr="0094556E" w:rsidRDefault="0094556E" w:rsidP="0094556E">
      <w:pPr>
        <w:pStyle w:val="Code"/>
        <w:rPr>
          <w:highlight w:val="white"/>
        </w:rPr>
      </w:pPr>
      <w:r w:rsidRPr="0094556E">
        <w:rPr>
          <w:highlight w:val="white"/>
        </w:rPr>
        <w:t xml:space="preserve">      m_trackMap.TryGetValue(rightSymbol, out rightTrack);</w:t>
      </w:r>
    </w:p>
    <w:p w14:paraId="36722560" w14:textId="77777777" w:rsidR="0094556E" w:rsidRPr="0094556E" w:rsidRDefault="0094556E" w:rsidP="0094556E">
      <w:pPr>
        <w:pStyle w:val="Code"/>
        <w:rPr>
          <w:highlight w:val="white"/>
        </w:rPr>
      </w:pPr>
      <w:r w:rsidRPr="0094556E">
        <w:rPr>
          <w:highlight w:val="white"/>
        </w:rPr>
        <w:t xml:space="preserve">      int typeSize = leftSymbol.Type.Size();</w:t>
      </w:r>
    </w:p>
    <w:p w14:paraId="5410AFBC" w14:textId="77777777" w:rsidR="0094556E" w:rsidRPr="0094556E" w:rsidRDefault="0094556E" w:rsidP="0094556E">
      <w:pPr>
        <w:pStyle w:val="Code"/>
        <w:rPr>
          <w:highlight w:val="white"/>
        </w:rPr>
      </w:pPr>
    </w:p>
    <w:p w14:paraId="1F32B3AA" w14:textId="77777777" w:rsidR="0094556E" w:rsidRPr="0094556E" w:rsidRDefault="0094556E" w:rsidP="0094556E">
      <w:pPr>
        <w:pStyle w:val="Code"/>
        <w:rPr>
          <w:highlight w:val="white"/>
        </w:rPr>
      </w:pPr>
      <w:r w:rsidRPr="0094556E">
        <w:rPr>
          <w:highlight w:val="white"/>
        </w:rPr>
        <w:t xml:space="preserve">      if ((leftTrack == null) &amp;&amp; </w:t>
      </w:r>
    </w:p>
    <w:p w14:paraId="7723379A" w14:textId="77777777" w:rsidR="0094556E" w:rsidRPr="0094556E" w:rsidRDefault="0094556E" w:rsidP="0094556E">
      <w:pPr>
        <w:pStyle w:val="Code"/>
        <w:rPr>
          <w:highlight w:val="white"/>
        </w:rPr>
      </w:pPr>
      <w:r w:rsidRPr="0094556E">
        <w:rPr>
          <w:highlight w:val="white"/>
        </w:rPr>
        <w:t xml:space="preserve">          ((leftSymbol.Value is StaticAddress) &amp;&amp;</w:t>
      </w:r>
    </w:p>
    <w:p w14:paraId="1D190DA7" w14:textId="77777777" w:rsidR="0094556E" w:rsidRPr="0094556E" w:rsidRDefault="0094556E" w:rsidP="0094556E">
      <w:pPr>
        <w:pStyle w:val="Code"/>
        <w:rPr>
          <w:highlight w:val="white"/>
        </w:rPr>
      </w:pPr>
      <w:r w:rsidRPr="0094556E">
        <w:rPr>
          <w:highlight w:val="white"/>
        </w:rPr>
        <w:t xml:space="preserve">           (((StaticAddress) leftSymbol.Value).Offset != 0)) ||</w:t>
      </w:r>
    </w:p>
    <w:p w14:paraId="652D7923" w14:textId="77777777" w:rsidR="0094556E" w:rsidRPr="0094556E" w:rsidRDefault="0094556E" w:rsidP="0094556E">
      <w:pPr>
        <w:pStyle w:val="Code"/>
        <w:rPr>
          <w:highlight w:val="white"/>
        </w:rPr>
      </w:pPr>
      <w:r w:rsidRPr="0094556E">
        <w:rPr>
          <w:highlight w:val="white"/>
        </w:rPr>
        <w:t xml:space="preserve">          (leftSymbol.IsAutoOrRegister() &amp;&amp;</w:t>
      </w:r>
    </w:p>
    <w:p w14:paraId="1C8D19C5" w14:textId="77777777" w:rsidR="0094556E" w:rsidRPr="0094556E" w:rsidRDefault="0094556E" w:rsidP="0094556E">
      <w:pPr>
        <w:pStyle w:val="Code"/>
        <w:rPr>
          <w:highlight w:val="white"/>
        </w:rPr>
      </w:pPr>
      <w:r w:rsidRPr="0094556E">
        <w:rPr>
          <w:highlight w:val="white"/>
        </w:rPr>
        <w:t xml:space="preserve">           leftSymbol.Type.IsArray())) {</w:t>
      </w:r>
    </w:p>
    <w:p w14:paraId="6C225D2D" w14:textId="77777777" w:rsidR="0094556E" w:rsidRPr="0094556E" w:rsidRDefault="0094556E" w:rsidP="0094556E">
      <w:pPr>
        <w:pStyle w:val="Code"/>
        <w:rPr>
          <w:highlight w:val="white"/>
        </w:rPr>
      </w:pPr>
      <w:r w:rsidRPr="0094556E">
        <w:rPr>
          <w:highlight w:val="white"/>
        </w:rPr>
        <w:t xml:space="preserve">        leftTrack = LoadValueToRegister(leftSymbol);</w:t>
      </w:r>
    </w:p>
    <w:p w14:paraId="7D5D738A" w14:textId="77777777" w:rsidR="0094556E" w:rsidRPr="0094556E" w:rsidRDefault="0094556E" w:rsidP="0094556E">
      <w:pPr>
        <w:pStyle w:val="Code"/>
        <w:rPr>
          <w:highlight w:val="white"/>
        </w:rPr>
      </w:pPr>
      <w:r w:rsidRPr="0094556E">
        <w:rPr>
          <w:highlight w:val="white"/>
        </w:rPr>
        <w:t xml:space="preserve">      }</w:t>
      </w:r>
    </w:p>
    <w:p w14:paraId="0526806E" w14:textId="77777777" w:rsidR="0094556E" w:rsidRPr="0094556E" w:rsidRDefault="0094556E" w:rsidP="0094556E">
      <w:pPr>
        <w:pStyle w:val="Code"/>
        <w:rPr>
          <w:highlight w:val="white"/>
        </w:rPr>
      </w:pPr>
    </w:p>
    <w:p w14:paraId="3119A2DA" w14:textId="77777777" w:rsidR="0094556E" w:rsidRPr="0094556E" w:rsidRDefault="0094556E" w:rsidP="0094556E">
      <w:pPr>
        <w:pStyle w:val="Code"/>
        <w:rPr>
          <w:highlight w:val="white"/>
        </w:rPr>
      </w:pPr>
      <w:r w:rsidRPr="0094556E">
        <w:rPr>
          <w:highlight w:val="white"/>
        </w:rPr>
        <w:t xml:space="preserve">      if ((rightTrack == null) &amp;&amp; </w:t>
      </w:r>
    </w:p>
    <w:p w14:paraId="3F894316" w14:textId="77777777" w:rsidR="0094556E" w:rsidRPr="0094556E" w:rsidRDefault="0094556E" w:rsidP="0094556E">
      <w:pPr>
        <w:pStyle w:val="Code"/>
        <w:rPr>
          <w:highlight w:val="white"/>
        </w:rPr>
      </w:pPr>
      <w:r w:rsidRPr="0094556E">
        <w:rPr>
          <w:highlight w:val="white"/>
        </w:rPr>
        <w:t xml:space="preserve">          ((rightSymbol.Value is StaticAddress) &amp;&amp;</w:t>
      </w:r>
    </w:p>
    <w:p w14:paraId="0FDF7E2F" w14:textId="77777777" w:rsidR="0094556E" w:rsidRPr="0094556E" w:rsidRDefault="0094556E" w:rsidP="0094556E">
      <w:pPr>
        <w:pStyle w:val="Code"/>
        <w:rPr>
          <w:highlight w:val="white"/>
        </w:rPr>
      </w:pPr>
      <w:r w:rsidRPr="0094556E">
        <w:rPr>
          <w:highlight w:val="white"/>
        </w:rPr>
        <w:t xml:space="preserve">           (((StaticAddress) rightSymbol.Value).Offset != 0)) ||</w:t>
      </w:r>
    </w:p>
    <w:p w14:paraId="0BF886BA" w14:textId="77777777" w:rsidR="0094556E" w:rsidRPr="0094556E" w:rsidRDefault="0094556E" w:rsidP="0094556E">
      <w:pPr>
        <w:pStyle w:val="Code"/>
        <w:rPr>
          <w:highlight w:val="white"/>
        </w:rPr>
      </w:pPr>
      <w:r w:rsidRPr="0094556E">
        <w:rPr>
          <w:highlight w:val="white"/>
        </w:rPr>
        <w:t xml:space="preserve">          (rightSymbol.IsAutoOrRegister() &amp;&amp;</w:t>
      </w:r>
    </w:p>
    <w:p w14:paraId="58554325" w14:textId="77777777" w:rsidR="0094556E" w:rsidRPr="0094556E" w:rsidRDefault="0094556E" w:rsidP="0094556E">
      <w:pPr>
        <w:pStyle w:val="Code"/>
        <w:rPr>
          <w:highlight w:val="white"/>
        </w:rPr>
      </w:pPr>
      <w:r w:rsidRPr="0094556E">
        <w:rPr>
          <w:highlight w:val="white"/>
        </w:rPr>
        <w:t xml:space="preserve">           rightSymbol.Type.IsArray())) {</w:t>
      </w:r>
    </w:p>
    <w:p w14:paraId="59FDB769" w14:textId="77777777" w:rsidR="0094556E" w:rsidRPr="0094556E" w:rsidRDefault="0094556E" w:rsidP="0094556E">
      <w:pPr>
        <w:pStyle w:val="Code"/>
        <w:rPr>
          <w:highlight w:val="white"/>
        </w:rPr>
      </w:pPr>
      <w:r w:rsidRPr="0094556E">
        <w:rPr>
          <w:highlight w:val="white"/>
        </w:rPr>
        <w:t xml:space="preserve">        rightTrack = LoadValueToRegister(rightSymbol);</w:t>
      </w:r>
    </w:p>
    <w:p w14:paraId="7572103B" w14:textId="77777777" w:rsidR="0094556E" w:rsidRPr="0094556E" w:rsidRDefault="0094556E" w:rsidP="0094556E">
      <w:pPr>
        <w:pStyle w:val="Code"/>
        <w:rPr>
          <w:highlight w:val="white"/>
        </w:rPr>
      </w:pPr>
      <w:r w:rsidRPr="0094556E">
        <w:rPr>
          <w:highlight w:val="white"/>
        </w:rPr>
        <w:t xml:space="preserve">      }</w:t>
      </w:r>
    </w:p>
    <w:p w14:paraId="33E5A683" w14:textId="77777777" w:rsidR="0094556E" w:rsidRPr="0094556E" w:rsidRDefault="0094556E" w:rsidP="0094556E">
      <w:pPr>
        <w:pStyle w:val="Code"/>
        <w:rPr>
          <w:highlight w:val="white"/>
        </w:rPr>
      </w:pPr>
    </w:p>
    <w:p w14:paraId="0C31CBD4" w14:textId="77777777" w:rsidR="0094556E" w:rsidRPr="0094556E" w:rsidRDefault="0094556E" w:rsidP="0094556E">
      <w:pPr>
        <w:pStyle w:val="Code"/>
        <w:rPr>
          <w:highlight w:val="white"/>
        </w:rPr>
      </w:pPr>
      <w:r w:rsidRPr="0094556E">
        <w:rPr>
          <w:highlight w:val="white"/>
        </w:rPr>
        <w:t xml:space="preserve">      Assert.ErrorXXX(!(leftSymbol.Value is BigInteger));</w:t>
      </w:r>
    </w:p>
    <w:p w14:paraId="6D654E7E" w14:textId="77777777" w:rsidR="0094556E" w:rsidRPr="0094556E" w:rsidRDefault="0094556E" w:rsidP="0094556E">
      <w:pPr>
        <w:pStyle w:val="Code"/>
        <w:rPr>
          <w:highlight w:val="white"/>
        </w:rPr>
      </w:pPr>
    </w:p>
    <w:p w14:paraId="628126BE" w14:textId="77777777" w:rsidR="0094556E" w:rsidRPr="0094556E" w:rsidRDefault="0094556E" w:rsidP="0094556E">
      <w:pPr>
        <w:pStyle w:val="Code"/>
        <w:rPr>
          <w:highlight w:val="white"/>
        </w:rPr>
      </w:pPr>
      <w:r w:rsidRPr="0094556E">
        <w:rPr>
          <w:highlight w:val="white"/>
        </w:rPr>
        <w:t xml:space="preserve">      if (leftTrack != null) {</w:t>
      </w:r>
    </w:p>
    <w:p w14:paraId="0FB82151" w14:textId="77777777" w:rsidR="0094556E" w:rsidRPr="0094556E" w:rsidRDefault="0094556E" w:rsidP="0094556E">
      <w:pPr>
        <w:pStyle w:val="Code"/>
        <w:rPr>
          <w:highlight w:val="white"/>
        </w:rPr>
      </w:pPr>
      <w:r w:rsidRPr="0094556E">
        <w:rPr>
          <w:highlight w:val="white"/>
        </w:rPr>
        <w:t xml:space="preserve">        if (rightTrack != null) {</w:t>
      </w:r>
    </w:p>
    <w:p w14:paraId="25E2CF2F" w14:textId="77777777" w:rsidR="0094556E" w:rsidRPr="0094556E" w:rsidRDefault="0094556E" w:rsidP="0094556E">
      <w:pPr>
        <w:pStyle w:val="Code"/>
        <w:rPr>
          <w:highlight w:val="white"/>
        </w:rPr>
      </w:pPr>
      <w:r w:rsidRPr="0094556E">
        <w:rPr>
          <w:highlight w:val="white"/>
        </w:rPr>
        <w:t xml:space="preserve">          AddAssemblyCode(AssemblyOperator.cmp, leftTrack, rightTrack);</w:t>
      </w:r>
    </w:p>
    <w:p w14:paraId="0932FEBE" w14:textId="77777777" w:rsidR="0094556E" w:rsidRPr="0094556E" w:rsidRDefault="0094556E" w:rsidP="0094556E">
      <w:pPr>
        <w:pStyle w:val="Code"/>
        <w:rPr>
          <w:highlight w:val="white"/>
        </w:rPr>
      </w:pPr>
      <w:r w:rsidRPr="0094556E">
        <w:rPr>
          <w:highlight w:val="white"/>
        </w:rPr>
        <w:t xml:space="preserve">        }</w:t>
      </w:r>
    </w:p>
    <w:p w14:paraId="04636923" w14:textId="77777777" w:rsidR="0094556E" w:rsidRPr="0094556E" w:rsidRDefault="0094556E" w:rsidP="0094556E">
      <w:pPr>
        <w:pStyle w:val="Code"/>
        <w:rPr>
          <w:highlight w:val="white"/>
        </w:rPr>
      </w:pPr>
      <w:r w:rsidRPr="0094556E">
        <w:rPr>
          <w:highlight w:val="white"/>
        </w:rPr>
        <w:t xml:space="preserve">        else if (rightSymbol.Value is BigInteger) {</w:t>
      </w:r>
    </w:p>
    <w:p w14:paraId="74C51A56" w14:textId="77777777" w:rsidR="0094556E" w:rsidRPr="0094556E" w:rsidRDefault="0094556E" w:rsidP="0094556E">
      <w:pPr>
        <w:pStyle w:val="Code"/>
        <w:rPr>
          <w:highlight w:val="white"/>
        </w:rPr>
      </w:pPr>
      <w:r w:rsidRPr="0094556E">
        <w:rPr>
          <w:highlight w:val="white"/>
        </w:rPr>
        <w:t xml:space="preserve">          AddAssemblyCode(AssemblyOperator.cmp, leftTrack, rightSymbol.Value);</w:t>
      </w:r>
    </w:p>
    <w:p w14:paraId="48903F0A" w14:textId="77777777" w:rsidR="0094556E" w:rsidRPr="0094556E" w:rsidRDefault="0094556E" w:rsidP="0094556E">
      <w:pPr>
        <w:pStyle w:val="Code"/>
        <w:rPr>
          <w:highlight w:val="white"/>
        </w:rPr>
      </w:pPr>
      <w:r w:rsidRPr="0094556E">
        <w:rPr>
          <w:highlight w:val="white"/>
        </w:rPr>
        <w:t xml:space="preserve">        }</w:t>
      </w:r>
    </w:p>
    <w:p w14:paraId="60CF4EC1"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0C0D2014" w14:textId="77777777" w:rsidR="0094556E" w:rsidRPr="0094556E" w:rsidRDefault="0094556E" w:rsidP="0094556E">
      <w:pPr>
        <w:pStyle w:val="Code"/>
        <w:rPr>
          <w:highlight w:val="white"/>
        </w:rPr>
      </w:pPr>
      <w:r w:rsidRPr="0094556E">
        <w:rPr>
          <w:highlight w:val="white"/>
        </w:rPr>
        <w:t xml:space="preserve">                 (rightSymbol.Value is StaticAddress)) {</w:t>
      </w:r>
    </w:p>
    <w:p w14:paraId="6E944A32"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49EF6370" w14:textId="77777777" w:rsidR="0094556E" w:rsidRPr="0094556E" w:rsidRDefault="0094556E" w:rsidP="0094556E">
      <w:pPr>
        <w:pStyle w:val="Code"/>
        <w:rPr>
          <w:highlight w:val="white"/>
        </w:rPr>
      </w:pPr>
      <w:r w:rsidRPr="0094556E">
        <w:rPr>
          <w:highlight w:val="white"/>
        </w:rPr>
        <w:t xml:space="preserve">                          Base(rightSymbol));</w:t>
      </w:r>
    </w:p>
    <w:p w14:paraId="7FC6A284" w14:textId="77777777" w:rsidR="0094556E" w:rsidRPr="0094556E" w:rsidRDefault="0094556E" w:rsidP="0094556E">
      <w:pPr>
        <w:pStyle w:val="Code"/>
        <w:rPr>
          <w:highlight w:val="white"/>
        </w:rPr>
      </w:pPr>
      <w:r w:rsidRPr="0094556E">
        <w:rPr>
          <w:highlight w:val="white"/>
        </w:rPr>
        <w:t xml:space="preserve">        }</w:t>
      </w:r>
    </w:p>
    <w:p w14:paraId="02559233" w14:textId="77777777" w:rsidR="0094556E" w:rsidRPr="0094556E" w:rsidRDefault="0094556E" w:rsidP="0094556E">
      <w:pPr>
        <w:pStyle w:val="Code"/>
        <w:rPr>
          <w:highlight w:val="white"/>
        </w:rPr>
      </w:pPr>
      <w:r w:rsidRPr="0094556E">
        <w:rPr>
          <w:highlight w:val="white"/>
        </w:rPr>
        <w:lastRenderedPageBreak/>
        <w:t xml:space="preserve">        else {</w:t>
      </w:r>
    </w:p>
    <w:p w14:paraId="27D665E7"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67100B4F" w14:textId="77777777" w:rsidR="0094556E" w:rsidRPr="0094556E" w:rsidRDefault="0094556E" w:rsidP="0094556E">
      <w:pPr>
        <w:pStyle w:val="Code"/>
        <w:rPr>
          <w:highlight w:val="white"/>
        </w:rPr>
      </w:pPr>
      <w:r w:rsidRPr="0094556E">
        <w:rPr>
          <w:highlight w:val="white"/>
        </w:rPr>
        <w:t xml:space="preserve">                          Base(rightSymbol), Offset(rightSymbol));</w:t>
      </w:r>
    </w:p>
    <w:p w14:paraId="6D8ED5F9" w14:textId="77777777" w:rsidR="0094556E" w:rsidRPr="0094556E" w:rsidRDefault="0094556E" w:rsidP="0094556E">
      <w:pPr>
        <w:pStyle w:val="Code"/>
        <w:rPr>
          <w:highlight w:val="white"/>
        </w:rPr>
      </w:pPr>
      <w:r w:rsidRPr="0094556E">
        <w:rPr>
          <w:highlight w:val="white"/>
        </w:rPr>
        <w:t xml:space="preserve">        }</w:t>
      </w:r>
    </w:p>
    <w:p w14:paraId="1BB3B077" w14:textId="77777777" w:rsidR="0094556E" w:rsidRPr="0094556E" w:rsidRDefault="0094556E" w:rsidP="0094556E">
      <w:pPr>
        <w:pStyle w:val="Code"/>
        <w:rPr>
          <w:highlight w:val="white"/>
        </w:rPr>
      </w:pPr>
      <w:r w:rsidRPr="0094556E">
        <w:rPr>
          <w:highlight w:val="white"/>
        </w:rPr>
        <w:t xml:space="preserve">      }</w:t>
      </w:r>
    </w:p>
    <w:p w14:paraId="57857436" w14:textId="77777777" w:rsidR="0094556E" w:rsidRPr="0094556E" w:rsidRDefault="0094556E" w:rsidP="0094556E">
      <w:pPr>
        <w:pStyle w:val="Code"/>
        <w:rPr>
          <w:highlight w:val="white"/>
        </w:rPr>
      </w:pPr>
      <w:r w:rsidRPr="0094556E">
        <w:rPr>
          <w:highlight w:val="white"/>
        </w:rPr>
        <w:t xml:space="preserve">      else if (leftSymbol.Type.IsArrayFunctionOrString() ||</w:t>
      </w:r>
    </w:p>
    <w:p w14:paraId="35C81130" w14:textId="77777777" w:rsidR="0094556E" w:rsidRPr="0094556E" w:rsidRDefault="0094556E" w:rsidP="0094556E">
      <w:pPr>
        <w:pStyle w:val="Code"/>
        <w:rPr>
          <w:highlight w:val="white"/>
        </w:rPr>
      </w:pPr>
      <w:r w:rsidRPr="0094556E">
        <w:rPr>
          <w:highlight w:val="white"/>
        </w:rPr>
        <w:t xml:space="preserve">               (leftSymbol.Value is StaticAddress)) {</w:t>
      </w:r>
    </w:p>
    <w:p w14:paraId="5748228C" w14:textId="77777777" w:rsidR="0094556E" w:rsidRPr="0094556E" w:rsidRDefault="0094556E" w:rsidP="0094556E">
      <w:pPr>
        <w:pStyle w:val="Code"/>
        <w:rPr>
          <w:highlight w:val="white"/>
        </w:rPr>
      </w:pPr>
      <w:r w:rsidRPr="0094556E">
        <w:rPr>
          <w:highlight w:val="white"/>
        </w:rPr>
        <w:t xml:space="preserve">        Assert.ErrorXXX(rightSymbol.Value == null);</w:t>
      </w:r>
    </w:p>
    <w:p w14:paraId="056232F9" w14:textId="77777777" w:rsidR="0094556E" w:rsidRPr="0094556E" w:rsidRDefault="0094556E" w:rsidP="0094556E">
      <w:pPr>
        <w:pStyle w:val="Code"/>
        <w:rPr>
          <w:highlight w:val="white"/>
        </w:rPr>
      </w:pPr>
    </w:p>
    <w:p w14:paraId="234A3354" w14:textId="77777777" w:rsidR="0094556E" w:rsidRPr="0094556E" w:rsidRDefault="0094556E" w:rsidP="0094556E">
      <w:pPr>
        <w:pStyle w:val="Code"/>
        <w:rPr>
          <w:highlight w:val="white"/>
        </w:rPr>
      </w:pPr>
      <w:r w:rsidRPr="0094556E">
        <w:rPr>
          <w:highlight w:val="white"/>
        </w:rPr>
        <w:t xml:space="preserve">        if (rightTrack != null) {</w:t>
      </w:r>
    </w:p>
    <w:p w14:paraId="709FF22F" w14:textId="77777777" w:rsidR="0094556E" w:rsidRPr="0094556E" w:rsidRDefault="0094556E" w:rsidP="0094556E">
      <w:pPr>
        <w:pStyle w:val="Code"/>
        <w:rPr>
          <w:highlight w:val="white"/>
        </w:rPr>
      </w:pPr>
      <w:r w:rsidRPr="0094556E">
        <w:rPr>
          <w:highlight w:val="white"/>
        </w:rPr>
        <w:t xml:space="preserve">          AddAssemblyCode(AssemblyOperator.cmp, Base(leftSymbol), rightTrack);</w:t>
      </w:r>
    </w:p>
    <w:p w14:paraId="431AD8A7" w14:textId="77777777" w:rsidR="0094556E" w:rsidRPr="0094556E" w:rsidRDefault="0094556E" w:rsidP="0094556E">
      <w:pPr>
        <w:pStyle w:val="Code"/>
        <w:rPr>
          <w:highlight w:val="white"/>
        </w:rPr>
      </w:pPr>
      <w:r w:rsidRPr="0094556E">
        <w:rPr>
          <w:highlight w:val="white"/>
        </w:rPr>
        <w:t xml:space="preserve">        }</w:t>
      </w:r>
    </w:p>
    <w:p w14:paraId="77F667F0" w14:textId="77777777" w:rsidR="0094556E" w:rsidRPr="0094556E" w:rsidRDefault="0094556E" w:rsidP="0094556E">
      <w:pPr>
        <w:pStyle w:val="Code"/>
        <w:rPr>
          <w:highlight w:val="white"/>
        </w:rPr>
      </w:pPr>
      <w:r w:rsidRPr="0094556E">
        <w:rPr>
          <w:highlight w:val="white"/>
        </w:rPr>
        <w:t xml:space="preserve">        else if (rightSymbol.Value is BigInteger) {</w:t>
      </w:r>
    </w:p>
    <w:p w14:paraId="42FE6A42"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53F3A6C" w14:textId="77777777" w:rsidR="0094556E" w:rsidRPr="0094556E" w:rsidRDefault="0094556E" w:rsidP="0094556E">
      <w:pPr>
        <w:pStyle w:val="Code"/>
        <w:rPr>
          <w:highlight w:val="white"/>
        </w:rPr>
      </w:pPr>
      <w:r w:rsidRPr="0094556E">
        <w:rPr>
          <w:highlight w:val="white"/>
        </w:rPr>
        <w:t xml:space="preserve">                          rightSymbol.Value, null, typeSize);</w:t>
      </w:r>
    </w:p>
    <w:p w14:paraId="55B10FE8" w14:textId="77777777" w:rsidR="0094556E" w:rsidRPr="0094556E" w:rsidRDefault="0094556E" w:rsidP="0094556E">
      <w:pPr>
        <w:pStyle w:val="Code"/>
        <w:rPr>
          <w:highlight w:val="white"/>
        </w:rPr>
      </w:pPr>
      <w:r w:rsidRPr="0094556E">
        <w:rPr>
          <w:highlight w:val="white"/>
        </w:rPr>
        <w:t xml:space="preserve">        }</w:t>
      </w:r>
    </w:p>
    <w:p w14:paraId="04BC2CD9"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42113415" w14:textId="77777777" w:rsidR="0094556E" w:rsidRPr="0094556E" w:rsidRDefault="0094556E" w:rsidP="0094556E">
      <w:pPr>
        <w:pStyle w:val="Code"/>
        <w:rPr>
          <w:highlight w:val="white"/>
        </w:rPr>
      </w:pPr>
      <w:r w:rsidRPr="0094556E">
        <w:rPr>
          <w:highlight w:val="white"/>
        </w:rPr>
        <w:t xml:space="preserve">                 (rightSymbol.Value is StaticAddress)) {</w:t>
      </w:r>
    </w:p>
    <w:p w14:paraId="2907ECC3"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3012B43B" w14:textId="77777777" w:rsidR="0094556E" w:rsidRPr="0094556E" w:rsidRDefault="0094556E" w:rsidP="0094556E">
      <w:pPr>
        <w:pStyle w:val="Code"/>
        <w:rPr>
          <w:highlight w:val="white"/>
        </w:rPr>
      </w:pPr>
      <w:r w:rsidRPr="0094556E">
        <w:rPr>
          <w:highlight w:val="white"/>
        </w:rPr>
        <w:t xml:space="preserve">                          Base(rightSymbol), null, typeSize);</w:t>
      </w:r>
    </w:p>
    <w:p w14:paraId="58990889" w14:textId="77777777" w:rsidR="0094556E" w:rsidRPr="0094556E" w:rsidRDefault="0094556E" w:rsidP="0094556E">
      <w:pPr>
        <w:pStyle w:val="Code"/>
        <w:rPr>
          <w:highlight w:val="white"/>
        </w:rPr>
      </w:pPr>
      <w:r w:rsidRPr="0094556E">
        <w:rPr>
          <w:highlight w:val="white"/>
        </w:rPr>
        <w:t xml:space="preserve">        }</w:t>
      </w:r>
    </w:p>
    <w:p w14:paraId="01E94617" w14:textId="77777777" w:rsidR="0094556E" w:rsidRPr="0094556E" w:rsidRDefault="0094556E" w:rsidP="0094556E">
      <w:pPr>
        <w:pStyle w:val="Code"/>
        <w:rPr>
          <w:highlight w:val="white"/>
        </w:rPr>
      </w:pPr>
      <w:r w:rsidRPr="0094556E">
        <w:rPr>
          <w:highlight w:val="white"/>
        </w:rPr>
        <w:t xml:space="preserve">        else {</w:t>
      </w:r>
    </w:p>
    <w:p w14:paraId="6D329D6B"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49CE1380" w14:textId="77777777" w:rsidR="0094556E" w:rsidRPr="0094556E" w:rsidRDefault="0094556E" w:rsidP="0094556E">
      <w:pPr>
        <w:pStyle w:val="Code"/>
        <w:rPr>
          <w:highlight w:val="white"/>
        </w:rPr>
      </w:pPr>
      <w:r w:rsidRPr="0094556E">
        <w:rPr>
          <w:highlight w:val="white"/>
        </w:rPr>
        <w:t xml:space="preserve">                          Base(rightSymbol), Offset(rightSymbol), typeSize);</w:t>
      </w:r>
    </w:p>
    <w:p w14:paraId="01CEE933" w14:textId="77777777" w:rsidR="0094556E" w:rsidRPr="0094556E" w:rsidRDefault="0094556E" w:rsidP="0094556E">
      <w:pPr>
        <w:pStyle w:val="Code"/>
        <w:rPr>
          <w:highlight w:val="white"/>
        </w:rPr>
      </w:pPr>
      <w:r w:rsidRPr="0094556E">
        <w:rPr>
          <w:highlight w:val="white"/>
        </w:rPr>
        <w:t xml:space="preserve">        }</w:t>
      </w:r>
    </w:p>
    <w:p w14:paraId="79D4F8E1" w14:textId="77777777" w:rsidR="0094556E" w:rsidRPr="0094556E" w:rsidRDefault="0094556E" w:rsidP="0094556E">
      <w:pPr>
        <w:pStyle w:val="Code"/>
        <w:rPr>
          <w:highlight w:val="white"/>
        </w:rPr>
      </w:pPr>
      <w:r w:rsidRPr="0094556E">
        <w:rPr>
          <w:highlight w:val="white"/>
        </w:rPr>
        <w:t xml:space="preserve">      }</w:t>
      </w:r>
    </w:p>
    <w:p w14:paraId="7A5CC826" w14:textId="77777777" w:rsidR="0094556E" w:rsidRPr="0094556E" w:rsidRDefault="0094556E" w:rsidP="0094556E">
      <w:pPr>
        <w:pStyle w:val="Code"/>
        <w:rPr>
          <w:highlight w:val="white"/>
        </w:rPr>
      </w:pPr>
      <w:r w:rsidRPr="0094556E">
        <w:rPr>
          <w:highlight w:val="white"/>
        </w:rPr>
        <w:t xml:space="preserve">      else {</w:t>
      </w:r>
    </w:p>
    <w:p w14:paraId="547746AD" w14:textId="77777777" w:rsidR="0094556E" w:rsidRPr="0094556E" w:rsidRDefault="0094556E" w:rsidP="0094556E">
      <w:pPr>
        <w:pStyle w:val="Code"/>
        <w:rPr>
          <w:highlight w:val="white"/>
        </w:rPr>
      </w:pPr>
      <w:r w:rsidRPr="0094556E">
        <w:rPr>
          <w:highlight w:val="white"/>
        </w:rPr>
        <w:t xml:space="preserve">        if (rightTrack != null) {</w:t>
      </w:r>
    </w:p>
    <w:p w14:paraId="7EDF31D6"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5387DA86" w14:textId="77777777" w:rsidR="0094556E" w:rsidRPr="0094556E" w:rsidRDefault="0094556E" w:rsidP="0094556E">
      <w:pPr>
        <w:pStyle w:val="Code"/>
        <w:rPr>
          <w:highlight w:val="white"/>
        </w:rPr>
      </w:pPr>
      <w:r w:rsidRPr="0094556E">
        <w:rPr>
          <w:highlight w:val="white"/>
        </w:rPr>
        <w:t xml:space="preserve">                          Offset(leftSymbol), rightTrack);</w:t>
      </w:r>
    </w:p>
    <w:p w14:paraId="1DD72338" w14:textId="77777777" w:rsidR="0094556E" w:rsidRPr="0094556E" w:rsidRDefault="0094556E" w:rsidP="0094556E">
      <w:pPr>
        <w:pStyle w:val="Code"/>
        <w:rPr>
          <w:highlight w:val="white"/>
        </w:rPr>
      </w:pPr>
      <w:r w:rsidRPr="0094556E">
        <w:rPr>
          <w:highlight w:val="white"/>
        </w:rPr>
        <w:t xml:space="preserve">        }</w:t>
      </w:r>
    </w:p>
    <w:p w14:paraId="616EDB55" w14:textId="77777777" w:rsidR="0094556E" w:rsidRPr="0094556E" w:rsidRDefault="0094556E" w:rsidP="0094556E">
      <w:pPr>
        <w:pStyle w:val="Code"/>
        <w:rPr>
          <w:highlight w:val="white"/>
        </w:rPr>
      </w:pPr>
      <w:r w:rsidRPr="0094556E">
        <w:rPr>
          <w:highlight w:val="white"/>
        </w:rPr>
        <w:t xml:space="preserve">        else if (rightSymbol.Value is BigInteger) {</w:t>
      </w:r>
    </w:p>
    <w:p w14:paraId="74E12A5C"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7D230D7E" w14:textId="77777777" w:rsidR="0094556E" w:rsidRPr="0094556E" w:rsidRDefault="0094556E" w:rsidP="0094556E">
      <w:pPr>
        <w:pStyle w:val="Code"/>
        <w:rPr>
          <w:highlight w:val="white"/>
        </w:rPr>
      </w:pPr>
      <w:r w:rsidRPr="0094556E">
        <w:rPr>
          <w:highlight w:val="white"/>
        </w:rPr>
        <w:t xml:space="preserve">                          Offset(leftSymbol), rightSymbol.Value, typeSize);</w:t>
      </w:r>
    </w:p>
    <w:p w14:paraId="44C9A790" w14:textId="77777777" w:rsidR="0094556E" w:rsidRPr="0094556E" w:rsidRDefault="0094556E" w:rsidP="0094556E">
      <w:pPr>
        <w:pStyle w:val="Code"/>
        <w:rPr>
          <w:highlight w:val="white"/>
        </w:rPr>
      </w:pPr>
      <w:r w:rsidRPr="0094556E">
        <w:rPr>
          <w:highlight w:val="white"/>
        </w:rPr>
        <w:t xml:space="preserve">        }</w:t>
      </w:r>
    </w:p>
    <w:p w14:paraId="072E24D8" w14:textId="77777777" w:rsidR="0094556E" w:rsidRPr="0094556E" w:rsidRDefault="0094556E" w:rsidP="0094556E">
      <w:pPr>
        <w:pStyle w:val="Code"/>
        <w:rPr>
          <w:highlight w:val="white"/>
        </w:rPr>
      </w:pPr>
      <w:r w:rsidRPr="0094556E">
        <w:rPr>
          <w:highlight w:val="white"/>
        </w:rPr>
        <w:t xml:space="preserve">        else if (rightSymbol.Type.IsArrayFunctionOrString() ||</w:t>
      </w:r>
    </w:p>
    <w:p w14:paraId="10482AAB" w14:textId="77777777" w:rsidR="0094556E" w:rsidRPr="0094556E" w:rsidRDefault="0094556E" w:rsidP="0094556E">
      <w:pPr>
        <w:pStyle w:val="Code"/>
        <w:rPr>
          <w:highlight w:val="white"/>
        </w:rPr>
      </w:pPr>
      <w:r w:rsidRPr="0094556E">
        <w:rPr>
          <w:highlight w:val="white"/>
        </w:rPr>
        <w:t xml:space="preserve">                 (rightSymbol.Value is StaticAddress)) {</w:t>
      </w:r>
    </w:p>
    <w:p w14:paraId="3B999E70" w14:textId="77777777" w:rsidR="0094556E" w:rsidRPr="0094556E" w:rsidRDefault="0094556E" w:rsidP="0094556E">
      <w:pPr>
        <w:pStyle w:val="Code"/>
        <w:rPr>
          <w:highlight w:val="white"/>
        </w:rPr>
      </w:pPr>
      <w:r w:rsidRPr="0094556E">
        <w:rPr>
          <w:highlight w:val="white"/>
        </w:rPr>
        <w:t xml:space="preserve">          AddAssemblyCode(AssemblyOperator.cmp, Base(leftSymbol),</w:t>
      </w:r>
    </w:p>
    <w:p w14:paraId="0F6010FF" w14:textId="77777777" w:rsidR="0094556E" w:rsidRPr="0094556E" w:rsidRDefault="0094556E" w:rsidP="0094556E">
      <w:pPr>
        <w:pStyle w:val="Code"/>
        <w:rPr>
          <w:highlight w:val="white"/>
        </w:rPr>
      </w:pPr>
      <w:r w:rsidRPr="0094556E">
        <w:rPr>
          <w:highlight w:val="white"/>
        </w:rPr>
        <w:t xml:space="preserve">                          Offset(leftSymbol), Base(rightSymbol), typeSize);</w:t>
      </w:r>
    </w:p>
    <w:p w14:paraId="7378C619" w14:textId="77777777" w:rsidR="0094556E" w:rsidRPr="0094556E" w:rsidRDefault="0094556E" w:rsidP="0094556E">
      <w:pPr>
        <w:pStyle w:val="Code"/>
        <w:rPr>
          <w:highlight w:val="white"/>
        </w:rPr>
      </w:pPr>
      <w:r w:rsidRPr="0094556E">
        <w:rPr>
          <w:highlight w:val="white"/>
        </w:rPr>
        <w:t xml:space="preserve">        }</w:t>
      </w:r>
    </w:p>
    <w:p w14:paraId="7B54A783" w14:textId="77777777" w:rsidR="0094556E" w:rsidRPr="0094556E" w:rsidRDefault="0094556E" w:rsidP="0094556E">
      <w:pPr>
        <w:pStyle w:val="Code"/>
        <w:rPr>
          <w:highlight w:val="white"/>
        </w:rPr>
      </w:pPr>
      <w:r w:rsidRPr="0094556E">
        <w:rPr>
          <w:highlight w:val="white"/>
        </w:rPr>
        <w:t xml:space="preserve">        else {</w:t>
      </w:r>
    </w:p>
    <w:p w14:paraId="79AB454C" w14:textId="77777777" w:rsidR="0094556E" w:rsidRPr="0094556E" w:rsidRDefault="0094556E" w:rsidP="0094556E">
      <w:pPr>
        <w:pStyle w:val="Code"/>
        <w:rPr>
          <w:highlight w:val="white"/>
        </w:rPr>
      </w:pPr>
      <w:r w:rsidRPr="0094556E">
        <w:rPr>
          <w:highlight w:val="white"/>
        </w:rPr>
        <w:t xml:space="preserve">          leftTrack = LoadValueToRegister(leftSymbol);</w:t>
      </w:r>
    </w:p>
    <w:p w14:paraId="3A8E666D" w14:textId="77777777" w:rsidR="0094556E" w:rsidRPr="0094556E" w:rsidRDefault="0094556E" w:rsidP="0094556E">
      <w:pPr>
        <w:pStyle w:val="Code"/>
        <w:rPr>
          <w:highlight w:val="white"/>
        </w:rPr>
      </w:pPr>
      <w:r w:rsidRPr="0094556E">
        <w:rPr>
          <w:highlight w:val="white"/>
        </w:rPr>
        <w:t xml:space="preserve">          AddAssemblyCode(AssemblyOperator.cmp, leftTrack,</w:t>
      </w:r>
    </w:p>
    <w:p w14:paraId="03FC3A25" w14:textId="77777777" w:rsidR="0094556E" w:rsidRPr="0094556E" w:rsidRDefault="0094556E" w:rsidP="0094556E">
      <w:pPr>
        <w:pStyle w:val="Code"/>
        <w:rPr>
          <w:highlight w:val="white"/>
        </w:rPr>
      </w:pPr>
      <w:r w:rsidRPr="0094556E">
        <w:rPr>
          <w:highlight w:val="white"/>
        </w:rPr>
        <w:t xml:space="preserve">                          Base(rightSymbol), Offset(rightSymbol));</w:t>
      </w:r>
    </w:p>
    <w:p w14:paraId="7E4F490C" w14:textId="77777777" w:rsidR="0094556E" w:rsidRPr="0094556E" w:rsidRDefault="0094556E" w:rsidP="0094556E">
      <w:pPr>
        <w:pStyle w:val="Code"/>
        <w:rPr>
          <w:highlight w:val="white"/>
        </w:rPr>
      </w:pPr>
      <w:r w:rsidRPr="0094556E">
        <w:rPr>
          <w:highlight w:val="white"/>
        </w:rPr>
        <w:t xml:space="preserve">        }</w:t>
      </w:r>
    </w:p>
    <w:p w14:paraId="42B2469F" w14:textId="77777777" w:rsidR="0094556E" w:rsidRPr="0094556E" w:rsidRDefault="0094556E" w:rsidP="0094556E">
      <w:pPr>
        <w:pStyle w:val="Code"/>
        <w:rPr>
          <w:highlight w:val="white"/>
        </w:rPr>
      </w:pPr>
      <w:r w:rsidRPr="0094556E">
        <w:rPr>
          <w:highlight w:val="white"/>
        </w:rPr>
        <w:t xml:space="preserve">      }</w:t>
      </w:r>
    </w:p>
    <w:p w14:paraId="4C4C25F1" w14:textId="77777777" w:rsidR="0094556E" w:rsidRPr="0094556E" w:rsidRDefault="0094556E" w:rsidP="0094556E">
      <w:pPr>
        <w:pStyle w:val="Code"/>
        <w:rPr>
          <w:highlight w:val="white"/>
        </w:rPr>
      </w:pPr>
    </w:p>
    <w:p w14:paraId="205862C6" w14:textId="77777777" w:rsidR="0094556E" w:rsidRPr="0094556E" w:rsidRDefault="0094556E" w:rsidP="0094556E">
      <w:pPr>
        <w:pStyle w:val="Code"/>
        <w:rPr>
          <w:highlight w:val="white"/>
        </w:rPr>
      </w:pPr>
      <w:r w:rsidRPr="0094556E">
        <w:rPr>
          <w:highlight w:val="white"/>
        </w:rPr>
        <w:t xml:space="preserve">      m_trackMap.Remove(leftSymbol);</w:t>
      </w:r>
    </w:p>
    <w:p w14:paraId="79D1FFB2" w14:textId="77777777" w:rsidR="0094556E" w:rsidRPr="0094556E" w:rsidRDefault="0094556E" w:rsidP="0094556E">
      <w:pPr>
        <w:pStyle w:val="Code"/>
        <w:rPr>
          <w:highlight w:val="white"/>
        </w:rPr>
      </w:pPr>
      <w:r w:rsidRPr="0094556E">
        <w:rPr>
          <w:highlight w:val="white"/>
        </w:rPr>
        <w:t xml:space="preserve">      m_trackMap.Remove(rightSymbol);</w:t>
      </w:r>
    </w:p>
    <w:p w14:paraId="084B5198" w14:textId="77777777" w:rsidR="0094556E" w:rsidRPr="0094556E" w:rsidRDefault="0094556E" w:rsidP="0094556E">
      <w:pPr>
        <w:pStyle w:val="Code"/>
        <w:rPr>
          <w:highlight w:val="white"/>
        </w:rPr>
      </w:pPr>
    </w:p>
    <w:p w14:paraId="4C85E67F" w14:textId="77777777" w:rsidR="0094556E" w:rsidRPr="0094556E" w:rsidRDefault="0094556E" w:rsidP="0094556E">
      <w:pPr>
        <w:pStyle w:val="Code"/>
        <w:rPr>
          <w:highlight w:val="white"/>
        </w:rPr>
      </w:pPr>
      <w:r w:rsidRPr="0094556E">
        <w:rPr>
          <w:highlight w:val="white"/>
        </w:rPr>
        <w:t xml:space="preserve">      AssemblyOperator objectOperator =</w:t>
      </w:r>
    </w:p>
    <w:p w14:paraId="47E86B68" w14:textId="77777777" w:rsidR="0094556E" w:rsidRPr="0094556E" w:rsidRDefault="0094556E" w:rsidP="0094556E">
      <w:pPr>
        <w:pStyle w:val="Code"/>
        <w:rPr>
          <w:highlight w:val="white"/>
        </w:rPr>
      </w:pPr>
      <w:r w:rsidRPr="0094556E">
        <w:rPr>
          <w:highlight w:val="white"/>
        </w:rPr>
        <w:t xml:space="preserve">        m_middleToIntegralMap[middleCode.Operator];</w:t>
      </w:r>
    </w:p>
    <w:p w14:paraId="3A6D4362" w14:textId="77777777" w:rsidR="0094556E" w:rsidRPr="0094556E" w:rsidRDefault="0094556E" w:rsidP="0094556E">
      <w:pPr>
        <w:pStyle w:val="Code"/>
        <w:rPr>
          <w:highlight w:val="white"/>
        </w:rPr>
      </w:pPr>
      <w:r w:rsidRPr="0094556E">
        <w:rPr>
          <w:highlight w:val="white"/>
        </w:rPr>
        <w:t xml:space="preserve">      int target = (int) middleCode[0];</w:t>
      </w:r>
    </w:p>
    <w:p w14:paraId="0CBECED6" w14:textId="77777777" w:rsidR="0094556E" w:rsidRPr="0094556E" w:rsidRDefault="0094556E" w:rsidP="0094556E">
      <w:pPr>
        <w:pStyle w:val="Code"/>
        <w:rPr>
          <w:highlight w:val="white"/>
        </w:rPr>
      </w:pPr>
      <w:r w:rsidRPr="0094556E">
        <w:rPr>
          <w:highlight w:val="white"/>
        </w:rPr>
        <w:t xml:space="preserve">      AddAssemblyCode(objectOperator, null, null, target);</w:t>
      </w:r>
    </w:p>
    <w:p w14:paraId="0F119F1E" w14:textId="77777777" w:rsidR="0094556E" w:rsidRPr="0094556E" w:rsidRDefault="0094556E" w:rsidP="0094556E">
      <w:pPr>
        <w:pStyle w:val="Code"/>
        <w:rPr>
          <w:highlight w:val="white"/>
        </w:rPr>
      </w:pPr>
      <w:r w:rsidRPr="0094556E">
        <w:rPr>
          <w:highlight w:val="white"/>
        </w:rPr>
        <w:t xml:space="preserve">    }</w:t>
      </w:r>
    </w:p>
    <w:p w14:paraId="01E76C00" w14:textId="39F4A41A" w:rsidR="0094556E" w:rsidRDefault="007B36F7" w:rsidP="0094556E">
      <w:pPr>
        <w:pStyle w:val="Rubrik3"/>
        <w:rPr>
          <w:highlight w:val="white"/>
        </w:rPr>
      </w:pPr>
      <w:r>
        <w:rPr>
          <w:highlight w:val="white"/>
        </w:rPr>
        <w:lastRenderedPageBreak/>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lastRenderedPageBreak/>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77777777" w:rsidR="00CF4437" w:rsidRPr="003912A7" w:rsidRDefault="00CF4437" w:rsidP="00CF4437">
      <w:pPr>
        <w:pStyle w:val="Code"/>
        <w:rPr>
          <w:highlight w:val="white"/>
        </w:rPr>
      </w:pPr>
      <w:r w:rsidRPr="003912A7">
        <w:rPr>
          <w:highlight w:val="white"/>
        </w:rPr>
        <w:t xml:space="preserve">      saveSymbol.Offset = ((int) middleCode[2]) + m_totalRecordSize;</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lastRenderedPageBreak/>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lastRenderedPageBreak/>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lastRenderedPageBreak/>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77777777" w:rsidR="00655B7D" w:rsidRPr="00655B7D" w:rsidRDefault="00655B7D" w:rsidP="00655B7D">
      <w:pPr>
        <w:pStyle w:val="Code"/>
        <w:rPr>
          <w:highlight w:val="white"/>
        </w:rPr>
      </w:pPr>
      <w:r w:rsidRPr="00655B7D">
        <w:rPr>
          <w:highlight w:val="white"/>
        </w:rPr>
        <w:t xml:space="preserve">                        m_totalRecordSize;</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lastRenderedPageBreak/>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lastRenderedPageBreak/>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lastRenderedPageBreak/>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lastRenderedPageBreak/>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lastRenderedPageBreak/>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lastRenderedPageBreak/>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lastRenderedPageBreak/>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lastRenderedPageBreak/>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lastRenderedPageBreak/>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lastRenderedPageBreak/>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lastRenderedPageBreak/>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lastRenderedPageBreak/>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lastRenderedPageBreak/>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C05D2" w:rsidRPr="003F7CF1" w:rsidRDefault="00BC05D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C05D2" w:rsidRPr="003F7CF1" w:rsidRDefault="00BC05D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C05D2" w:rsidRPr="003F7CF1" w:rsidRDefault="00BC05D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C05D2" w:rsidRPr="003F7CF1" w:rsidRDefault="00BC05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C05D2" w:rsidRPr="003F7CF1" w:rsidRDefault="00BC05D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C05D2" w:rsidRPr="003F7CF1" w:rsidRDefault="00BC05D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C05D2" w:rsidRPr="003F7CF1" w:rsidRDefault="00BC05D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C05D2" w:rsidRPr="003F7CF1" w:rsidRDefault="00BC05D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C05D2" w:rsidRPr="003F7CF1" w:rsidRDefault="00BC05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C05D2" w:rsidRPr="003F7CF1" w:rsidRDefault="00BC05D2"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C05D2" w:rsidRPr="003F7CF1" w:rsidRDefault="00BC05D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C05D2" w:rsidRPr="003F7CF1" w:rsidRDefault="00BC05D2"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C05D2" w:rsidRPr="003F7CF1" w:rsidRDefault="00BC05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C05D2" w:rsidRPr="003F7CF1" w:rsidRDefault="00BC05D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C05D2" w:rsidRPr="003F7CF1" w:rsidRDefault="00BC05D2"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C05D2" w:rsidRPr="003F7CF1" w:rsidRDefault="00BC05D2"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C05D2" w:rsidRPr="003F7CF1" w:rsidRDefault="00BC05D2"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C05D2" w:rsidRPr="003F7CF1" w:rsidRDefault="00BC05D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C05D2" w:rsidRPr="003F7CF1" w:rsidRDefault="00BC05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C05D2" w:rsidRPr="003F7CF1" w:rsidRDefault="00BC05D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C05D2" w:rsidRPr="003F7CF1" w:rsidRDefault="00BC05D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C05D2" w:rsidRPr="003F7CF1" w:rsidRDefault="00BC05D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C05D2" w:rsidRPr="003F7CF1" w:rsidRDefault="00BC05D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C05D2" w:rsidRPr="003F7CF1" w:rsidRDefault="00BC05D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C05D2" w:rsidRPr="003F7CF1" w:rsidRDefault="00BC05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C05D2" w:rsidRPr="003F7CF1" w:rsidRDefault="00BC05D2"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C05D2" w:rsidRPr="003F7CF1" w:rsidRDefault="00BC05D2"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C05D2" w:rsidRPr="003F7CF1" w:rsidRDefault="00BC05D2"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C05D2" w:rsidRPr="003F7CF1" w:rsidRDefault="00BC05D2"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C05D2" w:rsidRPr="003F7CF1" w:rsidRDefault="00BC05D2"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C05D2" w:rsidRPr="003F7CF1" w:rsidRDefault="00BC05D2"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C05D2" w:rsidRPr="003F7CF1" w:rsidRDefault="00BC05D2"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C05D2" w:rsidRPr="003F7CF1" w:rsidRDefault="00BC05D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C05D2" w:rsidRPr="003F7CF1" w:rsidRDefault="00BC05D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C05D2" w:rsidRPr="003F7CF1" w:rsidRDefault="00BC05D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C05D2" w:rsidRPr="003F7CF1" w:rsidRDefault="00BC05D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C05D2" w:rsidRPr="003F7CF1" w:rsidRDefault="00BC05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C05D2" w:rsidRPr="003F7CF1" w:rsidRDefault="00BC05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C05D2" w:rsidRPr="003F7CF1" w:rsidRDefault="00BC05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C05D2" w:rsidRPr="003F7CF1" w:rsidRDefault="00BC05D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C05D2" w:rsidRPr="003F7CF1" w:rsidRDefault="00BC05D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C05D2" w:rsidRPr="003F7CF1" w:rsidRDefault="00BC05D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C05D2" w:rsidRPr="003F7CF1" w:rsidRDefault="00BC05D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C05D2" w:rsidRPr="003F7CF1" w:rsidRDefault="00BC05D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C05D2" w:rsidRPr="003F7CF1" w:rsidRDefault="00BC05D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C05D2" w:rsidRPr="003F7CF1" w:rsidRDefault="00BC05D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C05D2" w:rsidRPr="003F7CF1" w:rsidRDefault="00BC05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C05D2" w:rsidRPr="003F7CF1" w:rsidRDefault="00BC05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C05D2" w:rsidRPr="003F7CF1" w:rsidRDefault="00BC05D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C05D2" w:rsidRPr="003F7CF1" w:rsidRDefault="00BC05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C05D2" w:rsidRPr="003F7CF1" w:rsidRDefault="00BC05D2"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C05D2" w:rsidRPr="003F7CF1" w:rsidRDefault="00BC05D2"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C05D2" w:rsidRPr="003F7CF1" w:rsidRDefault="00BC05D2"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C05D2" w:rsidRPr="003F7CF1" w:rsidRDefault="00BC05D2"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C05D2" w:rsidRPr="003F7CF1" w:rsidRDefault="00BC05D2"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C05D2" w:rsidRPr="003F7CF1" w:rsidRDefault="00BC05D2"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C05D2" w:rsidRPr="003F7CF1" w:rsidRDefault="00BC05D2"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C05D2" w:rsidRPr="003F7CF1" w:rsidRDefault="00BC05D2"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C05D2" w:rsidRPr="003F7CF1" w:rsidRDefault="00BC05D2"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C05D2" w:rsidRPr="003F7CF1" w:rsidRDefault="00BC05D2"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C05D2" w:rsidRPr="003F7CF1" w:rsidRDefault="00BC05D2"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C05D2" w:rsidRPr="003F7CF1" w:rsidRDefault="00BC05D2"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C05D2" w:rsidRPr="003F7CF1" w:rsidRDefault="00BC05D2"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C05D2" w:rsidRPr="003F7CF1" w:rsidRDefault="00BC05D2"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C05D2" w:rsidRPr="003F7CF1" w:rsidRDefault="00BC05D2"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C05D2" w:rsidRPr="003F7CF1" w:rsidRDefault="00BC05D2"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C05D2" w:rsidRPr="003F7CF1" w:rsidRDefault="00BC05D2"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C05D2" w:rsidRPr="003F7CF1" w:rsidRDefault="00BC05D2"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C05D2" w:rsidRPr="003F7CF1" w:rsidRDefault="00BC05D2"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C05D2" w:rsidRPr="003F7CF1" w:rsidRDefault="00BC05D2"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C05D2" w:rsidRPr="003F7CF1" w:rsidRDefault="00BC05D2"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C05D2" w:rsidRPr="003F7CF1" w:rsidRDefault="00BC05D2"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C05D2" w:rsidRPr="003F7CF1" w:rsidRDefault="00BC05D2"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C05D2" w:rsidRPr="003F7CF1" w:rsidRDefault="00BC05D2"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C05D2" w:rsidRPr="003F7CF1" w:rsidRDefault="00BC05D2"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C05D2" w:rsidRPr="003F7CF1" w:rsidRDefault="00BC05D2"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C05D2" w:rsidRPr="003F7CF1" w:rsidRDefault="00BC05D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C05D2" w:rsidRPr="003F7CF1" w:rsidRDefault="00BC05D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C05D2" w:rsidRPr="003F7CF1" w:rsidRDefault="00BC05D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C05D2" w:rsidRPr="003F7CF1" w:rsidRDefault="00BC05D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C05D2" w:rsidRPr="003F7CF1" w:rsidRDefault="00BC05D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C05D2" w:rsidRPr="003F7CF1" w:rsidRDefault="00BC05D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C05D2" w:rsidRPr="003F7CF1" w:rsidRDefault="00BC05D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C05D2" w:rsidRPr="003F7CF1" w:rsidRDefault="00BC05D2"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C05D2" w:rsidRPr="003F7CF1" w:rsidRDefault="00BC05D2"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C05D2" w:rsidRPr="003F7CF1" w:rsidRDefault="00BC05D2"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C05D2" w:rsidRPr="003F7CF1" w:rsidRDefault="00BC05D2"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C05D2" w:rsidRPr="003F7CF1" w:rsidRDefault="00BC05D2"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C05D2" w:rsidRPr="003F7CF1" w:rsidRDefault="00BC05D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C05D2" w:rsidRPr="003F7CF1" w:rsidRDefault="00BC05D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C05D2" w:rsidRPr="003F7CF1" w:rsidRDefault="00BC05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C05D2" w:rsidRPr="003F7CF1" w:rsidRDefault="00BC05D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C05D2" w:rsidRPr="003F7CF1" w:rsidRDefault="00BC05D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C05D2" w:rsidRPr="003F7CF1" w:rsidRDefault="00BC05D2"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C05D2" w:rsidRPr="003F7CF1" w:rsidRDefault="00BC05D2"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C05D2" w:rsidRPr="003F7CF1" w:rsidRDefault="00BC05D2"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C05D2" w:rsidRPr="003F7CF1" w:rsidRDefault="00BC05D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C05D2" w:rsidRPr="003F7CF1" w:rsidRDefault="00BC05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C05D2" w:rsidRPr="003F7CF1" w:rsidRDefault="00BC05D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C05D2" w:rsidRPr="003F7CF1" w:rsidRDefault="00BC05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C05D2" w:rsidRPr="003F7CF1" w:rsidRDefault="00BC05D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C05D2" w:rsidRPr="003F7CF1" w:rsidRDefault="00BC05D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C05D2" w:rsidRPr="003F7CF1" w:rsidRDefault="00BC05D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C05D2" w:rsidRPr="003F7CF1" w:rsidRDefault="00BC05D2"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C05D2" w:rsidRPr="003F7CF1" w:rsidRDefault="00BC05D2"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C05D2" w:rsidRPr="003F7CF1" w:rsidRDefault="00BC05D2"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C05D2" w:rsidRPr="003F7CF1" w:rsidRDefault="00BC05D2"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C05D2" w:rsidRPr="003F7CF1" w:rsidRDefault="00BC05D2"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C05D2" w:rsidRPr="003F7CF1" w:rsidRDefault="00BC05D2"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C05D2" w:rsidRPr="003F7CF1" w:rsidRDefault="00BC05D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C05D2" w:rsidRPr="003F7CF1" w:rsidRDefault="00BC05D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C05D2" w:rsidRPr="003F7CF1" w:rsidRDefault="00BC05D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C05D2" w:rsidRPr="003F7CF1" w:rsidRDefault="00BC05D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C05D2" w:rsidRPr="003F7CF1" w:rsidRDefault="00BC05D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C05D2" w:rsidRPr="003F7CF1" w:rsidRDefault="00BC05D2"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C05D2" w:rsidRPr="003F7CF1" w:rsidRDefault="00BC05D2"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C05D2" w:rsidRPr="003F7CF1" w:rsidRDefault="00BC05D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C05D2" w:rsidRPr="003F7CF1" w:rsidRDefault="00BC05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C05D2" w:rsidRPr="003F7CF1" w:rsidRDefault="00BC05D2"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C05D2" w:rsidRPr="003F7CF1" w:rsidRDefault="00BC05D2"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C05D2" w:rsidRPr="003F7CF1" w:rsidRDefault="00BC05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C05D2" w:rsidRPr="003F7CF1" w:rsidRDefault="00BC05D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C05D2" w:rsidRPr="003F7CF1" w:rsidRDefault="00BC05D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C05D2" w:rsidRPr="003F7CF1" w:rsidRDefault="00BC05D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C05D2" w:rsidRPr="003F7CF1" w:rsidRDefault="00BC05D2"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C05D2" w:rsidRPr="003F7CF1" w:rsidRDefault="00BC05D2"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C05D2" w:rsidRPr="003F7CF1" w:rsidRDefault="00BC05D2"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C05D2" w:rsidRPr="003F7CF1" w:rsidRDefault="00BC05D2"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C05D2" w:rsidRPr="003F7CF1" w:rsidRDefault="00BC05D2"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C05D2" w:rsidRPr="003F7CF1" w:rsidRDefault="00BC05D2"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C05D2" w:rsidRPr="003F7CF1" w:rsidRDefault="00BC05D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C05D2" w:rsidRPr="003F7CF1" w:rsidRDefault="00BC05D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C05D2" w:rsidRPr="003F7CF1" w:rsidRDefault="00BC05D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C05D2" w:rsidRPr="003F7CF1" w:rsidRDefault="00BC05D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C05D2" w:rsidRPr="003F7CF1" w:rsidRDefault="00BC05D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C05D2" w:rsidRPr="003F7CF1" w:rsidRDefault="00BC05D2"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C05D2" w:rsidRPr="003F7CF1" w:rsidRDefault="00BC05D2"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C05D2" w:rsidRPr="003F7CF1" w:rsidRDefault="00BC05D2"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C05D2" w:rsidRPr="003F7CF1" w:rsidRDefault="00BC05D2"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C05D2" w:rsidRPr="003F7CF1" w:rsidRDefault="00BC05D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C05D2" w:rsidRPr="003F7CF1" w:rsidRDefault="00BC05D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C05D2" w:rsidRPr="003F7CF1" w:rsidRDefault="00BC05D2"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C05D2" w:rsidRPr="003F7CF1" w:rsidRDefault="00BC05D2"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C05D2" w:rsidRPr="003F7CF1" w:rsidRDefault="00BC05D2"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C05D2" w:rsidRPr="003F7CF1" w:rsidRDefault="00BC05D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C05D2" w:rsidRPr="003F7CF1" w:rsidRDefault="00BC05D2"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C05D2" w:rsidRPr="003F7CF1" w:rsidRDefault="00BC05D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C05D2" w:rsidRPr="003F7CF1" w:rsidRDefault="00BC05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C05D2" w:rsidRPr="003F7CF1" w:rsidRDefault="00BC05D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C05D2" w:rsidRPr="003F7CF1" w:rsidRDefault="00BC05D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C05D2" w:rsidRPr="003F7CF1" w:rsidRDefault="00BC05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C05D2" w:rsidRPr="003F7CF1" w:rsidRDefault="00BC05D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C05D2" w:rsidRPr="003F7CF1" w:rsidRDefault="00BC05D2"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C05D2" w:rsidRPr="003F7CF1" w:rsidRDefault="00BC05D2"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C05D2" w:rsidRPr="003F7CF1" w:rsidRDefault="00BC05D2"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C05D2" w:rsidRPr="003F7CF1" w:rsidRDefault="00BC05D2"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C05D2" w:rsidRPr="003F7CF1" w:rsidRDefault="00BC05D2"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C05D2" w:rsidRPr="003F7CF1" w:rsidRDefault="00BC05D2"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C05D2" w:rsidRPr="003F7CF1" w:rsidRDefault="00BC05D2"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C05D2" w:rsidRPr="003F7CF1" w:rsidRDefault="00BC05D2"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C05D2" w:rsidRPr="003F7CF1" w:rsidRDefault="00BC05D2"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C05D2" w:rsidRPr="003F7CF1" w:rsidRDefault="00BC05D2"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C05D2" w:rsidRPr="003F7CF1" w:rsidRDefault="00BC05D2"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C05D2" w:rsidRPr="003F7CF1" w:rsidRDefault="00BC05D2"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C05D2" w:rsidRPr="003F7CF1" w:rsidRDefault="00BC05D2"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C05D2" w:rsidRPr="003F7CF1" w:rsidRDefault="00BC05D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15624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C05D2" w:rsidRPr="003F7CF1" w:rsidRDefault="00BC05D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C05D2" w:rsidRPr="003F7CF1" w:rsidRDefault="00BC05D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C05D2" w:rsidRPr="003F7CF1" w:rsidRDefault="00BC05D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C05D2" w:rsidRPr="003F7CF1" w:rsidRDefault="00BC05D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15624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C05D2" w:rsidRPr="003F7CF1" w:rsidRDefault="00BC05D2"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C05D2" w:rsidRPr="003F7CF1" w:rsidRDefault="00BC05D2"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C05D2" w:rsidRPr="003F7CF1" w:rsidRDefault="00BC05D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C05D2" w:rsidRPr="003F7CF1" w:rsidRDefault="00BC05D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C05D2" w:rsidRPr="003F7CF1" w:rsidRDefault="00BC05D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C05D2" w:rsidRPr="003F7CF1" w:rsidRDefault="00BC05D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C05D2" w:rsidRPr="003F7CF1" w:rsidRDefault="00BC05D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C05D2" w:rsidRPr="003F7CF1" w:rsidRDefault="00BC05D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C05D2" w:rsidRPr="003F7CF1" w:rsidRDefault="00BC05D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C05D2" w:rsidRPr="003F7CF1" w:rsidRDefault="00BC05D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C05D2" w:rsidRPr="003F7CF1" w:rsidRDefault="00BC05D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C05D2" w:rsidRPr="003F7CF1" w:rsidRDefault="00BC05D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C05D2" w:rsidRPr="003F7CF1" w:rsidRDefault="00BC05D2"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C05D2" w:rsidRPr="003F7CF1" w:rsidRDefault="00BC05D2"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C05D2" w:rsidRPr="003F7CF1" w:rsidRDefault="00BC05D2"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C05D2" w:rsidRPr="003F7CF1" w:rsidRDefault="00BC05D2"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C05D2" w:rsidRPr="003F7CF1" w:rsidRDefault="00BC05D2"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C05D2" w:rsidRPr="003F7CF1" w:rsidRDefault="00BC05D2"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C05D2" w:rsidRPr="003F7CF1" w:rsidRDefault="00BC05D2"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C05D2" w:rsidRPr="003F7CF1" w:rsidRDefault="00BC05D2"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C05D2" w:rsidRPr="003F7CF1" w:rsidRDefault="00BC05D2"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C05D2" w:rsidRPr="003F7CF1" w:rsidRDefault="00BC05D2"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15623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15623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C05D2" w:rsidRPr="003F7CF1" w:rsidRDefault="00BC05D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C05D2" w:rsidRPr="003F7CF1" w:rsidRDefault="00BC05D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C05D2" w:rsidRPr="003F7CF1" w:rsidRDefault="00BC05D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C05D2" w:rsidRPr="003F7CF1" w:rsidRDefault="00BC05D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C05D2" w:rsidRPr="003F7CF1" w:rsidRDefault="00BC05D2"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C05D2" w:rsidRPr="003F7CF1" w:rsidRDefault="00BC05D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C05D2" w:rsidRPr="003F7CF1" w:rsidRDefault="00BC05D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C05D2" w:rsidRPr="003F7CF1" w:rsidRDefault="00BC05D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C05D2" w:rsidRPr="003F7CF1" w:rsidRDefault="00BC05D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C05D2" w:rsidRPr="003F7CF1" w:rsidRDefault="00BC05D2"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C05D2" w:rsidRPr="003F7CF1" w:rsidRDefault="00BC05D2"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C05D2" w:rsidRPr="003F7CF1" w:rsidRDefault="00BC05D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C05D2" w:rsidRPr="003F7CF1" w:rsidRDefault="00BC05D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C05D2" w:rsidRPr="003F7CF1" w:rsidRDefault="00BC05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C05D2" w:rsidRPr="003F7CF1" w:rsidRDefault="00BC05D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C05D2" w:rsidRPr="003F7CF1" w:rsidRDefault="00BC05D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C05D2" w:rsidRPr="003F7CF1" w:rsidRDefault="00BC05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C05D2" w:rsidRPr="003F7CF1" w:rsidRDefault="00BC05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C05D2" w:rsidRPr="003F7CF1" w:rsidRDefault="00BC05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C05D2" w:rsidRPr="003F7CF1" w:rsidRDefault="00BC05D2"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C05D2" w:rsidRPr="003F7CF1" w:rsidRDefault="00BC05D2"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C05D2" w:rsidRPr="003F7CF1" w:rsidRDefault="00BC05D2"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C05D2" w:rsidRPr="003F7CF1" w:rsidRDefault="00BC05D2"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C05D2" w:rsidRPr="003F7CF1" w:rsidRDefault="00BC05D2"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C05D2" w:rsidRPr="003F7CF1" w:rsidRDefault="00BC05D2"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C05D2" w:rsidRPr="003F7CF1" w:rsidRDefault="00BC05D2"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C05D2" w:rsidRPr="003F7CF1" w:rsidRDefault="00BC05D2"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C05D2" w:rsidRPr="003F7CF1" w:rsidRDefault="00BC05D2"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C05D2" w:rsidRPr="003F7CF1" w:rsidRDefault="00BC05D2"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C05D2" w:rsidRPr="003F7CF1" w:rsidRDefault="00BC05D2"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C05D2" w:rsidRPr="003F7CF1" w:rsidRDefault="00BC05D2"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C05D2" w:rsidRPr="003F7CF1" w:rsidRDefault="00BC05D2"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C05D2" w:rsidRPr="003F7CF1" w:rsidRDefault="00BC05D2"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C05D2" w:rsidRPr="003F7CF1" w:rsidRDefault="00BC05D2"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C05D2" w:rsidRPr="003F7CF1" w:rsidRDefault="00BC05D2"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C05D2" w:rsidRPr="003F7CF1" w:rsidRDefault="00BC05D2"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C05D2" w:rsidRPr="003F7CF1" w:rsidRDefault="00BC05D2"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C05D2" w:rsidRPr="003F7CF1" w:rsidRDefault="00BC05D2"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C05D2" w:rsidRPr="003F7CF1" w:rsidRDefault="00BC05D2"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C05D2" w:rsidRPr="003F7CF1" w:rsidRDefault="00BC05D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C05D2" w:rsidRPr="003F7CF1" w:rsidRDefault="00BC05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C05D2" w:rsidRPr="003F7CF1" w:rsidRDefault="00BC05D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C05D2" w:rsidRPr="003F7CF1" w:rsidRDefault="00BC05D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C05D2" w:rsidRPr="003F7CF1" w:rsidRDefault="00BC05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C05D2" w:rsidRPr="003F7CF1" w:rsidRDefault="00BC05D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C05D2" w:rsidRPr="003F7CF1" w:rsidRDefault="00BC05D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C05D2" w:rsidRPr="003F7CF1" w:rsidRDefault="00BC05D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C05D2" w:rsidRPr="003F7CF1" w:rsidRDefault="00BC05D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C05D2" w:rsidRPr="003F7CF1" w:rsidRDefault="00BC05D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C05D2" w:rsidRPr="003F7CF1" w:rsidRDefault="00BC05D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C05D2" w:rsidRPr="003F7CF1" w:rsidRDefault="00BC05D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C05D2" w:rsidRPr="003F7CF1" w:rsidRDefault="00BC05D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C05D2" w:rsidRPr="003F7CF1" w:rsidRDefault="00BC05D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C05D2" w:rsidRPr="003F7CF1" w:rsidRDefault="00BC05D2"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C05D2" w:rsidRPr="003F7CF1" w:rsidRDefault="00BC05D2"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C05D2" w:rsidRPr="003F7CF1" w:rsidRDefault="00BC05D2"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C05D2" w:rsidRPr="003F7CF1" w:rsidRDefault="00BC05D2"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C05D2" w:rsidRPr="003F7CF1" w:rsidRDefault="00BC05D2"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C05D2" w:rsidRPr="003F7CF1" w:rsidRDefault="00BC05D2"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C05D2" w:rsidRPr="003F7CF1" w:rsidRDefault="00BC05D2"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C05D2" w:rsidRPr="003F7CF1" w:rsidRDefault="00BC05D2"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C05D2" w:rsidRPr="003F7CF1" w:rsidRDefault="00BC05D2"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C05D2" w:rsidRPr="003F7CF1" w:rsidRDefault="00BC05D2"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C05D2" w:rsidRPr="003F7CF1" w:rsidRDefault="00BC05D2"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C05D2" w:rsidRPr="003F7CF1" w:rsidRDefault="00BC05D2"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C05D2" w:rsidRPr="003F7CF1" w:rsidRDefault="00BC05D2"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C05D2" w:rsidRPr="003F7CF1" w:rsidRDefault="00BC05D2"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C05D2" w:rsidRPr="003F7CF1" w:rsidRDefault="00BC05D2"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C05D2" w:rsidRPr="003F7CF1" w:rsidRDefault="00BC05D2"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C05D2" w:rsidRPr="003F7CF1" w:rsidRDefault="00BC05D2"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C05D2" w:rsidRPr="003F7CF1" w:rsidRDefault="00BC05D2"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C05D2" w:rsidRPr="003F7CF1" w:rsidRDefault="00BC05D2"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C05D2" w:rsidRPr="003F7CF1" w:rsidRDefault="00BC05D2"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C05D2" w:rsidRPr="003F7CF1" w:rsidRDefault="00BC05D2"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C05D2" w:rsidRPr="003F7CF1" w:rsidRDefault="00BC05D2"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C05D2" w:rsidRPr="003F7CF1" w:rsidRDefault="00BC05D2"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C05D2" w:rsidRPr="003F7CF1" w:rsidRDefault="00BC05D2"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C05D2" w:rsidRPr="003F7CF1" w:rsidRDefault="00BC05D2"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C05D2" w:rsidRPr="003F7CF1" w:rsidRDefault="00BC05D2"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C05D2" w:rsidRPr="003F7CF1" w:rsidRDefault="00BC05D2"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15623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15624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15624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C05D2" w:rsidRPr="003F7CF1" w:rsidRDefault="00BC05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C05D2" w:rsidRPr="003F7CF1" w:rsidRDefault="00BC05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C05D2" w:rsidRPr="003F7CF1" w:rsidRDefault="00BC05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C05D2" w:rsidRPr="003F7CF1" w:rsidRDefault="00BC05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C05D2" w:rsidRPr="003F7CF1" w:rsidRDefault="00BC05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C05D2" w:rsidRPr="003F7CF1" w:rsidRDefault="00BC05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C05D2" w:rsidRPr="003F7CF1" w:rsidRDefault="00BC05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C05D2" w:rsidRPr="003F7CF1" w:rsidRDefault="00BC05D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C05D2" w:rsidRPr="003F7CF1" w:rsidRDefault="00BC05D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C05D2" w:rsidRPr="003F7CF1" w:rsidRDefault="00BC05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C05D2" w:rsidRPr="003F7CF1" w:rsidRDefault="00BC05D2"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C05D2" w:rsidRPr="003F7CF1" w:rsidRDefault="00BC05D2"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C05D2" w:rsidRPr="003F7CF1" w:rsidRDefault="00BC05D2"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C05D2" w:rsidRPr="003F7CF1" w:rsidRDefault="00BC05D2"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C05D2" w:rsidRPr="003F7CF1" w:rsidRDefault="00BC05D2"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C05D2" w:rsidRPr="003F7CF1" w:rsidRDefault="00BC05D2"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C05D2" w:rsidRPr="003F7CF1" w:rsidRDefault="00BC05D2"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C05D2" w:rsidRPr="003F7CF1" w:rsidRDefault="00BC05D2"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C05D2" w:rsidRPr="003F7CF1" w:rsidRDefault="00BC05D2"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C05D2" w:rsidRPr="003F7CF1" w:rsidRDefault="00BC05D2"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C05D2" w:rsidRPr="003F7CF1" w:rsidRDefault="00BC05D2"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C05D2" w:rsidRPr="003F7CF1" w:rsidRDefault="00BC05D2"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C05D2" w:rsidRPr="003F7CF1" w:rsidRDefault="00BC05D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C05D2" w:rsidRPr="003F7CF1" w:rsidRDefault="00BC05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C05D2" w:rsidRPr="003F7CF1" w:rsidRDefault="00BC05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C05D2" w:rsidRPr="003F7CF1" w:rsidRDefault="00BC05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C05D2" w:rsidRPr="003F7CF1" w:rsidRDefault="00BC05D2" w:rsidP="00E80032">
                              <w:pPr>
                                <w:pStyle w:val="SourceCodeBoxText"/>
                                <w:rPr>
                                  <w:sz w:val="19"/>
                                  <w:szCs w:val="19"/>
                                  <w:lang w:val="en-US"/>
                                </w:rPr>
                              </w:pPr>
                              <w:r w:rsidRPr="003F7CF1">
                                <w:rPr>
                                  <w:sz w:val="19"/>
                                  <w:szCs w:val="19"/>
                                  <w:lang w:val="en-US"/>
                                </w:rPr>
                                <w:t>push 1</w:t>
                              </w:r>
                            </w:p>
                            <w:p w14:paraId="3C159322" w14:textId="77777777" w:rsidR="00BC05D2" w:rsidRPr="003F7CF1" w:rsidRDefault="00BC05D2" w:rsidP="00E80032">
                              <w:pPr>
                                <w:pStyle w:val="SourceCodeBoxText"/>
                                <w:rPr>
                                  <w:sz w:val="19"/>
                                  <w:szCs w:val="19"/>
                                  <w:lang w:val="en-US"/>
                                </w:rPr>
                              </w:pPr>
                              <w:r w:rsidRPr="003F7CF1">
                                <w:rPr>
                                  <w:sz w:val="19"/>
                                  <w:szCs w:val="19"/>
                                  <w:lang w:val="en-US"/>
                                </w:rPr>
                                <w:t>push 2</w:t>
                              </w:r>
                            </w:p>
                            <w:p w14:paraId="22BA48C9" w14:textId="77777777" w:rsidR="00BC05D2" w:rsidRPr="003F7CF1" w:rsidRDefault="00BC05D2" w:rsidP="00E80032">
                              <w:pPr>
                                <w:pStyle w:val="SourceCodeBoxText"/>
                                <w:rPr>
                                  <w:sz w:val="19"/>
                                  <w:szCs w:val="19"/>
                                  <w:lang w:val="en-US"/>
                                </w:rPr>
                              </w:pPr>
                              <w:r w:rsidRPr="003F7CF1">
                                <w:rPr>
                                  <w:sz w:val="19"/>
                                  <w:szCs w:val="19"/>
                                  <w:lang w:val="en-US"/>
                                </w:rPr>
                                <w:t>push 3</w:t>
                              </w:r>
                            </w:p>
                            <w:p w14:paraId="5F86FACB"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C05D2" w:rsidRPr="003F7CF1" w:rsidRDefault="00BC05D2"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C05D2" w:rsidRPr="003F7CF1" w:rsidRDefault="00BC05D2"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C05D2" w:rsidRPr="003F7CF1" w:rsidRDefault="00BC05D2"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C05D2" w:rsidRPr="003F7CF1" w:rsidRDefault="00BC05D2" w:rsidP="00E80032">
                        <w:pPr>
                          <w:pStyle w:val="SourceCodeBoxText"/>
                          <w:rPr>
                            <w:sz w:val="19"/>
                            <w:szCs w:val="19"/>
                            <w:lang w:val="en-US"/>
                          </w:rPr>
                        </w:pPr>
                        <w:r w:rsidRPr="003F7CF1">
                          <w:rPr>
                            <w:sz w:val="19"/>
                            <w:szCs w:val="19"/>
                            <w:lang w:val="en-US"/>
                          </w:rPr>
                          <w:t>push 1</w:t>
                        </w:r>
                      </w:p>
                      <w:p w14:paraId="3C159322" w14:textId="77777777" w:rsidR="00BC05D2" w:rsidRPr="003F7CF1" w:rsidRDefault="00BC05D2" w:rsidP="00E80032">
                        <w:pPr>
                          <w:pStyle w:val="SourceCodeBoxText"/>
                          <w:rPr>
                            <w:sz w:val="19"/>
                            <w:szCs w:val="19"/>
                            <w:lang w:val="en-US"/>
                          </w:rPr>
                        </w:pPr>
                        <w:r w:rsidRPr="003F7CF1">
                          <w:rPr>
                            <w:sz w:val="19"/>
                            <w:szCs w:val="19"/>
                            <w:lang w:val="en-US"/>
                          </w:rPr>
                          <w:t>push 2</w:t>
                        </w:r>
                      </w:p>
                      <w:p w14:paraId="22BA48C9" w14:textId="77777777" w:rsidR="00BC05D2" w:rsidRPr="003F7CF1" w:rsidRDefault="00BC05D2" w:rsidP="00E80032">
                        <w:pPr>
                          <w:pStyle w:val="SourceCodeBoxText"/>
                          <w:rPr>
                            <w:sz w:val="19"/>
                            <w:szCs w:val="19"/>
                            <w:lang w:val="en-US"/>
                          </w:rPr>
                        </w:pPr>
                        <w:r w:rsidRPr="003F7CF1">
                          <w:rPr>
                            <w:sz w:val="19"/>
                            <w:szCs w:val="19"/>
                            <w:lang w:val="en-US"/>
                          </w:rPr>
                          <w:t>push 3</w:t>
                        </w:r>
                      </w:p>
                      <w:p w14:paraId="5F86FACB" w14:textId="77777777" w:rsidR="00BC05D2" w:rsidRPr="003F7CF1" w:rsidRDefault="00BC05D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C05D2" w:rsidRPr="003F7CF1" w:rsidRDefault="00BC05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C05D2" w:rsidRPr="003F7CF1" w:rsidRDefault="00BC05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C05D2" w:rsidRPr="003F7CF1" w:rsidRDefault="00BC05D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C05D2" w:rsidRPr="003F7CF1" w:rsidRDefault="00BC05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C05D2" w:rsidRPr="003F7CF1" w:rsidRDefault="00BC05D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C05D2" w:rsidRPr="003F7CF1" w:rsidRDefault="00BC05D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C05D2" w:rsidRPr="003F7CF1" w:rsidRDefault="00BC05D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C05D2" w:rsidRPr="003F7CF1" w:rsidRDefault="00BC05D2"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C05D2" w:rsidRPr="003F7CF1" w:rsidRDefault="00BC05D2"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C05D2" w:rsidRPr="003F7CF1" w:rsidRDefault="00BC05D2"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C05D2" w:rsidRPr="003F7CF1" w:rsidRDefault="00BC05D2"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C05D2" w:rsidRPr="003F7CF1" w:rsidRDefault="00BC05D2"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C05D2" w:rsidRPr="003F7CF1" w:rsidRDefault="00BC05D2"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C05D2" w:rsidRPr="003F7CF1" w:rsidRDefault="00BC05D2"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C05D2" w:rsidRPr="003F7CF1" w:rsidRDefault="00BC05D2"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C05D2" w:rsidRPr="003F7CF1" w:rsidRDefault="00BC05D2"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C05D2" w:rsidRPr="003F7CF1" w:rsidRDefault="00BC05D2"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C05D2" w:rsidRPr="003F7CF1" w:rsidRDefault="00BC05D2"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C05D2" w:rsidRPr="003F7CF1" w:rsidRDefault="00BC05D2"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C05D2" w:rsidRPr="003F7CF1" w:rsidRDefault="00BC05D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C05D2" w:rsidRPr="003F7CF1" w:rsidRDefault="00BC05D2" w:rsidP="00E80032">
                              <w:pPr>
                                <w:pStyle w:val="SourceCodeBoxText"/>
                                <w:rPr>
                                  <w:sz w:val="19"/>
                                  <w:szCs w:val="19"/>
                                  <w:lang w:val="en-US"/>
                                </w:rPr>
                              </w:pPr>
                              <w:r w:rsidRPr="003F7CF1">
                                <w:rPr>
                                  <w:sz w:val="19"/>
                                  <w:szCs w:val="19"/>
                                  <w:lang w:val="en-US"/>
                                </w:rPr>
                                <w:t>3</w:t>
                              </w:r>
                            </w:p>
                            <w:p w14:paraId="40F6D3AC" w14:textId="77777777" w:rsidR="00BC05D2" w:rsidRPr="003F7CF1" w:rsidRDefault="00BC05D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C05D2" w:rsidRPr="003F7CF1" w:rsidRDefault="00BC05D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C05D2" w:rsidRPr="003F7CF1" w:rsidRDefault="00BC05D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C05D2" w:rsidRPr="003F7CF1" w:rsidRDefault="00BC05D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C05D2" w:rsidRPr="003F7CF1" w:rsidRDefault="00BC05D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C05D2" w:rsidRPr="003F7CF1" w:rsidRDefault="00BC05D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C05D2" w:rsidRPr="003F7CF1" w:rsidRDefault="00BC05D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C05D2" w:rsidRPr="003F7CF1" w:rsidRDefault="00BC05D2" w:rsidP="00E80032">
                        <w:pPr>
                          <w:pStyle w:val="SourceCodeBoxText"/>
                          <w:rPr>
                            <w:sz w:val="19"/>
                            <w:szCs w:val="19"/>
                            <w:lang w:val="en-US"/>
                          </w:rPr>
                        </w:pPr>
                        <w:r w:rsidRPr="003F7CF1">
                          <w:rPr>
                            <w:sz w:val="19"/>
                            <w:szCs w:val="19"/>
                            <w:lang w:val="en-US"/>
                          </w:rPr>
                          <w:t>3</w:t>
                        </w:r>
                      </w:p>
                      <w:p w14:paraId="40F6D3AC" w14:textId="77777777" w:rsidR="00BC05D2" w:rsidRPr="003F7CF1" w:rsidRDefault="00BC05D2"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C05D2" w:rsidRPr="003F7CF1" w:rsidRDefault="00BC05D2"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C05D2" w:rsidRPr="003F7CF1" w:rsidRDefault="00BC05D2"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C05D2" w:rsidRPr="003F7CF1" w:rsidRDefault="00BC05D2"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C05D2" w:rsidRPr="003F7CF1" w:rsidRDefault="00BC05D2"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C05D2" w:rsidRPr="003F7CF1" w:rsidRDefault="00BC05D2"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C05D2" w:rsidRPr="003F7CF1" w:rsidRDefault="00BC05D2"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C05D2" w:rsidRPr="003F7CF1" w:rsidRDefault="00BC05D2"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C05D2" w:rsidRPr="003F7CF1" w:rsidRDefault="00BC05D2"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C05D2" w:rsidRPr="003F7CF1" w:rsidRDefault="00BC05D2"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C05D2" w:rsidRPr="003F7CF1" w:rsidRDefault="00BC05D2"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C05D2" w:rsidRPr="003F7CF1" w:rsidRDefault="00BC05D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C05D2" w:rsidRDefault="00BC05D2" w:rsidP="005F7461">
                              <w:pPr>
                                <w:spacing w:before="60" w:after="0"/>
                                <w:jc w:val="center"/>
                                <w:rPr>
                                  <w:lang w:val="sv-SE"/>
                                </w:rPr>
                              </w:pPr>
                              <w:r>
                                <w:rPr>
                                  <w:lang w:val="sv-SE"/>
                                </w:rPr>
                                <w:t>Preprocessor</w:t>
                              </w:r>
                            </w:p>
                            <w:p w14:paraId="04F32221" w14:textId="77777777" w:rsidR="00BC05D2" w:rsidRPr="00C7380D" w:rsidRDefault="00BC05D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C05D2" w:rsidRPr="008541FD" w:rsidRDefault="00BC05D2" w:rsidP="005F7461">
                              <w:pPr>
                                <w:spacing w:before="60" w:after="0"/>
                                <w:jc w:val="center"/>
                              </w:pPr>
                              <w:r w:rsidRPr="008541FD">
                                <w:t>Source</w:t>
                              </w:r>
                              <w:r>
                                <w:t xml:space="preserve"> </w:t>
                              </w:r>
                              <w:r w:rsidRPr="008541FD">
                                <w:t>Code</w:t>
                              </w:r>
                            </w:p>
                            <w:p w14:paraId="4FCEAC5C" w14:textId="77777777" w:rsidR="00BC05D2" w:rsidRDefault="00BC05D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C05D2" w:rsidRDefault="00BC05D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C05D2" w:rsidRDefault="00BC05D2" w:rsidP="005F7461">
                              <w:pPr>
                                <w:pStyle w:val="Normalwebb"/>
                                <w:spacing w:before="60" w:line="256" w:lineRule="auto"/>
                                <w:jc w:val="center"/>
                              </w:pPr>
                              <w:r>
                                <w:rPr>
                                  <w:rFonts w:eastAsia="Calibri"/>
                                  <w:sz w:val="22"/>
                                  <w:szCs w:val="22"/>
                                  <w:lang w:val="en-US"/>
                                </w:rPr>
                                <w:t>Processed Code</w:t>
                              </w:r>
                            </w:p>
                            <w:p w14:paraId="14142DBC" w14:textId="77777777" w:rsidR="00BC05D2" w:rsidRDefault="00BC05D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C05D2" w:rsidRDefault="00BC05D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C05D2" w:rsidRDefault="00BC05D2" w:rsidP="005F7461">
                              <w:pPr>
                                <w:pStyle w:val="Normalwebb"/>
                                <w:spacing w:before="60" w:line="254" w:lineRule="auto"/>
                                <w:jc w:val="center"/>
                              </w:pPr>
                              <w:r>
                                <w:rPr>
                                  <w:rFonts w:eastAsia="Calibri"/>
                                  <w:sz w:val="22"/>
                                  <w:szCs w:val="22"/>
                                  <w:lang w:val="en-US"/>
                                </w:rPr>
                                <w:t>Syntax Tree</w:t>
                              </w:r>
                            </w:p>
                            <w:p w14:paraId="070DB26E" w14:textId="77777777" w:rsidR="00BC05D2" w:rsidRDefault="00BC05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C05D2" w:rsidRDefault="00BC05D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C05D2" w:rsidRDefault="00BC05D2" w:rsidP="005F7461">
                              <w:pPr>
                                <w:pStyle w:val="Normalwebb"/>
                                <w:spacing w:before="60" w:line="252" w:lineRule="auto"/>
                                <w:jc w:val="center"/>
                              </w:pPr>
                              <w:r>
                                <w:rPr>
                                  <w:rFonts w:eastAsia="Calibri"/>
                                  <w:sz w:val="22"/>
                                  <w:szCs w:val="22"/>
                                  <w:lang w:val="en-US"/>
                                </w:rPr>
                                <w:t>Optimized Syntax Tree</w:t>
                              </w:r>
                            </w:p>
                            <w:p w14:paraId="3315953C" w14:textId="77777777" w:rsidR="00BC05D2" w:rsidRDefault="00BC05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C05D2" w:rsidRDefault="00BC05D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C05D2" w:rsidRDefault="00BC05D2" w:rsidP="005F7461">
                              <w:pPr>
                                <w:pStyle w:val="Normalwebb"/>
                                <w:spacing w:before="60" w:line="252" w:lineRule="auto"/>
                                <w:jc w:val="center"/>
                              </w:pPr>
                              <w:r>
                                <w:rPr>
                                  <w:rFonts w:eastAsia="Calibri"/>
                                  <w:sz w:val="22"/>
                                  <w:szCs w:val="22"/>
                                  <w:lang w:val="en-US"/>
                                </w:rPr>
                                <w:t>Middle Code List</w:t>
                              </w:r>
                            </w:p>
                            <w:p w14:paraId="321C1BE9" w14:textId="77777777" w:rsidR="00BC05D2" w:rsidRDefault="00BC05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C05D2" w:rsidRDefault="00BC05D2" w:rsidP="005F7461">
                              <w:pPr>
                                <w:pStyle w:val="Normalwebb"/>
                                <w:spacing w:before="60" w:line="252" w:lineRule="auto"/>
                                <w:jc w:val="center"/>
                              </w:pPr>
                              <w:r>
                                <w:rPr>
                                  <w:rFonts w:eastAsia="Calibri"/>
                                  <w:sz w:val="22"/>
                                  <w:szCs w:val="22"/>
                                  <w:lang w:val="en-US"/>
                                </w:rPr>
                                <w:t>Optimized Middle Code List</w:t>
                              </w:r>
                            </w:p>
                            <w:p w14:paraId="4CF9CB98" w14:textId="77777777" w:rsidR="00BC05D2" w:rsidRDefault="00BC05D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C05D2" w:rsidRDefault="00BC05D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C05D2" w:rsidRDefault="00BC05D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C05D2" w:rsidRDefault="00BC05D2" w:rsidP="005F7461">
                        <w:pPr>
                          <w:spacing w:before="60" w:after="0"/>
                          <w:jc w:val="center"/>
                          <w:rPr>
                            <w:lang w:val="sv-SE"/>
                          </w:rPr>
                        </w:pPr>
                        <w:r>
                          <w:rPr>
                            <w:lang w:val="sv-SE"/>
                          </w:rPr>
                          <w:t>Preprocessor</w:t>
                        </w:r>
                      </w:p>
                      <w:p w14:paraId="04F32221" w14:textId="77777777" w:rsidR="00BC05D2" w:rsidRPr="00C7380D" w:rsidRDefault="00BC05D2"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C05D2" w:rsidRPr="008541FD" w:rsidRDefault="00BC05D2" w:rsidP="005F7461">
                        <w:pPr>
                          <w:spacing w:before="60" w:after="0"/>
                          <w:jc w:val="center"/>
                        </w:pPr>
                        <w:r w:rsidRPr="008541FD">
                          <w:t>Source</w:t>
                        </w:r>
                        <w:r>
                          <w:t xml:space="preserve"> </w:t>
                        </w:r>
                        <w:r w:rsidRPr="008541FD">
                          <w:t>Code</w:t>
                        </w:r>
                      </w:p>
                      <w:p w14:paraId="4FCEAC5C" w14:textId="77777777" w:rsidR="00BC05D2" w:rsidRDefault="00BC05D2"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C05D2" w:rsidRDefault="00BC05D2"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C05D2" w:rsidRDefault="00BC05D2" w:rsidP="005F7461">
                        <w:pPr>
                          <w:pStyle w:val="Normalwebb"/>
                          <w:spacing w:before="60" w:line="256" w:lineRule="auto"/>
                          <w:jc w:val="center"/>
                        </w:pPr>
                        <w:r>
                          <w:rPr>
                            <w:rFonts w:eastAsia="Calibri"/>
                            <w:sz w:val="22"/>
                            <w:szCs w:val="22"/>
                            <w:lang w:val="en-US"/>
                          </w:rPr>
                          <w:t>Processed Code</w:t>
                        </w:r>
                      </w:p>
                      <w:p w14:paraId="14142DBC" w14:textId="77777777" w:rsidR="00BC05D2" w:rsidRDefault="00BC05D2"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C05D2" w:rsidRDefault="00BC05D2"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C05D2" w:rsidRDefault="00BC05D2" w:rsidP="005F7461">
                        <w:pPr>
                          <w:pStyle w:val="Normalwebb"/>
                          <w:spacing w:before="60" w:line="254" w:lineRule="auto"/>
                          <w:jc w:val="center"/>
                        </w:pPr>
                        <w:r>
                          <w:rPr>
                            <w:rFonts w:eastAsia="Calibri"/>
                            <w:sz w:val="22"/>
                            <w:szCs w:val="22"/>
                            <w:lang w:val="en-US"/>
                          </w:rPr>
                          <w:t>Syntax Tree</w:t>
                        </w:r>
                      </w:p>
                      <w:p w14:paraId="070DB26E" w14:textId="77777777" w:rsidR="00BC05D2" w:rsidRDefault="00BC05D2"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C05D2" w:rsidRDefault="00BC05D2"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C05D2" w:rsidRDefault="00BC05D2" w:rsidP="005F7461">
                        <w:pPr>
                          <w:pStyle w:val="Normalwebb"/>
                          <w:spacing w:before="60" w:line="252" w:lineRule="auto"/>
                          <w:jc w:val="center"/>
                        </w:pPr>
                        <w:r>
                          <w:rPr>
                            <w:rFonts w:eastAsia="Calibri"/>
                            <w:sz w:val="22"/>
                            <w:szCs w:val="22"/>
                            <w:lang w:val="en-US"/>
                          </w:rPr>
                          <w:t>Optimized Syntax Tree</w:t>
                        </w:r>
                      </w:p>
                      <w:p w14:paraId="3315953C" w14:textId="77777777" w:rsidR="00BC05D2" w:rsidRDefault="00BC05D2"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C05D2" w:rsidRDefault="00BC05D2"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C05D2" w:rsidRDefault="00BC05D2" w:rsidP="005F7461">
                        <w:pPr>
                          <w:pStyle w:val="Normalwebb"/>
                          <w:spacing w:before="60" w:line="252" w:lineRule="auto"/>
                          <w:jc w:val="center"/>
                        </w:pPr>
                        <w:r>
                          <w:rPr>
                            <w:rFonts w:eastAsia="Calibri"/>
                            <w:sz w:val="22"/>
                            <w:szCs w:val="22"/>
                            <w:lang w:val="en-US"/>
                          </w:rPr>
                          <w:t>Middle Code List</w:t>
                        </w:r>
                      </w:p>
                      <w:p w14:paraId="321C1BE9" w14:textId="77777777" w:rsidR="00BC05D2" w:rsidRDefault="00BC05D2"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C05D2" w:rsidRDefault="00BC05D2" w:rsidP="005F7461">
                        <w:pPr>
                          <w:pStyle w:val="Normalwebb"/>
                          <w:spacing w:before="60" w:line="252" w:lineRule="auto"/>
                          <w:jc w:val="center"/>
                        </w:pPr>
                        <w:r>
                          <w:rPr>
                            <w:rFonts w:eastAsia="Calibri"/>
                            <w:sz w:val="22"/>
                            <w:szCs w:val="22"/>
                            <w:lang w:val="en-US"/>
                          </w:rPr>
                          <w:t>Optimized Middle Code List</w:t>
                        </w:r>
                      </w:p>
                      <w:p w14:paraId="4CF9CB98" w14:textId="77777777" w:rsidR="00BC05D2" w:rsidRDefault="00BC05D2"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C05D2" w:rsidRDefault="00BC05D2"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C05D2" w:rsidRDefault="00BC05D2"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C05D2" w:rsidRDefault="00BC05D2" w:rsidP="006F14D0">
                              <w:pPr>
                                <w:spacing w:before="60" w:after="0"/>
                                <w:jc w:val="center"/>
                                <w:rPr>
                                  <w:lang w:val="sv-SE"/>
                                </w:rPr>
                              </w:pPr>
                              <w:r>
                                <w:rPr>
                                  <w:lang w:val="sv-SE"/>
                                </w:rPr>
                                <w:t>Preprocessor</w:t>
                              </w:r>
                            </w:p>
                            <w:p w14:paraId="2CD90E0F" w14:textId="77777777" w:rsidR="00BC05D2" w:rsidRPr="00C7380D" w:rsidRDefault="00BC05D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C05D2" w:rsidRPr="008541FD" w:rsidRDefault="00BC05D2" w:rsidP="006F14D0">
                              <w:pPr>
                                <w:spacing w:before="60" w:after="0"/>
                                <w:jc w:val="center"/>
                              </w:pPr>
                              <w:r w:rsidRPr="008541FD">
                                <w:t>Source</w:t>
                              </w:r>
                              <w:r>
                                <w:t xml:space="preserve"> </w:t>
                              </w:r>
                              <w:r w:rsidRPr="008541FD">
                                <w:t>Code</w:t>
                              </w:r>
                            </w:p>
                            <w:p w14:paraId="1314F231" w14:textId="77777777" w:rsidR="00BC05D2" w:rsidRDefault="00BC05D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C05D2" w:rsidRDefault="00BC05D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C05D2" w:rsidRDefault="00BC05D2" w:rsidP="006F14D0">
                              <w:pPr>
                                <w:pStyle w:val="Normalwebb"/>
                                <w:spacing w:before="60" w:line="256" w:lineRule="auto"/>
                                <w:jc w:val="center"/>
                              </w:pPr>
                              <w:r>
                                <w:rPr>
                                  <w:rFonts w:eastAsia="Calibri"/>
                                  <w:sz w:val="22"/>
                                  <w:szCs w:val="22"/>
                                  <w:lang w:val="en-US"/>
                                </w:rPr>
                                <w:t>Processed Code</w:t>
                              </w:r>
                            </w:p>
                            <w:p w14:paraId="705B7689" w14:textId="77777777" w:rsidR="00BC05D2" w:rsidRDefault="00BC05D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C05D2" w:rsidRDefault="00BC05D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C05D2" w:rsidRDefault="00BC05D2" w:rsidP="006F14D0">
                              <w:pPr>
                                <w:pStyle w:val="Normalwebb"/>
                                <w:spacing w:before="60" w:line="254" w:lineRule="auto"/>
                                <w:jc w:val="center"/>
                              </w:pPr>
                              <w:r>
                                <w:rPr>
                                  <w:rFonts w:eastAsia="Calibri"/>
                                  <w:sz w:val="22"/>
                                  <w:szCs w:val="22"/>
                                  <w:lang w:val="en-US"/>
                                </w:rPr>
                                <w:t>Syntax Tree</w:t>
                              </w:r>
                            </w:p>
                            <w:p w14:paraId="20988EE2" w14:textId="77777777" w:rsidR="00BC05D2" w:rsidRDefault="00BC05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C05D2" w:rsidRDefault="00BC05D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C05D2" w:rsidRDefault="00BC05D2" w:rsidP="006F14D0">
                              <w:pPr>
                                <w:pStyle w:val="Normalwebb"/>
                                <w:spacing w:before="60" w:line="252" w:lineRule="auto"/>
                                <w:jc w:val="center"/>
                              </w:pPr>
                              <w:r>
                                <w:rPr>
                                  <w:rFonts w:eastAsia="Calibri"/>
                                  <w:sz w:val="22"/>
                                  <w:szCs w:val="22"/>
                                  <w:lang w:val="en-US"/>
                                </w:rPr>
                                <w:t>Optimized Syntax Tree</w:t>
                              </w:r>
                            </w:p>
                            <w:p w14:paraId="35223DB0" w14:textId="77777777" w:rsidR="00BC05D2" w:rsidRDefault="00BC05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C05D2" w:rsidRDefault="00BC05D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C05D2" w:rsidRDefault="00BC05D2" w:rsidP="006F14D0">
                              <w:pPr>
                                <w:pStyle w:val="Normalwebb"/>
                                <w:spacing w:before="60" w:line="252" w:lineRule="auto"/>
                                <w:jc w:val="center"/>
                              </w:pPr>
                              <w:r>
                                <w:rPr>
                                  <w:rFonts w:eastAsia="Calibri"/>
                                  <w:sz w:val="22"/>
                                  <w:szCs w:val="22"/>
                                  <w:lang w:val="en-US"/>
                                </w:rPr>
                                <w:t>Middle Code List</w:t>
                              </w:r>
                            </w:p>
                            <w:p w14:paraId="5410A942" w14:textId="77777777" w:rsidR="00BC05D2" w:rsidRDefault="00BC05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C05D2" w:rsidRDefault="00BC05D2" w:rsidP="006F14D0">
                              <w:pPr>
                                <w:pStyle w:val="Normalwebb"/>
                                <w:spacing w:before="60" w:line="252" w:lineRule="auto"/>
                                <w:jc w:val="center"/>
                              </w:pPr>
                              <w:r>
                                <w:rPr>
                                  <w:rFonts w:eastAsia="Calibri"/>
                                  <w:sz w:val="22"/>
                                  <w:szCs w:val="22"/>
                                  <w:lang w:val="en-US"/>
                                </w:rPr>
                                <w:t>Optimized Middle Code List</w:t>
                              </w:r>
                            </w:p>
                            <w:p w14:paraId="36F7A1DE" w14:textId="77777777" w:rsidR="00BC05D2" w:rsidRDefault="00BC05D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C05D2" w:rsidRDefault="00BC05D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C05D2" w:rsidRDefault="00BC05D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C05D2" w:rsidRDefault="00BC05D2" w:rsidP="006F14D0">
                        <w:pPr>
                          <w:spacing w:before="60" w:after="0"/>
                          <w:jc w:val="center"/>
                          <w:rPr>
                            <w:lang w:val="sv-SE"/>
                          </w:rPr>
                        </w:pPr>
                        <w:r>
                          <w:rPr>
                            <w:lang w:val="sv-SE"/>
                          </w:rPr>
                          <w:t>Preprocessor</w:t>
                        </w:r>
                      </w:p>
                      <w:p w14:paraId="2CD90E0F" w14:textId="77777777" w:rsidR="00BC05D2" w:rsidRPr="00C7380D" w:rsidRDefault="00BC05D2"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C05D2" w:rsidRPr="008541FD" w:rsidRDefault="00BC05D2" w:rsidP="006F14D0">
                        <w:pPr>
                          <w:spacing w:before="60" w:after="0"/>
                          <w:jc w:val="center"/>
                        </w:pPr>
                        <w:r w:rsidRPr="008541FD">
                          <w:t>Source</w:t>
                        </w:r>
                        <w:r>
                          <w:t xml:space="preserve"> </w:t>
                        </w:r>
                        <w:r w:rsidRPr="008541FD">
                          <w:t>Code</w:t>
                        </w:r>
                      </w:p>
                      <w:p w14:paraId="1314F231" w14:textId="77777777" w:rsidR="00BC05D2" w:rsidRDefault="00BC05D2"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C05D2" w:rsidRDefault="00BC05D2"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C05D2" w:rsidRDefault="00BC05D2" w:rsidP="006F14D0">
                        <w:pPr>
                          <w:pStyle w:val="Normalwebb"/>
                          <w:spacing w:before="60" w:line="256" w:lineRule="auto"/>
                          <w:jc w:val="center"/>
                        </w:pPr>
                        <w:r>
                          <w:rPr>
                            <w:rFonts w:eastAsia="Calibri"/>
                            <w:sz w:val="22"/>
                            <w:szCs w:val="22"/>
                            <w:lang w:val="en-US"/>
                          </w:rPr>
                          <w:t>Processed Code</w:t>
                        </w:r>
                      </w:p>
                      <w:p w14:paraId="705B7689" w14:textId="77777777" w:rsidR="00BC05D2" w:rsidRDefault="00BC05D2"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C05D2" w:rsidRDefault="00BC05D2"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C05D2" w:rsidRDefault="00BC05D2" w:rsidP="006F14D0">
                        <w:pPr>
                          <w:pStyle w:val="Normalwebb"/>
                          <w:spacing w:before="60" w:line="254" w:lineRule="auto"/>
                          <w:jc w:val="center"/>
                        </w:pPr>
                        <w:r>
                          <w:rPr>
                            <w:rFonts w:eastAsia="Calibri"/>
                            <w:sz w:val="22"/>
                            <w:szCs w:val="22"/>
                            <w:lang w:val="en-US"/>
                          </w:rPr>
                          <w:t>Syntax Tree</w:t>
                        </w:r>
                      </w:p>
                      <w:p w14:paraId="20988EE2" w14:textId="77777777" w:rsidR="00BC05D2" w:rsidRDefault="00BC05D2"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C05D2" w:rsidRDefault="00BC05D2"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C05D2" w:rsidRDefault="00BC05D2" w:rsidP="006F14D0">
                        <w:pPr>
                          <w:pStyle w:val="Normalwebb"/>
                          <w:spacing w:before="60" w:line="252" w:lineRule="auto"/>
                          <w:jc w:val="center"/>
                        </w:pPr>
                        <w:r>
                          <w:rPr>
                            <w:rFonts w:eastAsia="Calibri"/>
                            <w:sz w:val="22"/>
                            <w:szCs w:val="22"/>
                            <w:lang w:val="en-US"/>
                          </w:rPr>
                          <w:t>Optimized Syntax Tree</w:t>
                        </w:r>
                      </w:p>
                      <w:p w14:paraId="35223DB0" w14:textId="77777777" w:rsidR="00BC05D2" w:rsidRDefault="00BC05D2"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C05D2" w:rsidRDefault="00BC05D2"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C05D2" w:rsidRDefault="00BC05D2" w:rsidP="006F14D0">
                        <w:pPr>
                          <w:pStyle w:val="Normalwebb"/>
                          <w:spacing w:before="60" w:line="252" w:lineRule="auto"/>
                          <w:jc w:val="center"/>
                        </w:pPr>
                        <w:r>
                          <w:rPr>
                            <w:rFonts w:eastAsia="Calibri"/>
                            <w:sz w:val="22"/>
                            <w:szCs w:val="22"/>
                            <w:lang w:val="en-US"/>
                          </w:rPr>
                          <w:t>Middle Code List</w:t>
                        </w:r>
                      </w:p>
                      <w:p w14:paraId="5410A942" w14:textId="77777777" w:rsidR="00BC05D2" w:rsidRDefault="00BC05D2"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C05D2" w:rsidRDefault="00BC05D2" w:rsidP="006F14D0">
                        <w:pPr>
                          <w:pStyle w:val="Normalwebb"/>
                          <w:spacing w:before="60" w:line="252" w:lineRule="auto"/>
                          <w:jc w:val="center"/>
                        </w:pPr>
                        <w:r>
                          <w:rPr>
                            <w:rFonts w:eastAsia="Calibri"/>
                            <w:sz w:val="22"/>
                            <w:szCs w:val="22"/>
                            <w:lang w:val="en-US"/>
                          </w:rPr>
                          <w:t>Optimized Middle Code List</w:t>
                        </w:r>
                      </w:p>
                      <w:p w14:paraId="36F7A1DE" w14:textId="77777777" w:rsidR="00BC05D2" w:rsidRDefault="00BC05D2"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C05D2" w:rsidRDefault="00BC05D2"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C05D2" w:rsidRDefault="00BC05D2"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BC05D2" w:rsidRDefault="00BC05D2">
      <w:pPr>
        <w:pStyle w:val="Kommentarer"/>
      </w:pPr>
      <w:r>
        <w:rPr>
          <w:rStyle w:val="Kommentarsreferens"/>
        </w:rPr>
        <w:annotationRef/>
      </w:r>
    </w:p>
    <w:p w14:paraId="01C1DAD9" w14:textId="77777777" w:rsidR="00BC05D2" w:rsidRDefault="00BC05D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BC05D2" w:rsidRDefault="00BC05D2">
      <w:pPr>
        <w:pStyle w:val="Kommentarer"/>
      </w:pPr>
      <w:r>
        <w:rPr>
          <w:rStyle w:val="Kommentarsreferens"/>
        </w:rPr>
        <w:annotationRef/>
      </w:r>
    </w:p>
    <w:p w14:paraId="533EC9EE" w14:textId="77777777" w:rsidR="00BC05D2" w:rsidRDefault="00BC05D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C05D2" w:rsidRDefault="00BC05D2" w:rsidP="006C7309">
      <w:pPr>
        <w:spacing w:line="240" w:lineRule="auto"/>
      </w:pPr>
      <w:r>
        <w:separator/>
      </w:r>
    </w:p>
  </w:endnote>
  <w:endnote w:type="continuationSeparator" w:id="0">
    <w:p w14:paraId="0DD18C9D" w14:textId="77777777" w:rsidR="00BC05D2" w:rsidRDefault="00BC05D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C05D2" w:rsidRDefault="00BC05D2" w:rsidP="006C7309">
      <w:pPr>
        <w:spacing w:line="240" w:lineRule="auto"/>
      </w:pPr>
      <w:r>
        <w:separator/>
      </w:r>
    </w:p>
  </w:footnote>
  <w:footnote w:type="continuationSeparator" w:id="0">
    <w:p w14:paraId="0BA3DA21" w14:textId="77777777" w:rsidR="00BC05D2" w:rsidRDefault="00BC05D2" w:rsidP="006C7309">
      <w:pPr>
        <w:spacing w:line="240" w:lineRule="auto"/>
      </w:pPr>
      <w:r>
        <w:continuationSeparator/>
      </w:r>
    </w:p>
  </w:footnote>
  <w:footnote w:id="1">
    <w:p w14:paraId="073943A1" w14:textId="0E9731C3" w:rsidR="00BC05D2" w:rsidRPr="00304E17" w:rsidRDefault="00BC05D2">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C05D2" w:rsidRPr="007E20F3" w:rsidRDefault="00BC05D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C05D2" w:rsidRPr="00214B10" w:rsidRDefault="00BC05D2"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C05D2" w:rsidRPr="007E20F3" w:rsidRDefault="00BC05D2"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C05D2" w:rsidRPr="00E01F3C" w:rsidRDefault="00BC05D2"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C05D2" w:rsidRDefault="00BC05D2"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C05D2" w:rsidRPr="006646C9" w:rsidRDefault="00BC05D2" w:rsidP="00E40B78">
      <w:pPr>
        <w:pStyle w:val="Code"/>
      </w:pPr>
      <w:r>
        <w:t>printf("int: %i, double %f", 123, 23.45);</w:t>
      </w:r>
    </w:p>
  </w:footnote>
  <w:footnote w:id="7">
    <w:p w14:paraId="185C09F4" w14:textId="77777777" w:rsidR="00BC05D2" w:rsidRPr="00D93CD3" w:rsidRDefault="00BC05D2"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C05D2" w:rsidRPr="0041681A" w:rsidRDefault="00BC05D2">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C05D2" w:rsidRPr="008A39BB" w:rsidRDefault="00BC05D2">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C05D2" w:rsidRPr="00DB458B" w:rsidRDefault="00BC05D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C05D2" w:rsidRDefault="00BC05D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C05D2" w:rsidRPr="00DB458B" w:rsidRDefault="00BC05D2">
      <w:pPr>
        <w:pStyle w:val="Fotnotstext"/>
      </w:pPr>
    </w:p>
  </w:footnote>
  <w:footnote w:id="12">
    <w:p w14:paraId="6F2CD1AD" w14:textId="01D73667" w:rsidR="00BC05D2" w:rsidRPr="00615CDB" w:rsidRDefault="00BC05D2">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C05D2" w:rsidRPr="00725EAE" w:rsidRDefault="00BC05D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C05D2" w:rsidRPr="00B4576D" w:rsidRDefault="00BC05D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C05D2" w:rsidRPr="00080A22" w:rsidRDefault="00BC05D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C05D2" w:rsidRDefault="00BC05D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C05D2" w:rsidRDefault="00BC05D2" w:rsidP="00E80032">
      <w:pPr>
        <w:pStyle w:val="Code"/>
      </w:pPr>
      <w:r>
        <w:t>#define BOOL int</w:t>
      </w:r>
    </w:p>
    <w:p w14:paraId="5A8A6026" w14:textId="77777777" w:rsidR="00BC05D2" w:rsidRDefault="00BC05D2" w:rsidP="00E80032">
      <w:pPr>
        <w:pStyle w:val="Code"/>
      </w:pPr>
      <w:r>
        <w:t>#define TRUE 1</w:t>
      </w:r>
    </w:p>
    <w:p w14:paraId="09976B6C" w14:textId="77777777" w:rsidR="00BC05D2" w:rsidRPr="00BF232B" w:rsidRDefault="00BC05D2" w:rsidP="00E80032">
      <w:pPr>
        <w:pStyle w:val="Code"/>
      </w:pPr>
      <w:r>
        <w:t>#define FALSE 0</w:t>
      </w:r>
    </w:p>
  </w:footnote>
  <w:footnote w:id="17">
    <w:p w14:paraId="1100CB01" w14:textId="77777777" w:rsidR="00BC05D2" w:rsidRDefault="00BC05D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C05D2" w:rsidRDefault="00BC05D2" w:rsidP="00E80032">
      <w:r>
        <w:rPr>
          <w:rStyle w:val="Fotnotsreferens"/>
        </w:rPr>
        <w:footnoteRef/>
      </w:r>
      <w:r>
        <w:t xml:space="preserve"> Depending of the compiler and its warning level settings.</w:t>
      </w:r>
    </w:p>
  </w:footnote>
  <w:footnote w:id="19">
    <w:p w14:paraId="3D554D37" w14:textId="77777777" w:rsidR="00BC05D2" w:rsidRPr="004679D4" w:rsidRDefault="00BC05D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C05D2" w:rsidRPr="00C03AB7" w:rsidRDefault="00BC05D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C05D2" w:rsidRPr="000C5114" w:rsidRDefault="00BC05D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C05D2" w:rsidRPr="002343ED" w:rsidRDefault="00BC05D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C05D2" w:rsidRDefault="00BC05D2" w:rsidP="00E80032">
      <w:r>
        <w:rPr>
          <w:rStyle w:val="Fotnotsreferens"/>
        </w:rPr>
        <w:footnoteRef/>
      </w:r>
      <w:r>
        <w:t xml:space="preserve"> However, we have no knowledge about the actual address; it may be 10,000 or anything else.</w:t>
      </w:r>
    </w:p>
  </w:footnote>
  <w:footnote w:id="24">
    <w:p w14:paraId="575EFDCD" w14:textId="77777777" w:rsidR="00BC05D2" w:rsidRPr="009B0162" w:rsidRDefault="00BC05D2"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C05D2" w:rsidRDefault="00BC05D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C05D2" w:rsidRDefault="00BC05D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C05D2" w:rsidRPr="00E554CC" w:rsidRDefault="00BC05D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C05D2" w:rsidRPr="00391B01" w:rsidRDefault="00BC05D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C05D2" w:rsidRDefault="00BC05D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C05D2" w:rsidRDefault="00BC05D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C05D2" w:rsidRDefault="00BC05D2" w:rsidP="00E80032">
      <w:r>
        <w:rPr>
          <w:rStyle w:val="Fotnotsreferens"/>
        </w:rPr>
        <w:footnoteRef/>
      </w:r>
      <w:r>
        <w:t xml:space="preserve"> There is no rational explanation, just accept it.</w:t>
      </w:r>
    </w:p>
  </w:footnote>
  <w:footnote w:id="32">
    <w:p w14:paraId="0B9FD0C4" w14:textId="77777777" w:rsidR="00BC05D2" w:rsidRDefault="00BC05D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C05D2" w:rsidRPr="00EF01A1" w:rsidRDefault="00BC05D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C05D2" w:rsidRPr="008655EC" w:rsidRDefault="00BC05D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A79"/>
    <w:rsid w:val="00390D2A"/>
    <w:rsid w:val="003912A7"/>
    <w:rsid w:val="003918DA"/>
    <w:rsid w:val="00391B7F"/>
    <w:rsid w:val="00391D62"/>
    <w:rsid w:val="00391D87"/>
    <w:rsid w:val="00392386"/>
    <w:rsid w:val="00392853"/>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92C"/>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8EB"/>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12</TotalTime>
  <Pages>672</Pages>
  <Words>201723</Words>
  <Characters>1069136</Characters>
  <Application>Microsoft Office Word</Application>
  <DocSecurity>0</DocSecurity>
  <Lines>8909</Lines>
  <Paragraphs>25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37</cp:revision>
  <cp:lastPrinted>2017-05-07T13:41:00Z</cp:lastPrinted>
  <dcterms:created xsi:type="dcterms:W3CDTF">2020-05-20T16:12:00Z</dcterms:created>
  <dcterms:modified xsi:type="dcterms:W3CDTF">2020-08-05T16:07:00Z</dcterms:modified>
</cp:coreProperties>
</file>